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E59C7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>Состав судей Московского городского суда и основания</w:t>
      </w:r>
    </w:p>
    <w:p w14:paraId="5537204D" w14:textId="77777777" w:rsidR="003C1AED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  <w:r w:rsidRPr="000A3304">
        <w:rPr>
          <w:rFonts w:ascii="Times New Roman" w:hAnsi="Times New Roman"/>
          <w:b/>
          <w:sz w:val="28"/>
        </w:rPr>
        <w:t xml:space="preserve">наделения </w:t>
      </w:r>
      <w:r w:rsidR="00564807" w:rsidRPr="000A3304">
        <w:rPr>
          <w:rFonts w:ascii="Times New Roman" w:hAnsi="Times New Roman"/>
          <w:b/>
          <w:sz w:val="28"/>
        </w:rPr>
        <w:t xml:space="preserve">их </w:t>
      </w:r>
      <w:r w:rsidRPr="000A3304">
        <w:rPr>
          <w:rFonts w:ascii="Times New Roman" w:hAnsi="Times New Roman"/>
          <w:b/>
          <w:sz w:val="28"/>
        </w:rPr>
        <w:t>полномочиями</w:t>
      </w:r>
      <w:r w:rsidR="0009766D">
        <w:rPr>
          <w:rFonts w:ascii="Times New Roman" w:hAnsi="Times New Roman"/>
          <w:b/>
          <w:sz w:val="28"/>
        </w:rPr>
        <w:t xml:space="preserve"> </w:t>
      </w:r>
    </w:p>
    <w:p w14:paraId="3EDF1139" w14:textId="77777777" w:rsid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tbl>
      <w:tblPr>
        <w:tblW w:w="9922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2929"/>
        <w:gridCol w:w="6001"/>
      </w:tblGrid>
      <w:tr w:rsidR="00C9057A" w:rsidRPr="00C9057A" w14:paraId="3365B290" w14:textId="77777777" w:rsidTr="00031E25">
        <w:tc>
          <w:tcPr>
            <w:tcW w:w="992" w:type="dxa"/>
            <w:shd w:val="pct10" w:color="auto" w:fill="auto"/>
          </w:tcPr>
          <w:p w14:paraId="0EA49D17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№</w:t>
            </w:r>
          </w:p>
        </w:tc>
        <w:tc>
          <w:tcPr>
            <w:tcW w:w="2929" w:type="dxa"/>
            <w:shd w:val="pct10" w:color="auto" w:fill="auto"/>
          </w:tcPr>
          <w:p w14:paraId="5C2B259D" w14:textId="77777777" w:rsidR="00C9057A" w:rsidRPr="00C9057A" w:rsidRDefault="00C9057A" w:rsidP="00F2569E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C9057A">
              <w:rPr>
                <w:rFonts w:ascii="Times New Roman" w:hAnsi="Times New Roman"/>
                <w:b/>
                <w:sz w:val="26"/>
                <w:szCs w:val="26"/>
              </w:rPr>
              <w:t>ФИО судьи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6001" w:type="dxa"/>
            <w:shd w:val="pct10" w:color="auto" w:fill="auto"/>
          </w:tcPr>
          <w:p w14:paraId="7E4EE2F4" w14:textId="77777777" w:rsidR="00C9057A" w:rsidRPr="00C9057A" w:rsidRDefault="00C9057A" w:rsidP="00C9057A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Указ о назначении</w:t>
            </w:r>
          </w:p>
        </w:tc>
      </w:tr>
      <w:tr w:rsidR="00E85A1E" w:rsidRPr="00C9057A" w14:paraId="3DF22AF7" w14:textId="77777777" w:rsidTr="00031E25">
        <w:tc>
          <w:tcPr>
            <w:tcW w:w="992" w:type="dxa"/>
            <w:shd w:val="clear" w:color="auto" w:fill="auto"/>
            <w:vAlign w:val="center"/>
          </w:tcPr>
          <w:p w14:paraId="06EA613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A07E7A" w14:textId="4329408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ванесова Галина Александровна</w:t>
            </w:r>
          </w:p>
        </w:tc>
        <w:tc>
          <w:tcPr>
            <w:tcW w:w="6001" w:type="dxa"/>
          </w:tcPr>
          <w:p w14:paraId="7021060E" w14:textId="209D5569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03.11.2010 N 1325 "О НАЗНАЧЕНИИ СУДЕЙ ОБЛАСТНЫХ СУДОВ, МОСКОВСКОГО И САНКТ-ПЕТЕРБУРГСКОГО ГОРОДСКИХ СУДОВ, СУДОВ АВТОНОМНЫХ ОКРУГОВ" </w:t>
            </w:r>
          </w:p>
        </w:tc>
      </w:tr>
      <w:tr w:rsidR="00870DB8" w:rsidRPr="00C9057A" w14:paraId="0D419826" w14:textId="77777777" w:rsidTr="00031E25">
        <w:tc>
          <w:tcPr>
            <w:tcW w:w="992" w:type="dxa"/>
            <w:shd w:val="clear" w:color="auto" w:fill="auto"/>
            <w:vAlign w:val="center"/>
          </w:tcPr>
          <w:p w14:paraId="4E30E348" w14:textId="77777777" w:rsidR="00870DB8" w:rsidRPr="00CA6061" w:rsidRDefault="00870DB8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8C2B68" w14:textId="287696FD" w:rsidR="00870DB8" w:rsidRPr="00CA6061" w:rsidRDefault="00870DB8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верче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Михайловна</w:t>
            </w:r>
          </w:p>
        </w:tc>
        <w:tc>
          <w:tcPr>
            <w:tcW w:w="6001" w:type="dxa"/>
          </w:tcPr>
          <w:p w14:paraId="5069FDFC" w14:textId="73029D8C" w:rsidR="00870DB8" w:rsidRPr="004A4599" w:rsidRDefault="00D06C01" w:rsidP="00D06C0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УКАЗ ПРЕЗИДЕНТА РФ ОТ 18.03.2020 N 195 "О НАЗНАЧЕНИИ СУДЕЙ ФЕДЕРАЛЬНЫХ СУДОВ И О ПРЕДСТАВИТЕЛЕ ПРЕЗИДЕНТА РОССИЙСКОЙ ФЕДЕРАЦИИ В КВАЛИФИКАЦИОННОЙ КОЛЛЕГИИ СУДЕЙ РЕСПУБЛИКИ ДАГЕСТАН"</w:t>
            </w:r>
          </w:p>
        </w:tc>
      </w:tr>
      <w:tr w:rsidR="00E85A1E" w:rsidRPr="00C9057A" w14:paraId="6FC0586F" w14:textId="77777777" w:rsidTr="00031E25">
        <w:tc>
          <w:tcPr>
            <w:tcW w:w="992" w:type="dxa"/>
            <w:shd w:val="clear" w:color="auto" w:fill="auto"/>
            <w:vAlign w:val="center"/>
          </w:tcPr>
          <w:p w14:paraId="027FB7B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8B885EE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кульшина Татьяна Валерьевна</w:t>
            </w:r>
          </w:p>
        </w:tc>
        <w:tc>
          <w:tcPr>
            <w:tcW w:w="6001" w:type="dxa"/>
          </w:tcPr>
          <w:p w14:paraId="59F6E51C" w14:textId="77777777" w:rsidR="00E85A1E" w:rsidRPr="004A4599" w:rsidRDefault="00E85A1E" w:rsidP="00D143B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8A63C34" w14:textId="77777777" w:rsidTr="00031E25">
        <w:tc>
          <w:tcPr>
            <w:tcW w:w="992" w:type="dxa"/>
            <w:shd w:val="clear" w:color="auto" w:fill="auto"/>
            <w:vAlign w:val="center"/>
          </w:tcPr>
          <w:p w14:paraId="410D7E6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B80F36" w14:textId="77777777" w:rsidR="00E85A1E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лександрова Светлана Юрьевна</w:t>
            </w:r>
          </w:p>
        </w:tc>
        <w:tc>
          <w:tcPr>
            <w:tcW w:w="6001" w:type="dxa"/>
          </w:tcPr>
          <w:p w14:paraId="592C6EDF" w14:textId="238D6BF9" w:rsidR="00E85A1E" w:rsidRPr="004A4599" w:rsidRDefault="00E85A1E" w:rsidP="00C7024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 xml:space="preserve"> РФ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ОТ 02.01.2016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51473551" w14:textId="77777777" w:rsidTr="00031E25">
        <w:tc>
          <w:tcPr>
            <w:tcW w:w="992" w:type="dxa"/>
            <w:shd w:val="clear" w:color="auto" w:fill="auto"/>
            <w:vAlign w:val="center"/>
          </w:tcPr>
          <w:p w14:paraId="3C604C8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2929" w:type="dxa"/>
            <w:shd w:val="clear" w:color="auto" w:fill="auto"/>
            <w:vAlign w:val="center"/>
          </w:tcPr>
          <w:p w14:paraId="55652612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исов Игорь Борисович</w:t>
            </w:r>
          </w:p>
        </w:tc>
        <w:tc>
          <w:tcPr>
            <w:tcW w:w="6001" w:type="dxa"/>
          </w:tcPr>
          <w:p w14:paraId="24725582" w14:textId="77777777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E85A1E" w:rsidRPr="00C9057A" w14:paraId="428FDFE3" w14:textId="77777777" w:rsidTr="00031E25">
        <w:tc>
          <w:tcPr>
            <w:tcW w:w="992" w:type="dxa"/>
            <w:shd w:val="clear" w:color="auto" w:fill="auto"/>
            <w:vAlign w:val="center"/>
          </w:tcPr>
          <w:p w14:paraId="33D53D2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976A51" w14:textId="7777777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ашкин Александр Анатольевич</w:t>
            </w:r>
          </w:p>
        </w:tc>
        <w:tc>
          <w:tcPr>
            <w:tcW w:w="6001" w:type="dxa"/>
          </w:tcPr>
          <w:p w14:paraId="49D66FE7" w14:textId="77777777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08BA2324" w14:textId="77777777" w:rsidTr="00031E25">
        <w:tc>
          <w:tcPr>
            <w:tcW w:w="992" w:type="dxa"/>
            <w:shd w:val="clear" w:color="auto" w:fill="auto"/>
            <w:vAlign w:val="center"/>
          </w:tcPr>
          <w:p w14:paraId="248CE1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BA9E5C" w14:textId="3113783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дрия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Святославовна</w:t>
            </w:r>
          </w:p>
        </w:tc>
        <w:tc>
          <w:tcPr>
            <w:tcW w:w="6001" w:type="dxa"/>
          </w:tcPr>
          <w:p w14:paraId="515A1A92" w14:textId="6E582C57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F541B6B" w14:textId="77777777" w:rsidTr="00031E25">
        <w:tc>
          <w:tcPr>
            <w:tcW w:w="992" w:type="dxa"/>
            <w:shd w:val="clear" w:color="auto" w:fill="auto"/>
            <w:vAlign w:val="center"/>
          </w:tcPr>
          <w:p w14:paraId="67E2D63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4120C0" w14:textId="5FADD36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нтонова Наталья Вадимовна</w:t>
            </w:r>
          </w:p>
        </w:tc>
        <w:tc>
          <w:tcPr>
            <w:tcW w:w="6001" w:type="dxa"/>
          </w:tcPr>
          <w:p w14:paraId="519229A2" w14:textId="691E2E98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7B0B2435" w14:textId="77777777" w:rsidTr="00031E25">
        <w:tc>
          <w:tcPr>
            <w:tcW w:w="992" w:type="dxa"/>
            <w:shd w:val="clear" w:color="auto" w:fill="auto"/>
            <w:vAlign w:val="center"/>
          </w:tcPr>
          <w:p w14:paraId="08ACC37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D3A623" w14:textId="447B81B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рыч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лексеевна</w:t>
            </w:r>
          </w:p>
        </w:tc>
        <w:tc>
          <w:tcPr>
            <w:tcW w:w="6001" w:type="dxa"/>
          </w:tcPr>
          <w:p w14:paraId="60997ADC" w14:textId="2F384087" w:rsidR="00E85A1E" w:rsidRPr="004A4599" w:rsidRDefault="00E85A1E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E85A1E" w:rsidRPr="00C9057A" w14:paraId="706A1C26" w14:textId="77777777" w:rsidTr="00031E25">
        <w:tc>
          <w:tcPr>
            <w:tcW w:w="992" w:type="dxa"/>
            <w:shd w:val="clear" w:color="auto" w:fill="auto"/>
            <w:vAlign w:val="center"/>
          </w:tcPr>
          <w:p w14:paraId="10609F7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842C" w14:textId="337998E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стафьева Екатерина Алексеевна</w:t>
            </w:r>
          </w:p>
        </w:tc>
        <w:tc>
          <w:tcPr>
            <w:tcW w:w="6001" w:type="dxa"/>
          </w:tcPr>
          <w:p w14:paraId="31C868D2" w14:textId="7AA6D5C4" w:rsidR="00E85A1E" w:rsidRPr="004A4599" w:rsidRDefault="006C2169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30.12.2018 N 77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 </w:t>
            </w:r>
          </w:p>
        </w:tc>
      </w:tr>
      <w:tr w:rsidR="00E85A1E" w:rsidRPr="00C9057A" w14:paraId="5977E1FB" w14:textId="77777777" w:rsidTr="00031E25">
        <w:tc>
          <w:tcPr>
            <w:tcW w:w="992" w:type="dxa"/>
            <w:shd w:val="clear" w:color="auto" w:fill="auto"/>
            <w:vAlign w:val="center"/>
          </w:tcPr>
          <w:p w14:paraId="757900B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E1353" w14:textId="35D7FED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Афанасьева Наталья Павловна</w:t>
            </w:r>
          </w:p>
        </w:tc>
        <w:tc>
          <w:tcPr>
            <w:tcW w:w="6001" w:type="dxa"/>
          </w:tcPr>
          <w:p w14:paraId="22D827B4" w14:textId="407751F2" w:rsidR="00E85A1E" w:rsidRPr="004A4599" w:rsidRDefault="00E85A1E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 ОТ 23.10.2017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C976FC2" w14:textId="77777777" w:rsidTr="00031E25">
        <w:tc>
          <w:tcPr>
            <w:tcW w:w="992" w:type="dxa"/>
            <w:shd w:val="clear" w:color="auto" w:fill="auto"/>
            <w:vAlign w:val="center"/>
          </w:tcPr>
          <w:p w14:paraId="67253FDC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B0FC76C" w14:textId="3D677A63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бенко Ольга Игоревна</w:t>
            </w:r>
          </w:p>
        </w:tc>
        <w:tc>
          <w:tcPr>
            <w:tcW w:w="6001" w:type="dxa"/>
          </w:tcPr>
          <w:p w14:paraId="47622E4F" w14:textId="3114F28D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05.2015 N 253 "О НАЗНАЧЕНИИ СУДЕЙ ФЕДЕРАЛЬНЫХ СУДОВ И О ПРЕДСТАВИТЕЛЯХ ПРЕЗИДЕНТА РОССИЙСКОЙ ФЕДЕРАЦИИ В КВАЛИФИКАЦИОННОЙ КОЛЛЕГИИ СУДЕЙ РЕСПУБЛИКИ САХА (ЯКУТИЯ)"</w:t>
            </w:r>
          </w:p>
        </w:tc>
      </w:tr>
      <w:tr w:rsidR="00E85A1E" w:rsidRPr="00C9057A" w14:paraId="2B9EFC77" w14:textId="77777777" w:rsidTr="00031E25">
        <w:tc>
          <w:tcPr>
            <w:tcW w:w="992" w:type="dxa"/>
            <w:shd w:val="clear" w:color="auto" w:fill="auto"/>
            <w:vAlign w:val="center"/>
          </w:tcPr>
          <w:p w14:paraId="2F530A8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FC726DF" w14:textId="6B168D4D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Балашов Дмитрий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Николаевич</w:t>
            </w:r>
          </w:p>
        </w:tc>
        <w:tc>
          <w:tcPr>
            <w:tcW w:w="6001" w:type="dxa"/>
          </w:tcPr>
          <w:p w14:paraId="362B0657" w14:textId="03225FBA" w:rsidR="00E85A1E" w:rsidRPr="004A4599" w:rsidRDefault="00E85A1E" w:rsidP="00F37F0A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25.10.2014 N 681 "О НАЗНАЧЕНИИ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38631A59" w14:textId="77777777" w:rsidTr="00031E25">
        <w:tc>
          <w:tcPr>
            <w:tcW w:w="992" w:type="dxa"/>
            <w:shd w:val="clear" w:color="auto" w:fill="auto"/>
            <w:vAlign w:val="center"/>
          </w:tcPr>
          <w:p w14:paraId="09C16042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967EB8" w14:textId="32E65CC1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сы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льнар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рфанович</w:t>
            </w:r>
            <w:proofErr w:type="spellEnd"/>
          </w:p>
        </w:tc>
        <w:tc>
          <w:tcPr>
            <w:tcW w:w="6001" w:type="dxa"/>
          </w:tcPr>
          <w:p w14:paraId="5A884244" w14:textId="580D3ED5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5.2014 N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B3C18E" w14:textId="77777777" w:rsidTr="00031E25">
        <w:tc>
          <w:tcPr>
            <w:tcW w:w="992" w:type="dxa"/>
            <w:shd w:val="clear" w:color="auto" w:fill="auto"/>
            <w:vAlign w:val="center"/>
          </w:tcPr>
          <w:p w14:paraId="4CF69489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AD1B32" w14:textId="4A103D0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аталова Ирина Сергеевна</w:t>
            </w:r>
          </w:p>
        </w:tc>
        <w:tc>
          <w:tcPr>
            <w:tcW w:w="6001" w:type="dxa"/>
          </w:tcPr>
          <w:p w14:paraId="4DF91552" w14:textId="2F8F0720" w:rsidR="00E85A1E" w:rsidRPr="004A4599" w:rsidRDefault="00E85A1E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0B121F04" w14:textId="77777777" w:rsidTr="00031E25">
        <w:tc>
          <w:tcPr>
            <w:tcW w:w="992" w:type="dxa"/>
            <w:shd w:val="clear" w:color="auto" w:fill="auto"/>
            <w:vAlign w:val="center"/>
          </w:tcPr>
          <w:p w14:paraId="76154B76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FCD6C5" w14:textId="339A83A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Владимировна</w:t>
            </w:r>
          </w:p>
        </w:tc>
        <w:tc>
          <w:tcPr>
            <w:tcW w:w="6001" w:type="dxa"/>
          </w:tcPr>
          <w:p w14:paraId="63C8026E" w14:textId="6650BFC4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81977F8" w14:textId="77777777" w:rsidTr="00031E25">
        <w:tc>
          <w:tcPr>
            <w:tcW w:w="992" w:type="dxa"/>
            <w:shd w:val="clear" w:color="auto" w:fill="auto"/>
            <w:vAlign w:val="center"/>
          </w:tcPr>
          <w:p w14:paraId="513C82E4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7645A3" w14:textId="3388C98C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брова Юлия Михайловна</w:t>
            </w:r>
          </w:p>
        </w:tc>
        <w:tc>
          <w:tcPr>
            <w:tcW w:w="6001" w:type="dxa"/>
          </w:tcPr>
          <w:p w14:paraId="695A4BC3" w14:textId="619E28C6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44AAE54F" w14:textId="77777777" w:rsidTr="00031E25">
        <w:tc>
          <w:tcPr>
            <w:tcW w:w="992" w:type="dxa"/>
            <w:shd w:val="clear" w:color="auto" w:fill="auto"/>
            <w:vAlign w:val="center"/>
          </w:tcPr>
          <w:p w14:paraId="141C2FCD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62829F" w14:textId="0A944A4B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Александровна</w:t>
            </w:r>
          </w:p>
        </w:tc>
        <w:tc>
          <w:tcPr>
            <w:tcW w:w="6001" w:type="dxa"/>
          </w:tcPr>
          <w:p w14:paraId="1639DB9D" w14:textId="7FCFD1C5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3BCEA58C" w14:textId="77777777" w:rsidTr="00031E25">
        <w:tc>
          <w:tcPr>
            <w:tcW w:w="992" w:type="dxa"/>
            <w:shd w:val="clear" w:color="auto" w:fill="auto"/>
            <w:vAlign w:val="center"/>
          </w:tcPr>
          <w:p w14:paraId="6B2BE848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7AF12B" w14:textId="022E6629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ндаренко Эллада Николаевна</w:t>
            </w:r>
          </w:p>
        </w:tc>
        <w:tc>
          <w:tcPr>
            <w:tcW w:w="6001" w:type="dxa"/>
          </w:tcPr>
          <w:p w14:paraId="1D82BE63" w14:textId="2F20E3FD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З ПРЕЗИДЕНТА РФ ОТ 02.12.2009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372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71A625CE" w14:textId="77777777" w:rsidTr="00031E25">
        <w:tc>
          <w:tcPr>
            <w:tcW w:w="992" w:type="dxa"/>
            <w:shd w:val="clear" w:color="auto" w:fill="auto"/>
            <w:vAlign w:val="center"/>
          </w:tcPr>
          <w:p w14:paraId="01B1AD9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5C9F58" w14:textId="06EE136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орисова Наталья Владимировна</w:t>
            </w:r>
          </w:p>
        </w:tc>
        <w:tc>
          <w:tcPr>
            <w:tcW w:w="6001" w:type="dxa"/>
          </w:tcPr>
          <w:p w14:paraId="3459BCA0" w14:textId="08B42AD3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07.2013 N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67326748" w14:textId="77777777" w:rsidTr="00031E25">
        <w:tc>
          <w:tcPr>
            <w:tcW w:w="992" w:type="dxa"/>
            <w:shd w:val="clear" w:color="auto" w:fill="auto"/>
            <w:vAlign w:val="center"/>
          </w:tcPr>
          <w:p w14:paraId="0E054E51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C9A4447" w14:textId="3E7234C7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Бузу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Галина Николаевна</w:t>
            </w:r>
          </w:p>
        </w:tc>
        <w:tc>
          <w:tcPr>
            <w:tcW w:w="6001" w:type="dxa"/>
          </w:tcPr>
          <w:p w14:paraId="453A433D" w14:textId="74E9BCD9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11EBF9BC" w14:textId="77777777" w:rsidTr="00031E25">
        <w:tc>
          <w:tcPr>
            <w:tcW w:w="992" w:type="dxa"/>
            <w:shd w:val="clear" w:color="auto" w:fill="auto"/>
            <w:vAlign w:val="center"/>
          </w:tcPr>
          <w:p w14:paraId="13B1131F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373733" w14:textId="5B9D7854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уренина Ольга Николаевна</w:t>
            </w:r>
          </w:p>
        </w:tc>
        <w:tc>
          <w:tcPr>
            <w:tcW w:w="6001" w:type="dxa"/>
          </w:tcPr>
          <w:p w14:paraId="604D5613" w14:textId="73FC682A" w:rsidR="00E85A1E" w:rsidRPr="004A4599" w:rsidRDefault="00E85A1E" w:rsidP="003F560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E85A1E" w:rsidRPr="00C9057A" w14:paraId="11F54019" w14:textId="77777777" w:rsidTr="00031E25">
        <w:tc>
          <w:tcPr>
            <w:tcW w:w="992" w:type="dxa"/>
            <w:shd w:val="clear" w:color="auto" w:fill="auto"/>
            <w:vAlign w:val="center"/>
          </w:tcPr>
          <w:p w14:paraId="24D86B2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947AEF" w14:textId="05AA9885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 Андрей Геннадьевич</w:t>
            </w:r>
          </w:p>
        </w:tc>
        <w:tc>
          <w:tcPr>
            <w:tcW w:w="6001" w:type="dxa"/>
          </w:tcPr>
          <w:p w14:paraId="643CF7A4" w14:textId="5C9C6898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>ОТ 22.10.2015 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E85A1E" w:rsidRPr="00C9057A" w14:paraId="662733A7" w14:textId="77777777" w:rsidTr="00031E25">
        <w:tc>
          <w:tcPr>
            <w:tcW w:w="992" w:type="dxa"/>
            <w:shd w:val="clear" w:color="auto" w:fill="auto"/>
            <w:vAlign w:val="center"/>
          </w:tcPr>
          <w:p w14:paraId="08A8B9AE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BE7FD56" w14:textId="1F6915B6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Васильева Елена Владимировна</w:t>
            </w:r>
          </w:p>
        </w:tc>
        <w:tc>
          <w:tcPr>
            <w:tcW w:w="6001" w:type="dxa"/>
          </w:tcPr>
          <w:p w14:paraId="1DEE9DC4" w14:textId="7209734B" w:rsidR="00E85A1E" w:rsidRPr="004A4599" w:rsidRDefault="00E85A1E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E85A1E" w:rsidRPr="00C9057A" w14:paraId="54E78C5C" w14:textId="77777777" w:rsidTr="00031E25">
        <w:tc>
          <w:tcPr>
            <w:tcW w:w="992" w:type="dxa"/>
            <w:shd w:val="clear" w:color="auto" w:fill="auto"/>
            <w:vAlign w:val="center"/>
          </w:tcPr>
          <w:p w14:paraId="25FBFF3A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7B2D89" w14:textId="0B2DD528" w:rsidR="00E85A1E" w:rsidRPr="00CA6061" w:rsidRDefault="00E85A1E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асина Ирина Алексеевна</w:t>
            </w:r>
          </w:p>
        </w:tc>
        <w:tc>
          <w:tcPr>
            <w:tcW w:w="6001" w:type="dxa"/>
          </w:tcPr>
          <w:p w14:paraId="438EB5F7" w14:textId="40333D61" w:rsidR="00E85A1E" w:rsidRPr="004A4599" w:rsidRDefault="00E85A1E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АВТОНОМНЫХ ОКРУГОВ"</w:t>
            </w:r>
          </w:p>
        </w:tc>
      </w:tr>
      <w:tr w:rsidR="00E85A1E" w:rsidRPr="00C9057A" w14:paraId="22CD134E" w14:textId="77777777" w:rsidTr="00031E25">
        <w:tc>
          <w:tcPr>
            <w:tcW w:w="992" w:type="dxa"/>
            <w:shd w:val="clear" w:color="auto" w:fill="auto"/>
            <w:vAlign w:val="center"/>
          </w:tcPr>
          <w:p w14:paraId="52009823" w14:textId="77777777" w:rsidR="00E85A1E" w:rsidRPr="00CA6061" w:rsidRDefault="00E85A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D95412" w14:textId="45DB9736" w:rsidR="00E85A1E" w:rsidRPr="00CA6061" w:rsidRDefault="00E85A1E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ишнякова Наталья Евгеньевна</w:t>
            </w:r>
          </w:p>
        </w:tc>
        <w:tc>
          <w:tcPr>
            <w:tcW w:w="6001" w:type="dxa"/>
          </w:tcPr>
          <w:p w14:paraId="5B7B432E" w14:textId="2E0E3A0F" w:rsidR="00E85A1E" w:rsidRPr="004A4599" w:rsidRDefault="00E85A1E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4.10.2003 N 1253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79FEED2" w14:textId="77777777" w:rsidTr="00031E25">
        <w:tc>
          <w:tcPr>
            <w:tcW w:w="992" w:type="dxa"/>
            <w:shd w:val="clear" w:color="auto" w:fill="auto"/>
            <w:vAlign w:val="center"/>
          </w:tcPr>
          <w:p w14:paraId="26C8FCE5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79AB277" w14:textId="7827C72B" w:rsidR="006823D9" w:rsidRDefault="006823D9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оронина Ирина Вячеславовна</w:t>
            </w:r>
          </w:p>
        </w:tc>
        <w:tc>
          <w:tcPr>
            <w:tcW w:w="6001" w:type="dxa"/>
          </w:tcPr>
          <w:p w14:paraId="54BD2777" w14:textId="7FCD178E" w:rsidR="006823D9" w:rsidRPr="004A4599" w:rsidRDefault="006823D9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76B564E3" w14:textId="77777777" w:rsidTr="00031E25">
        <w:tc>
          <w:tcPr>
            <w:tcW w:w="992" w:type="dxa"/>
            <w:shd w:val="clear" w:color="auto" w:fill="auto"/>
            <w:vAlign w:val="center"/>
          </w:tcPr>
          <w:p w14:paraId="306A57C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B628DC" w14:textId="769B630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Вьюг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Михайловна</w:t>
            </w:r>
          </w:p>
        </w:tc>
        <w:tc>
          <w:tcPr>
            <w:tcW w:w="6001" w:type="dxa"/>
          </w:tcPr>
          <w:p w14:paraId="394A6946" w14:textId="39B08D4F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9.09.2011 N 1202 "О НАЗНАЧЕНИИ СУДЕЙ ВЕРХОВНЫХ СУДОВ РЕСПУБЛИК, КРАЕВЫХ, ОБЛАСТНЫХ СУДОВ, МОСКОВСКОГО И САНКТ-ПЕТЕРБУРГСКОГО ГОРОДСКИХ СУДОВ, СУДОВ АВТОНОМНЫХ ОКРУГОВ"</w:t>
            </w:r>
          </w:p>
        </w:tc>
      </w:tr>
      <w:tr w:rsidR="006823D9" w:rsidRPr="00C9057A" w14:paraId="7B24DEAE" w14:textId="77777777" w:rsidTr="00031E25">
        <w:tc>
          <w:tcPr>
            <w:tcW w:w="992" w:type="dxa"/>
            <w:shd w:val="clear" w:color="auto" w:fill="auto"/>
            <w:vAlign w:val="center"/>
          </w:tcPr>
          <w:p w14:paraId="27EC5D17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1BC0250" w14:textId="70E0681C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апуш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Юрьевна</w:t>
            </w:r>
          </w:p>
        </w:tc>
        <w:tc>
          <w:tcPr>
            <w:tcW w:w="6001" w:type="dxa"/>
          </w:tcPr>
          <w:p w14:paraId="14B1916E" w14:textId="7FA236AE" w:rsidR="006823D9" w:rsidRPr="004A4599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 ОТ 20.07.2017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329 "О НАЗНАЧЕНИИ СУДЕЙ ФЕДЕРАЛЬНЫХ СУДОВ И О ПРЕДСТАВИТЕЛЕ ПРЕЗИДЕНТА РОССИЙСКОЙ ФЕДЕРАЦИИ В КВАЛИФИКАЦИОННОЙ КОЛЛЕГИИ СУДЕЙ РЕСПУБЛИКИ КАРЕЛИЯ"</w:t>
            </w:r>
          </w:p>
        </w:tc>
      </w:tr>
      <w:tr w:rsidR="006823D9" w:rsidRPr="00C9057A" w14:paraId="080AD4CD" w14:textId="77777777" w:rsidTr="00031E25">
        <w:tc>
          <w:tcPr>
            <w:tcW w:w="992" w:type="dxa"/>
            <w:shd w:val="clear" w:color="auto" w:fill="auto"/>
            <w:vAlign w:val="center"/>
          </w:tcPr>
          <w:p w14:paraId="307A1FE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2613D1" w14:textId="4BAE822D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е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Борис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хакович</w:t>
            </w:r>
            <w:proofErr w:type="spellEnd"/>
          </w:p>
        </w:tc>
        <w:tc>
          <w:tcPr>
            <w:tcW w:w="6001" w:type="dxa"/>
          </w:tcPr>
          <w:p w14:paraId="47D31649" w14:textId="1D01E79B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9.08.2006 N 875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7D5296A6" w14:textId="77777777" w:rsidTr="00031E25">
        <w:tc>
          <w:tcPr>
            <w:tcW w:w="992" w:type="dxa"/>
            <w:shd w:val="clear" w:color="auto" w:fill="auto"/>
            <w:vAlign w:val="center"/>
          </w:tcPr>
          <w:p w14:paraId="20C61AF9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B05734F" w14:textId="646A469A" w:rsidR="006823D9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 Дмитрий Сергеевич</w:t>
            </w:r>
          </w:p>
        </w:tc>
        <w:tc>
          <w:tcPr>
            <w:tcW w:w="6001" w:type="dxa"/>
          </w:tcPr>
          <w:p w14:paraId="4B259F06" w14:textId="11D63B90" w:rsidR="006823D9" w:rsidRPr="004A4599" w:rsidRDefault="00993B28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3.2019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06 "О НАЗНАЧЕНИИ СУДЕЙ ФЕДЕРАЛЬНЫХ СУДОВ И О ПРЕДСТАВИТЕЛЕ ПРЕЗИДЕНТА РОССИЙСКОЙ ФЕДЕРАЦИИ В КВАЛИФИКАЦИОННОЙ КОЛЛЕГИИ СУДЕЙ МОСКОВСКОЙ ОБЛАСТИ"</w:t>
            </w:r>
          </w:p>
        </w:tc>
      </w:tr>
      <w:tr w:rsidR="006823D9" w:rsidRPr="00C9057A" w14:paraId="2D8A8D10" w14:textId="77777777" w:rsidTr="00031E25">
        <w:tc>
          <w:tcPr>
            <w:tcW w:w="992" w:type="dxa"/>
            <w:shd w:val="clear" w:color="auto" w:fill="auto"/>
            <w:vAlign w:val="center"/>
          </w:tcPr>
          <w:p w14:paraId="22926DA1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472F5" w14:textId="583DBCD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ордеева Ольга Владимировна</w:t>
            </w:r>
          </w:p>
        </w:tc>
        <w:tc>
          <w:tcPr>
            <w:tcW w:w="6001" w:type="dxa"/>
          </w:tcPr>
          <w:p w14:paraId="023B070F" w14:textId="1C09FE5F" w:rsidR="006823D9" w:rsidRPr="004A4599" w:rsidRDefault="006823D9" w:rsidP="00631A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 ОТ 28.05.2014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373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C8A653B" w14:textId="77777777" w:rsidTr="00031E25">
        <w:tc>
          <w:tcPr>
            <w:tcW w:w="992" w:type="dxa"/>
            <w:shd w:val="clear" w:color="auto" w:fill="auto"/>
            <w:vAlign w:val="center"/>
          </w:tcPr>
          <w:p w14:paraId="375264A6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EC09DF" w14:textId="31CB6A4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ордеюк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Викторович</w:t>
            </w:r>
          </w:p>
        </w:tc>
        <w:tc>
          <w:tcPr>
            <w:tcW w:w="6001" w:type="dxa"/>
          </w:tcPr>
          <w:p w14:paraId="70439A7B" w14:textId="57377125" w:rsidR="006823D9" w:rsidRPr="004A4599" w:rsidRDefault="006823D9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6823D9" w:rsidRPr="00C9057A" w14:paraId="173D6D25" w14:textId="77777777" w:rsidTr="00031E25">
        <w:tc>
          <w:tcPr>
            <w:tcW w:w="992" w:type="dxa"/>
            <w:shd w:val="clear" w:color="auto" w:fill="auto"/>
            <w:vAlign w:val="center"/>
          </w:tcPr>
          <w:p w14:paraId="397051D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FF5D93" w14:textId="04F00D3F" w:rsidR="006823D9" w:rsidRPr="00CA6061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бова Елена Николаевна</w:t>
            </w:r>
          </w:p>
        </w:tc>
        <w:tc>
          <w:tcPr>
            <w:tcW w:w="6001" w:type="dxa"/>
          </w:tcPr>
          <w:p w14:paraId="73B58F0A" w14:textId="0823CF60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6823D9" w:rsidRPr="00C9057A" w14:paraId="69EC3F49" w14:textId="77777777" w:rsidTr="00031E25">
        <w:tc>
          <w:tcPr>
            <w:tcW w:w="992" w:type="dxa"/>
            <w:shd w:val="clear" w:color="auto" w:fill="auto"/>
            <w:vAlign w:val="center"/>
          </w:tcPr>
          <w:p w14:paraId="183AE85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6F08A15" w14:textId="3E8D4EB6" w:rsidR="006823D9" w:rsidRDefault="006823D9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ривко Олег Николаевич</w:t>
            </w:r>
          </w:p>
        </w:tc>
        <w:tc>
          <w:tcPr>
            <w:tcW w:w="6001" w:type="dxa"/>
          </w:tcPr>
          <w:p w14:paraId="74EE02BF" w14:textId="0F9941A9" w:rsidR="006823D9" w:rsidRPr="004A4599" w:rsidRDefault="006823D9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 21.11.2015 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63</w:t>
            </w:r>
            <w:r w:rsidRPr="004A4599">
              <w:rPr>
                <w:rFonts w:ascii="Times New Roman" w:hAnsi="Times New Roman"/>
                <w:sz w:val="20"/>
                <w:szCs w:val="20"/>
              </w:rPr>
              <w:br/>
              <w:t>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4637C497" w14:textId="77777777" w:rsidTr="00031E25">
        <w:tc>
          <w:tcPr>
            <w:tcW w:w="992" w:type="dxa"/>
            <w:shd w:val="clear" w:color="auto" w:fill="auto"/>
            <w:vAlign w:val="center"/>
          </w:tcPr>
          <w:p w14:paraId="08A97C9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1E8706" w14:textId="362D8B3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ришин Дмитрий Владимирович</w:t>
            </w:r>
          </w:p>
        </w:tc>
        <w:tc>
          <w:tcPr>
            <w:tcW w:w="6001" w:type="dxa"/>
          </w:tcPr>
          <w:p w14:paraId="532ED1E9" w14:textId="5851AB76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1176F552" w14:textId="77777777" w:rsidTr="00031E25">
        <w:tc>
          <w:tcPr>
            <w:tcW w:w="992" w:type="dxa"/>
            <w:shd w:val="clear" w:color="auto" w:fill="auto"/>
            <w:vAlign w:val="center"/>
          </w:tcPr>
          <w:p w14:paraId="0166F9F3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68F84BD" w14:textId="0EECD209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ров Андрей Александрович</w:t>
            </w:r>
          </w:p>
        </w:tc>
        <w:tc>
          <w:tcPr>
            <w:tcW w:w="6001" w:type="dxa"/>
          </w:tcPr>
          <w:p w14:paraId="2AE43FF9" w14:textId="43BB9B67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6823D9" w:rsidRPr="00C9057A" w14:paraId="0E6228B1" w14:textId="77777777" w:rsidTr="00031E25">
        <w:tc>
          <w:tcPr>
            <w:tcW w:w="992" w:type="dxa"/>
            <w:shd w:val="clear" w:color="auto" w:fill="auto"/>
            <w:vAlign w:val="center"/>
          </w:tcPr>
          <w:p w14:paraId="13AB8FA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B249F1" w14:textId="239486C8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Гусева Ольга Геннадиевна</w:t>
            </w:r>
          </w:p>
        </w:tc>
        <w:tc>
          <w:tcPr>
            <w:tcW w:w="6001" w:type="dxa"/>
          </w:tcPr>
          <w:p w14:paraId="4DCB6157" w14:textId="3EA2DDDA" w:rsidR="006823D9" w:rsidRPr="004A4599" w:rsidRDefault="006823D9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 w:rsidR="00296EB5" w:rsidRPr="004A4599">
              <w:rPr>
                <w:rFonts w:ascii="Times New Roman" w:hAnsi="Times New Roman"/>
                <w:sz w:val="20"/>
                <w:szCs w:val="20"/>
              </w:rPr>
              <w:t>РФ</w:t>
            </w:r>
            <w:r w:rsidR="00993B28" w:rsidRPr="004A4599">
              <w:rPr>
                <w:rFonts w:ascii="Times New Roman" w:hAnsi="Times New Roman"/>
                <w:sz w:val="20"/>
                <w:szCs w:val="20"/>
              </w:rPr>
              <w:t xml:space="preserve"> ОТ 07.05.2018 </w:t>
            </w:r>
            <w:r w:rsidR="00631AA6" w:rsidRPr="004A45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31AA6"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203 "О НАЗНАЧЕНИИ СУДЕЙ ФЕДЕРАЛ</w:t>
            </w:r>
            <w:bookmarkStart w:id="0" w:name="_GoBack"/>
            <w:bookmarkEnd w:id="0"/>
            <w:r w:rsidRPr="004A4599">
              <w:rPr>
                <w:rFonts w:ascii="Times New Roman" w:hAnsi="Times New Roman"/>
                <w:sz w:val="20"/>
                <w:szCs w:val="20"/>
              </w:rPr>
              <w:t>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6F5287AA" w14:textId="77777777" w:rsidTr="00031E25">
        <w:tc>
          <w:tcPr>
            <w:tcW w:w="992" w:type="dxa"/>
            <w:shd w:val="clear" w:color="auto" w:fill="auto"/>
            <w:vAlign w:val="center"/>
          </w:tcPr>
          <w:p w14:paraId="1BAE17AB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0CEBC8A" w14:textId="60B8EEF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Гуч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Анатольевна</w:t>
            </w:r>
          </w:p>
        </w:tc>
        <w:tc>
          <w:tcPr>
            <w:tcW w:w="6001" w:type="dxa"/>
          </w:tcPr>
          <w:p w14:paraId="16239D34" w14:textId="527A164D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05.1995 N 475 "О НАЗНАЧЕНИИ СУДЕЙ КРАЕВЫХ И ОБЛАСТНЫХ СУДОВ"</w:t>
            </w:r>
          </w:p>
        </w:tc>
      </w:tr>
      <w:tr w:rsidR="006823D9" w:rsidRPr="00C9057A" w14:paraId="44C0A5E5" w14:textId="77777777" w:rsidTr="00031E25">
        <w:tc>
          <w:tcPr>
            <w:tcW w:w="992" w:type="dxa"/>
            <w:shd w:val="clear" w:color="auto" w:fill="auto"/>
            <w:vAlign w:val="center"/>
          </w:tcPr>
          <w:p w14:paraId="4C2B7DC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861F6D" w14:textId="5F93FD14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анилова Ольга Олеговна</w:t>
            </w:r>
          </w:p>
        </w:tc>
        <w:tc>
          <w:tcPr>
            <w:tcW w:w="6001" w:type="dxa"/>
          </w:tcPr>
          <w:p w14:paraId="2DD44DFD" w14:textId="5C08C033" w:rsidR="006823D9" w:rsidRPr="004A4599" w:rsidRDefault="006823D9" w:rsidP="00FF66AC">
            <w:pPr>
              <w:shd w:val="clear" w:color="auto" w:fill="FEFEFE"/>
              <w:spacing w:before="100" w:beforeAutospacing="1" w:after="100" w:afterAutospacing="1" w:line="240" w:lineRule="auto"/>
              <w:jc w:val="both"/>
              <w:outlineLvl w:val="0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6823D9" w:rsidRPr="00C9057A" w14:paraId="5FFF0FE7" w14:textId="77777777" w:rsidTr="00031E25">
        <w:tc>
          <w:tcPr>
            <w:tcW w:w="992" w:type="dxa"/>
            <w:shd w:val="clear" w:color="auto" w:fill="auto"/>
            <w:vAlign w:val="center"/>
          </w:tcPr>
          <w:p w14:paraId="2DA92ADE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DE56F9" w14:textId="789F829F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гтер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алерьевна</w:t>
            </w:r>
          </w:p>
        </w:tc>
        <w:tc>
          <w:tcPr>
            <w:tcW w:w="6001" w:type="dxa"/>
          </w:tcPr>
          <w:p w14:paraId="65BB5D81" w14:textId="65BC873C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08.2007 N 1097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6823D9" w:rsidRPr="00C9057A" w14:paraId="2295B0D7" w14:textId="77777777" w:rsidTr="00031E25">
        <w:tc>
          <w:tcPr>
            <w:tcW w:w="992" w:type="dxa"/>
            <w:shd w:val="clear" w:color="auto" w:fill="auto"/>
            <w:vAlign w:val="center"/>
          </w:tcPr>
          <w:p w14:paraId="5711FC4A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0887E2" w14:textId="7A926EAB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ементьева Екатерина Ивановна</w:t>
            </w:r>
          </w:p>
        </w:tc>
        <w:tc>
          <w:tcPr>
            <w:tcW w:w="6001" w:type="dxa"/>
          </w:tcPr>
          <w:p w14:paraId="2A51E39C" w14:textId="1B32C0CE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6823D9" w:rsidRPr="00C9057A" w14:paraId="343CDBB5" w14:textId="77777777" w:rsidTr="00031E25">
        <w:tc>
          <w:tcPr>
            <w:tcW w:w="992" w:type="dxa"/>
            <w:shd w:val="clear" w:color="auto" w:fill="auto"/>
            <w:vAlign w:val="center"/>
          </w:tcPr>
          <w:p w14:paraId="2EBF2520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000CA5" w14:textId="1061BFB2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Довженко Мария Александровна</w:t>
            </w:r>
          </w:p>
        </w:tc>
        <w:tc>
          <w:tcPr>
            <w:tcW w:w="6001" w:type="dxa"/>
          </w:tcPr>
          <w:p w14:paraId="7AF215D7" w14:textId="5BD1A62D" w:rsidR="006823D9" w:rsidRPr="004A4599" w:rsidRDefault="006823D9" w:rsidP="0060676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6823D9" w:rsidRPr="00C9057A" w14:paraId="5237BD34" w14:textId="77777777" w:rsidTr="00031E25">
        <w:tc>
          <w:tcPr>
            <w:tcW w:w="992" w:type="dxa"/>
            <w:shd w:val="clear" w:color="auto" w:fill="auto"/>
            <w:vAlign w:val="center"/>
          </w:tcPr>
          <w:p w14:paraId="1DC5794F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CB9B46" w14:textId="7733FDD3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орох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Михайловна</w:t>
            </w:r>
          </w:p>
        </w:tc>
        <w:tc>
          <w:tcPr>
            <w:tcW w:w="6001" w:type="dxa"/>
          </w:tcPr>
          <w:p w14:paraId="0D10A287" w14:textId="571866CE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0.07.2014 N 503 "О НАЗНАЧЕНИИ СУДЕЙ ФЕДЕРАЛЬНЫХ СУДОВ И ЧЛЕНА ПРЕЗИДИУМА НОВГОРОДСКОГО ОБЛАСТНОГО СУДА"</w:t>
            </w:r>
          </w:p>
        </w:tc>
      </w:tr>
      <w:tr w:rsidR="006823D9" w:rsidRPr="00C9057A" w14:paraId="13CD7D91" w14:textId="77777777" w:rsidTr="00031E25">
        <w:tc>
          <w:tcPr>
            <w:tcW w:w="992" w:type="dxa"/>
            <w:shd w:val="clear" w:color="auto" w:fill="auto"/>
            <w:vAlign w:val="center"/>
          </w:tcPr>
          <w:p w14:paraId="3F625B84" w14:textId="77777777" w:rsidR="006823D9" w:rsidRPr="00CA6061" w:rsidRDefault="006823D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DB8CF" w14:textId="76759087" w:rsidR="006823D9" w:rsidRPr="00CA6061" w:rsidRDefault="006823D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Дубинская Вера Константиновна</w:t>
            </w:r>
          </w:p>
        </w:tc>
        <w:tc>
          <w:tcPr>
            <w:tcW w:w="6001" w:type="dxa"/>
          </w:tcPr>
          <w:p w14:paraId="1587BF95" w14:textId="1E9D8EB2" w:rsidR="006823D9" w:rsidRPr="004A4599" w:rsidRDefault="006823D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6C18C99" w14:textId="77777777" w:rsidTr="00031E25">
        <w:tc>
          <w:tcPr>
            <w:tcW w:w="992" w:type="dxa"/>
            <w:shd w:val="clear" w:color="auto" w:fill="auto"/>
            <w:vAlign w:val="center"/>
          </w:tcPr>
          <w:p w14:paraId="4D56CD43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60D55EA" w14:textId="20EAD511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Егорова Юлия Григорьевна</w:t>
            </w:r>
          </w:p>
        </w:tc>
        <w:tc>
          <w:tcPr>
            <w:tcW w:w="6001" w:type="dxa"/>
          </w:tcPr>
          <w:p w14:paraId="18A5ABEE" w14:textId="08897606" w:rsidR="0074317C" w:rsidRPr="004A4599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6.08.2016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74317C" w:rsidRPr="00C9057A" w14:paraId="1CDFB2C2" w14:textId="77777777" w:rsidTr="00031E25">
        <w:tc>
          <w:tcPr>
            <w:tcW w:w="992" w:type="dxa"/>
            <w:shd w:val="clear" w:color="auto" w:fill="auto"/>
            <w:vAlign w:val="center"/>
          </w:tcPr>
          <w:p w14:paraId="6A3B99D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894877" w14:textId="15CE0567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Ефимова Ирина Евгеньевна</w:t>
            </w:r>
          </w:p>
        </w:tc>
        <w:tc>
          <w:tcPr>
            <w:tcW w:w="6001" w:type="dxa"/>
          </w:tcPr>
          <w:p w14:paraId="2CADA6AB" w14:textId="1BB1FC4A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3599773E" w14:textId="77777777" w:rsidTr="00031E25">
        <w:tc>
          <w:tcPr>
            <w:tcW w:w="992" w:type="dxa"/>
            <w:shd w:val="clear" w:color="auto" w:fill="auto"/>
            <w:vAlign w:val="center"/>
          </w:tcPr>
          <w:p w14:paraId="4588C53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B0303A2" w14:textId="2546706E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игалева Евгения Борисовна</w:t>
            </w:r>
          </w:p>
        </w:tc>
        <w:tc>
          <w:tcPr>
            <w:tcW w:w="6001" w:type="dxa"/>
          </w:tcPr>
          <w:p w14:paraId="2DAF3538" w14:textId="233BC8FC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4B97DFF4" w14:textId="77777777" w:rsidTr="00031E25">
        <w:tc>
          <w:tcPr>
            <w:tcW w:w="992" w:type="dxa"/>
            <w:shd w:val="clear" w:color="auto" w:fill="auto"/>
            <w:vAlign w:val="center"/>
          </w:tcPr>
          <w:p w14:paraId="5B804D7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28435D" w14:textId="016AFAEA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>Жолудова</w:t>
            </w:r>
            <w:proofErr w:type="spellEnd"/>
            <w:r w:rsidRPr="00C83C7E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рьевна</w:t>
            </w:r>
          </w:p>
        </w:tc>
        <w:tc>
          <w:tcPr>
            <w:tcW w:w="6001" w:type="dxa"/>
          </w:tcPr>
          <w:p w14:paraId="77AD3A06" w14:textId="2CFFE8CE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6.12.2019  N 584 "О НАЗНАЧЕНИИ СУДЕЙ ФЕДЕРАЛЬНЫХ СУДОВ"</w:t>
            </w:r>
          </w:p>
        </w:tc>
      </w:tr>
      <w:tr w:rsidR="0074317C" w:rsidRPr="00C9057A" w14:paraId="60104286" w14:textId="77777777" w:rsidTr="00031E25">
        <w:tc>
          <w:tcPr>
            <w:tcW w:w="992" w:type="dxa"/>
            <w:shd w:val="clear" w:color="auto" w:fill="auto"/>
            <w:vAlign w:val="center"/>
          </w:tcPr>
          <w:p w14:paraId="75727248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9729CB" w14:textId="4E4ACB7B" w:rsidR="0074317C" w:rsidRPr="00C83C7E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Журавлева Елена Леонидовна</w:t>
            </w:r>
          </w:p>
        </w:tc>
        <w:tc>
          <w:tcPr>
            <w:tcW w:w="6001" w:type="dxa"/>
          </w:tcPr>
          <w:p w14:paraId="3C2B3154" w14:textId="3FAF7263" w:rsidR="0074317C" w:rsidRPr="004A4599" w:rsidRDefault="0074317C" w:rsidP="00C83C7E">
            <w:pPr>
              <w:keepNext/>
              <w:autoSpaceDE w:val="0"/>
              <w:autoSpaceDN w:val="0"/>
              <w:adjustRightInd w:val="0"/>
              <w:spacing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D07AD2" w:rsidRPr="00C9057A" w14:paraId="6F9ADEF7" w14:textId="77777777" w:rsidTr="00031E25">
        <w:tc>
          <w:tcPr>
            <w:tcW w:w="992" w:type="dxa"/>
            <w:shd w:val="clear" w:color="auto" w:fill="auto"/>
            <w:vAlign w:val="center"/>
          </w:tcPr>
          <w:p w14:paraId="1015B7F0" w14:textId="77777777" w:rsidR="00D07AD2" w:rsidRPr="00CA6061" w:rsidRDefault="00D07AD2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3E3660" w14:textId="00940FDA" w:rsidR="00D07AD2" w:rsidRPr="00CA6061" w:rsidRDefault="00D07AD2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Заскальк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ксана Васильевна</w:t>
            </w:r>
          </w:p>
        </w:tc>
        <w:tc>
          <w:tcPr>
            <w:tcW w:w="6001" w:type="dxa"/>
          </w:tcPr>
          <w:p w14:paraId="69B8BF96" w14:textId="3EA54BBB" w:rsidR="00D07AD2" w:rsidRPr="004A4599" w:rsidRDefault="002E62B7" w:rsidP="002E62B7">
            <w:pPr>
              <w:keepNext/>
              <w:autoSpaceDE w:val="0"/>
              <w:autoSpaceDN w:val="0"/>
              <w:adjustRightInd w:val="0"/>
              <w:spacing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8.06.2020 N 377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7C0F929D" w14:textId="77777777" w:rsidTr="00031E25">
        <w:tc>
          <w:tcPr>
            <w:tcW w:w="992" w:type="dxa"/>
            <w:shd w:val="clear" w:color="auto" w:fill="auto"/>
            <w:vAlign w:val="center"/>
          </w:tcPr>
          <w:p w14:paraId="1C778383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FCF356" w14:textId="253E8F99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аурбе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суп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иявдиевич</w:t>
            </w:r>
            <w:proofErr w:type="spellEnd"/>
          </w:p>
        </w:tc>
        <w:tc>
          <w:tcPr>
            <w:tcW w:w="6001" w:type="dxa"/>
          </w:tcPr>
          <w:p w14:paraId="160FED4E" w14:textId="61B43CCE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1D4EFEA7" w14:textId="77777777" w:rsidTr="00031E25">
        <w:tc>
          <w:tcPr>
            <w:tcW w:w="992" w:type="dxa"/>
            <w:shd w:val="clear" w:color="auto" w:fill="auto"/>
            <w:vAlign w:val="center"/>
          </w:tcPr>
          <w:p w14:paraId="7C78839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D7A72" w14:textId="06B6BE04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льхарня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льф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смаиловна</w:t>
            </w:r>
            <w:proofErr w:type="spellEnd"/>
          </w:p>
        </w:tc>
        <w:tc>
          <w:tcPr>
            <w:tcW w:w="6001" w:type="dxa"/>
          </w:tcPr>
          <w:p w14:paraId="3B2F369D" w14:textId="5C362D4D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60B459DF" w14:textId="77777777" w:rsidTr="00031E25">
        <w:tc>
          <w:tcPr>
            <w:tcW w:w="992" w:type="dxa"/>
            <w:shd w:val="clear" w:color="auto" w:fill="auto"/>
            <w:vAlign w:val="center"/>
          </w:tcPr>
          <w:p w14:paraId="4F4359FD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E019F2" w14:textId="0C92F12F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Зен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Лариса Серафимовна</w:t>
            </w:r>
          </w:p>
        </w:tc>
        <w:tc>
          <w:tcPr>
            <w:tcW w:w="6001" w:type="dxa"/>
          </w:tcPr>
          <w:p w14:paraId="61504D5A" w14:textId="09D9B161" w:rsidR="0074317C" w:rsidRPr="004A4599" w:rsidRDefault="0074317C" w:rsidP="009C119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0E81BD36" w14:textId="77777777" w:rsidTr="00031E25">
        <w:tc>
          <w:tcPr>
            <w:tcW w:w="992" w:type="dxa"/>
            <w:shd w:val="clear" w:color="auto" w:fill="auto"/>
            <w:vAlign w:val="center"/>
          </w:tcPr>
          <w:p w14:paraId="7A8C096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52CD13" w14:textId="04C41E2B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ваненко Юлия Сергеевна</w:t>
            </w:r>
          </w:p>
        </w:tc>
        <w:tc>
          <w:tcPr>
            <w:tcW w:w="6001" w:type="dxa"/>
          </w:tcPr>
          <w:p w14:paraId="28924585" w14:textId="342B7E2B" w:rsidR="0074317C" w:rsidRPr="004A4599" w:rsidRDefault="0074317C" w:rsidP="00C3015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9F1209" w:rsidRPr="00C9057A" w14:paraId="4A635D8D" w14:textId="77777777" w:rsidTr="00031E25">
        <w:tc>
          <w:tcPr>
            <w:tcW w:w="992" w:type="dxa"/>
            <w:shd w:val="clear" w:color="auto" w:fill="auto"/>
            <w:vAlign w:val="center"/>
          </w:tcPr>
          <w:p w14:paraId="1172207C" w14:textId="77777777" w:rsidR="009F1209" w:rsidRPr="00CA6061" w:rsidRDefault="009F120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54E4C6" w14:textId="298CDD85" w:rsidR="009F1209" w:rsidRPr="00CA6061" w:rsidRDefault="009F120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ванов Алексей Викторович</w:t>
            </w:r>
          </w:p>
        </w:tc>
        <w:tc>
          <w:tcPr>
            <w:tcW w:w="6001" w:type="dxa"/>
          </w:tcPr>
          <w:p w14:paraId="6DD974D1" w14:textId="6108CC27" w:rsidR="009F1209" w:rsidRPr="004A4599" w:rsidRDefault="009F1209" w:rsidP="00C3015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РФ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ОТ 11.06.2021 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358 "О НАЗНАЧЕНИИ СУДЕЙ ФЕДЕРАЛЬНЫХ СУДОВ И О ПРЕДСТАВИТЕЛЕ ПРЕЗИДЕНТА РОССИЙСКОЙ ФЕДЕРАЦИИ В КВАЛИФИКАЦИОННОЙ КОЛЛЕГИИ СУДЕЙ СТАВРОПОЛЬСКОГО КРАЯ"</w:t>
            </w:r>
          </w:p>
        </w:tc>
      </w:tr>
      <w:tr w:rsidR="0074317C" w:rsidRPr="00C9057A" w14:paraId="075BE3B9" w14:textId="77777777" w:rsidTr="00031E25">
        <w:tc>
          <w:tcPr>
            <w:tcW w:w="992" w:type="dxa"/>
            <w:shd w:val="clear" w:color="auto" w:fill="auto"/>
            <w:vAlign w:val="center"/>
          </w:tcPr>
          <w:p w14:paraId="2244757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5A4C10" w14:textId="5EDC96AA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ванова Елена Алексеевна</w:t>
            </w:r>
          </w:p>
        </w:tc>
        <w:tc>
          <w:tcPr>
            <w:tcW w:w="6001" w:type="dxa"/>
          </w:tcPr>
          <w:p w14:paraId="1E24DDC0" w14:textId="692C226C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3.10.2012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423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9F1209" w:rsidRPr="00C9057A" w14:paraId="69E59F15" w14:textId="77777777" w:rsidTr="00031E25">
        <w:tc>
          <w:tcPr>
            <w:tcW w:w="992" w:type="dxa"/>
            <w:shd w:val="clear" w:color="auto" w:fill="auto"/>
            <w:vAlign w:val="center"/>
          </w:tcPr>
          <w:p w14:paraId="4C088BC0" w14:textId="77777777" w:rsidR="009F1209" w:rsidRPr="00CA6061" w:rsidRDefault="009F1209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E6148C" w14:textId="1EB14D88" w:rsidR="009F1209" w:rsidRDefault="009F1209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вченко Максим Николаевич</w:t>
            </w:r>
          </w:p>
        </w:tc>
        <w:tc>
          <w:tcPr>
            <w:tcW w:w="6001" w:type="dxa"/>
          </w:tcPr>
          <w:p w14:paraId="5BAF29DB" w14:textId="2914D161" w:rsidR="009F1209" w:rsidRPr="004A4599" w:rsidRDefault="009F1209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РФ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ОТ 11.06.2021 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358 "О НАЗНАЧЕНИИ СУДЕЙ ФЕДЕРАЛЬНЫХ СУДОВ И О ПРЕДСТАВИТЕЛЕ ПРЕЗИДЕНТА РОССИЙСКОЙ ФЕДЕРАЦИИ В КВАЛИФИКАЦИОННОЙ КОЛЛЕГИИ СУДЕЙ СТАВРОПОЛЬСКОГО КРАЯ"</w:t>
            </w:r>
          </w:p>
        </w:tc>
      </w:tr>
      <w:tr w:rsidR="0074317C" w:rsidRPr="00C9057A" w14:paraId="747B4410" w14:textId="77777777" w:rsidTr="00031E25">
        <w:tc>
          <w:tcPr>
            <w:tcW w:w="992" w:type="dxa"/>
            <w:shd w:val="clear" w:color="auto" w:fill="auto"/>
            <w:vAlign w:val="center"/>
          </w:tcPr>
          <w:p w14:paraId="6B3BE2E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37DC389" w14:textId="4F6FAB00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саева Янина Викторовна</w:t>
            </w:r>
          </w:p>
        </w:tc>
        <w:tc>
          <w:tcPr>
            <w:tcW w:w="6001" w:type="dxa"/>
          </w:tcPr>
          <w:p w14:paraId="3AC3615F" w14:textId="3A00388A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3.04.2018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2A5A8194" w14:textId="77777777" w:rsidTr="00031E25">
        <w:tc>
          <w:tcPr>
            <w:tcW w:w="992" w:type="dxa"/>
            <w:shd w:val="clear" w:color="auto" w:fill="auto"/>
            <w:vAlign w:val="center"/>
          </w:tcPr>
          <w:p w14:paraId="1B0586D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1DB44" w14:textId="6B52EC1C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Ишмуратова Любовь Юрьевна</w:t>
            </w:r>
          </w:p>
        </w:tc>
        <w:tc>
          <w:tcPr>
            <w:tcW w:w="6001" w:type="dxa"/>
          </w:tcPr>
          <w:p w14:paraId="4E15834A" w14:textId="2DF40A24" w:rsidR="0074317C" w:rsidRPr="004A4599" w:rsidRDefault="009F1209" w:rsidP="009F120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</w:t>
            </w:r>
            <w:r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РФ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ОТ 11.06.2021 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9F120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358 "О НАЗНАЧЕНИИ СУДЕЙ ФЕДЕРАЛЬНЫХ СУДОВ И О ПРЕДСТАВИТЕЛЕ ПРЕЗИДЕНТА РОССИЙСКОЙ ФЕДЕРАЦИИ В КВАЛИФИКАЦИОННОЙ КОЛЛЕГИИ СУДЕЙ СТАВРОПОЛЬСКОГО КРАЯ"</w:t>
            </w:r>
          </w:p>
        </w:tc>
      </w:tr>
      <w:tr w:rsidR="0074317C" w:rsidRPr="00C9057A" w14:paraId="2CF66F6C" w14:textId="77777777" w:rsidTr="00031E25">
        <w:tc>
          <w:tcPr>
            <w:tcW w:w="992" w:type="dxa"/>
            <w:shd w:val="clear" w:color="auto" w:fill="auto"/>
            <w:vAlign w:val="center"/>
          </w:tcPr>
          <w:p w14:paraId="6D29E07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95C717" w14:textId="57B97777" w:rsidR="0074317C" w:rsidRPr="00CA6061" w:rsidRDefault="0074317C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азаков Михаил Юрьевич</w:t>
            </w:r>
          </w:p>
        </w:tc>
        <w:tc>
          <w:tcPr>
            <w:tcW w:w="6001" w:type="dxa"/>
          </w:tcPr>
          <w:p w14:paraId="5F03B9A9" w14:textId="1CDBC15B" w:rsidR="0074317C" w:rsidRPr="004A4599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6.2010 N 659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F85037" w:rsidRPr="00C9057A" w14:paraId="0E1E887B" w14:textId="77777777" w:rsidTr="00031E25">
        <w:tc>
          <w:tcPr>
            <w:tcW w:w="992" w:type="dxa"/>
            <w:shd w:val="clear" w:color="auto" w:fill="auto"/>
            <w:vAlign w:val="center"/>
          </w:tcPr>
          <w:p w14:paraId="10B7C9D2" w14:textId="77777777" w:rsidR="00F85037" w:rsidRPr="00CA6061" w:rsidRDefault="00F85037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5C624A0" w14:textId="44668E95" w:rsidR="00F85037" w:rsidRPr="00CA6061" w:rsidRDefault="00F85037" w:rsidP="00F2569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аткова Галина Владимировна</w:t>
            </w:r>
          </w:p>
        </w:tc>
        <w:tc>
          <w:tcPr>
            <w:tcW w:w="6001" w:type="dxa"/>
          </w:tcPr>
          <w:p w14:paraId="4D77F5D3" w14:textId="5CE836A1" w:rsidR="00F85037" w:rsidRPr="004A4599" w:rsidRDefault="002A12AE" w:rsidP="002A12A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ПРИКАЗ ВЕРХОВНОГО СУДА РФ ОТ 12.04.2021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90КД</w:t>
            </w:r>
            <w:r w:rsidRPr="009E36B8">
              <w:rPr>
                <w:rFonts w:ascii="Times New Roman" w:hAnsi="Times New Roman"/>
                <w:sz w:val="20"/>
                <w:szCs w:val="20"/>
              </w:rPr>
              <w:t>/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 w:rsidRPr="009E36B8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74317C" w:rsidRPr="00C9057A" w14:paraId="429B2894" w14:textId="77777777" w:rsidTr="00031E25">
        <w:tc>
          <w:tcPr>
            <w:tcW w:w="992" w:type="dxa"/>
            <w:shd w:val="clear" w:color="auto" w:fill="auto"/>
            <w:vAlign w:val="center"/>
          </w:tcPr>
          <w:p w14:paraId="34AEF616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237B4A" w14:textId="43A3333E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ирп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Сергеевна</w:t>
            </w:r>
          </w:p>
        </w:tc>
        <w:tc>
          <w:tcPr>
            <w:tcW w:w="6001" w:type="dxa"/>
          </w:tcPr>
          <w:p w14:paraId="673DA2CB" w14:textId="5F704A28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53D36670" w14:textId="77777777" w:rsidTr="00031E25">
        <w:tc>
          <w:tcPr>
            <w:tcW w:w="992" w:type="dxa"/>
            <w:shd w:val="clear" w:color="auto" w:fill="auto"/>
            <w:vAlign w:val="center"/>
          </w:tcPr>
          <w:p w14:paraId="55707FA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DBA87" w14:textId="4911BD35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имова Светлана Валентиновна</w:t>
            </w:r>
          </w:p>
        </w:tc>
        <w:tc>
          <w:tcPr>
            <w:tcW w:w="6001" w:type="dxa"/>
          </w:tcPr>
          <w:p w14:paraId="7049A1DC" w14:textId="05332BFE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1.2009 N 31 "О НАЗНАЧЕНИИ СУДЕЙ ВЕРХОВНЫХ СУДОВ РЕСПУБЛИК, КРАЕВЫХ, ОБЛАСТНЫХ СУДОВ, МОСКОВСКОГО ГОРОДСКОГО СУДА И СУДА ХАНТЫ-МАНСИЙСКОГО АВТОНОМНОГО ОКРУГА - ЮГРЫ" </w:t>
            </w:r>
          </w:p>
        </w:tc>
      </w:tr>
      <w:tr w:rsidR="0074317C" w:rsidRPr="00C9057A" w14:paraId="7D330345" w14:textId="77777777" w:rsidTr="00031E25">
        <w:tc>
          <w:tcPr>
            <w:tcW w:w="992" w:type="dxa"/>
            <w:shd w:val="clear" w:color="auto" w:fill="auto"/>
            <w:vAlign w:val="center"/>
          </w:tcPr>
          <w:p w14:paraId="44875E3A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36B615" w14:textId="78D99600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люева Анжелика Игоревна</w:t>
            </w:r>
          </w:p>
        </w:tc>
        <w:tc>
          <w:tcPr>
            <w:tcW w:w="6001" w:type="dxa"/>
          </w:tcPr>
          <w:p w14:paraId="05F40366" w14:textId="4E9E9469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8.04.2006 N 39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352387F8" w14:textId="77777777" w:rsidTr="00031E25">
        <w:tc>
          <w:tcPr>
            <w:tcW w:w="992" w:type="dxa"/>
            <w:shd w:val="clear" w:color="auto" w:fill="auto"/>
            <w:vAlign w:val="center"/>
          </w:tcPr>
          <w:p w14:paraId="3162BC39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DBAE60" w14:textId="6E8132C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ышева Татьяна Викторовна</w:t>
            </w:r>
          </w:p>
        </w:tc>
        <w:tc>
          <w:tcPr>
            <w:tcW w:w="6001" w:type="dxa"/>
          </w:tcPr>
          <w:p w14:paraId="73949238" w14:textId="77777777" w:rsidR="0074317C" w:rsidRPr="004A4599" w:rsidRDefault="0074317C" w:rsidP="00FF66A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4.09.2000 N 1612 "О НАЗНАЧЕНИИ СУДЕЙ ВЕРХОВНЫХ СУДОВ РЕСПУБЛИК, КРАЕВЫХ, ОБЛАСТНЫХ СУДОВ, МОСКОВСКОГО ГОРОДСКОГО СУДА И СУДА </w:t>
            </w:r>
            <w:proofErr w:type="gramStart"/>
            <w:r w:rsidRPr="004A4599">
              <w:rPr>
                <w:rFonts w:ascii="Times New Roman" w:hAnsi="Times New Roman"/>
                <w:sz w:val="20"/>
                <w:szCs w:val="20"/>
              </w:rPr>
              <w:t>УСТЬ - ОРДЫНСКОГО</w:t>
            </w:r>
            <w:proofErr w:type="gramEnd"/>
            <w:r w:rsidRPr="004A4599">
              <w:rPr>
                <w:rFonts w:ascii="Times New Roman" w:hAnsi="Times New Roman"/>
                <w:sz w:val="20"/>
                <w:szCs w:val="20"/>
              </w:rPr>
              <w:t xml:space="preserve"> БУРЯТСКОГО </w:t>
            </w:r>
          </w:p>
          <w:p w14:paraId="0DBD6049" w14:textId="25BA6F4C" w:rsidR="0074317C" w:rsidRPr="004A4599" w:rsidRDefault="0074317C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АВТОНОМНОГО ОКРУГА"</w:t>
            </w:r>
          </w:p>
        </w:tc>
      </w:tr>
      <w:tr w:rsidR="0074317C" w:rsidRPr="00C9057A" w14:paraId="20A28328" w14:textId="77777777" w:rsidTr="00031E25">
        <w:tc>
          <w:tcPr>
            <w:tcW w:w="992" w:type="dxa"/>
            <w:shd w:val="clear" w:color="auto" w:fill="auto"/>
            <w:vAlign w:val="center"/>
          </w:tcPr>
          <w:p w14:paraId="17AA461F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A50E455" w14:textId="1E09B793" w:rsidR="0074317C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нязев Алексей Александрович</w:t>
            </w:r>
          </w:p>
        </w:tc>
        <w:tc>
          <w:tcPr>
            <w:tcW w:w="6001" w:type="dxa"/>
          </w:tcPr>
          <w:p w14:paraId="0C547F40" w14:textId="6D179CE3" w:rsidR="0074317C" w:rsidRPr="004A4599" w:rsidRDefault="0074317C" w:rsidP="00FF66AC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8D2D38D" w14:textId="77777777" w:rsidTr="00031E25">
        <w:tc>
          <w:tcPr>
            <w:tcW w:w="992" w:type="dxa"/>
            <w:shd w:val="clear" w:color="auto" w:fill="auto"/>
            <w:vAlign w:val="center"/>
          </w:tcPr>
          <w:p w14:paraId="2911562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228875" w14:textId="6ACB587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валевская Александра Борисовна</w:t>
            </w:r>
          </w:p>
        </w:tc>
        <w:tc>
          <w:tcPr>
            <w:tcW w:w="6001" w:type="dxa"/>
          </w:tcPr>
          <w:p w14:paraId="5CD9C120" w14:textId="05337B44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5A42C2FB" w14:textId="77777777" w:rsidTr="00031E25">
        <w:tc>
          <w:tcPr>
            <w:tcW w:w="992" w:type="dxa"/>
            <w:shd w:val="clear" w:color="auto" w:fill="auto"/>
            <w:vAlign w:val="center"/>
          </w:tcPr>
          <w:p w14:paraId="3B0A836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606662" w14:textId="36A7A42A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зина Татьяна Юрьевна</w:t>
            </w:r>
          </w:p>
        </w:tc>
        <w:tc>
          <w:tcPr>
            <w:tcW w:w="6001" w:type="dxa"/>
          </w:tcPr>
          <w:p w14:paraId="16446E28" w14:textId="5273230A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8.02.2019 N 40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25C7232C" w14:textId="77777777" w:rsidTr="00031E25">
        <w:tc>
          <w:tcPr>
            <w:tcW w:w="992" w:type="dxa"/>
            <w:shd w:val="clear" w:color="auto" w:fill="auto"/>
            <w:vAlign w:val="center"/>
          </w:tcPr>
          <w:p w14:paraId="4E3EF7D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B6D915" w14:textId="693EF558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злов Илья Павлович</w:t>
            </w:r>
          </w:p>
        </w:tc>
        <w:tc>
          <w:tcPr>
            <w:tcW w:w="6001" w:type="dxa"/>
          </w:tcPr>
          <w:p w14:paraId="61B2DCA2" w14:textId="3D542A2F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1.08.2006 N 952 "О НАЗНАЧЕНИИ СУДЕЙ ВЕРХОВНЫХ СУДОВ РЕСПУБЛИК, ОБЛАСТНЫХ СУДОВ, МОСКОВСКОГО ГОРОДСКОГО СУДА И СУДА ХАНТЫ-МАНСИЙСКОГО АВТОНОМНОГО ОКРУГА - ЮГРЫ"</w:t>
            </w:r>
          </w:p>
        </w:tc>
      </w:tr>
      <w:tr w:rsidR="0074317C" w:rsidRPr="00C9057A" w14:paraId="7DA67E4B" w14:textId="77777777" w:rsidTr="00031E25">
        <w:tc>
          <w:tcPr>
            <w:tcW w:w="992" w:type="dxa"/>
            <w:shd w:val="clear" w:color="auto" w:fill="auto"/>
            <w:vAlign w:val="center"/>
          </w:tcPr>
          <w:p w14:paraId="15BAE48F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DDEEEAF" w14:textId="068C42D8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лосова Светлана Ивановна</w:t>
            </w:r>
          </w:p>
        </w:tc>
        <w:tc>
          <w:tcPr>
            <w:tcW w:w="6001" w:type="dxa"/>
          </w:tcPr>
          <w:p w14:paraId="2C7773E9" w14:textId="1CC753DE" w:rsidR="0074317C" w:rsidRPr="004A4599" w:rsidRDefault="0074317C" w:rsidP="006B784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7.02.2013 N 19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250AD70D" w14:textId="77777777" w:rsidTr="00031E25">
        <w:tc>
          <w:tcPr>
            <w:tcW w:w="992" w:type="dxa"/>
            <w:shd w:val="clear" w:color="auto" w:fill="auto"/>
            <w:vAlign w:val="center"/>
          </w:tcPr>
          <w:p w14:paraId="3D10877D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2A8A5F" w14:textId="0004CAA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млева Юлия Валерьевна</w:t>
            </w:r>
          </w:p>
        </w:tc>
        <w:tc>
          <w:tcPr>
            <w:tcW w:w="6001" w:type="dxa"/>
          </w:tcPr>
          <w:p w14:paraId="010B2EB0" w14:textId="3421DB60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317C" w:rsidRPr="00C9057A" w14:paraId="5CFDFF9C" w14:textId="77777777" w:rsidTr="00031E25">
        <w:tc>
          <w:tcPr>
            <w:tcW w:w="992" w:type="dxa"/>
            <w:shd w:val="clear" w:color="auto" w:fill="auto"/>
            <w:vAlign w:val="center"/>
          </w:tcPr>
          <w:p w14:paraId="2BE8E1A5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02546B4" w14:textId="50A383E0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нева Снежана Ивановна</w:t>
            </w:r>
          </w:p>
        </w:tc>
        <w:tc>
          <w:tcPr>
            <w:tcW w:w="6001" w:type="dxa"/>
          </w:tcPr>
          <w:p w14:paraId="51163BB9" w14:textId="2739E3A2" w:rsidR="0074317C" w:rsidRPr="004A4599" w:rsidRDefault="0074317C" w:rsidP="003D116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5.12.2016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10419F1B" w14:textId="77777777" w:rsidTr="00031E25">
        <w:tc>
          <w:tcPr>
            <w:tcW w:w="992" w:type="dxa"/>
            <w:shd w:val="clear" w:color="auto" w:fill="auto"/>
            <w:vAlign w:val="center"/>
          </w:tcPr>
          <w:p w14:paraId="1743EC46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CC02C9" w14:textId="5D045A49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новалова Наталья Владимировна</w:t>
            </w:r>
          </w:p>
        </w:tc>
        <w:tc>
          <w:tcPr>
            <w:tcW w:w="6001" w:type="dxa"/>
          </w:tcPr>
          <w:p w14:paraId="6493AC30" w14:textId="634C3C6A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8.03.2014 N 149 "О НАЗНАЧЕНИИ СУДЕЙ ФЕДЕРАЛЬНЫХ СУДОВ И ЧЛЕНОВ ПРЕЗИДИУМОВ СУДОВ, О ПРЕДСТАВИТЕЛЯХ ПРЕЗИДЕНТА РОССИЙСКОЙ ФЕДЕРАЦИИ В КВАЛИФИКАЦИОННОЙ КОЛЛЕГИИ СУДЕЙ ЗАБАЙКАЛЬСКОГО КРАЯ"</w:t>
            </w:r>
          </w:p>
        </w:tc>
      </w:tr>
      <w:tr w:rsidR="0074317C" w:rsidRPr="00C9057A" w14:paraId="557C13A8" w14:textId="77777777" w:rsidTr="001B36E9">
        <w:trPr>
          <w:trHeight w:val="1235"/>
        </w:trPr>
        <w:tc>
          <w:tcPr>
            <w:tcW w:w="992" w:type="dxa"/>
            <w:shd w:val="clear" w:color="auto" w:fill="auto"/>
            <w:vAlign w:val="center"/>
          </w:tcPr>
          <w:p w14:paraId="71A771F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CC9F4C" w14:textId="3EB2EC4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лев Анатолий Викторович</w:t>
            </w:r>
          </w:p>
        </w:tc>
        <w:tc>
          <w:tcPr>
            <w:tcW w:w="6001" w:type="dxa"/>
          </w:tcPr>
          <w:p w14:paraId="2807FCDB" w14:textId="05E4E54E" w:rsidR="0074317C" w:rsidRPr="004A4599" w:rsidRDefault="0074317C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3B1647F7" w14:textId="77777777" w:rsidTr="00031E25">
        <w:tc>
          <w:tcPr>
            <w:tcW w:w="992" w:type="dxa"/>
            <w:shd w:val="clear" w:color="auto" w:fill="auto"/>
            <w:vAlign w:val="center"/>
          </w:tcPr>
          <w:p w14:paraId="140AF36B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3290C1E" w14:textId="0C37AD95" w:rsidR="0074317C" w:rsidRPr="00CA6061" w:rsidRDefault="0074317C" w:rsidP="00C0393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ротков Андрей Геннадьевич</w:t>
            </w:r>
          </w:p>
        </w:tc>
        <w:tc>
          <w:tcPr>
            <w:tcW w:w="6001" w:type="dxa"/>
          </w:tcPr>
          <w:p w14:paraId="58C28FDF" w14:textId="6D63427B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8.03.2007 N 29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317C" w:rsidRPr="00C9057A" w14:paraId="2BC9AC42" w14:textId="77777777" w:rsidTr="00031E25">
        <w:tc>
          <w:tcPr>
            <w:tcW w:w="992" w:type="dxa"/>
            <w:shd w:val="clear" w:color="auto" w:fill="auto"/>
            <w:vAlign w:val="center"/>
          </w:tcPr>
          <w:p w14:paraId="60D39310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FBDBFD4" w14:textId="06BF336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стюков Анатолий Викторович</w:t>
            </w:r>
          </w:p>
        </w:tc>
        <w:tc>
          <w:tcPr>
            <w:tcW w:w="6001" w:type="dxa"/>
          </w:tcPr>
          <w:p w14:paraId="1D74FAE4" w14:textId="447EA8AC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317C" w:rsidRPr="00C9057A" w14:paraId="7AEEAD5A" w14:textId="77777777" w:rsidTr="00031E25">
        <w:tc>
          <w:tcPr>
            <w:tcW w:w="992" w:type="dxa"/>
            <w:shd w:val="clear" w:color="auto" w:fill="auto"/>
            <w:vAlign w:val="center"/>
          </w:tcPr>
          <w:p w14:paraId="035F0F9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0E500C5" w14:textId="53A09DB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отлыш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ади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вильевна</w:t>
            </w:r>
            <w:proofErr w:type="spellEnd"/>
          </w:p>
        </w:tc>
        <w:tc>
          <w:tcPr>
            <w:tcW w:w="6001" w:type="dxa"/>
          </w:tcPr>
          <w:p w14:paraId="1C5B7044" w14:textId="78AF1DFE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3 N 68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527250" w:rsidRPr="00C9057A" w14:paraId="59B55C5D" w14:textId="77777777" w:rsidTr="00031E25">
        <w:tc>
          <w:tcPr>
            <w:tcW w:w="992" w:type="dxa"/>
            <w:shd w:val="clear" w:color="auto" w:fill="auto"/>
            <w:vAlign w:val="center"/>
          </w:tcPr>
          <w:p w14:paraId="55D8DB64" w14:textId="77777777" w:rsidR="00527250" w:rsidRPr="00CA6061" w:rsidRDefault="00527250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6580D0" w14:textId="20EA67A7" w:rsidR="00527250" w:rsidRPr="00CA6061" w:rsidRDefault="00527250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очергина Татьяна Викторовна</w:t>
            </w:r>
          </w:p>
        </w:tc>
        <w:tc>
          <w:tcPr>
            <w:tcW w:w="6001" w:type="dxa"/>
          </w:tcPr>
          <w:p w14:paraId="000BA493" w14:textId="56AF1B53" w:rsidR="00527250" w:rsidRPr="004A4599" w:rsidRDefault="00173104" w:rsidP="0017310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  <w:lang w:eastAsia="ru-RU"/>
              </w:rPr>
              <w:t>УКАЗ ПРЕЗИДЕНТА РФ ОТ 25.08.2007 N 1097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0D3116AD" w14:textId="77777777" w:rsidTr="00031E25">
        <w:tc>
          <w:tcPr>
            <w:tcW w:w="992" w:type="dxa"/>
            <w:shd w:val="clear" w:color="auto" w:fill="auto"/>
            <w:vAlign w:val="center"/>
          </w:tcPr>
          <w:p w14:paraId="5048A20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7CD19E" w14:textId="3C9F7E54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ривоус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Вячеславовна</w:t>
            </w:r>
          </w:p>
        </w:tc>
        <w:tc>
          <w:tcPr>
            <w:tcW w:w="6001" w:type="dxa"/>
          </w:tcPr>
          <w:p w14:paraId="08826388" w14:textId="1457DCD2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78E01556" w14:textId="77777777" w:rsidTr="00031E25">
        <w:tc>
          <w:tcPr>
            <w:tcW w:w="992" w:type="dxa"/>
            <w:shd w:val="clear" w:color="auto" w:fill="auto"/>
            <w:vAlign w:val="center"/>
          </w:tcPr>
          <w:p w14:paraId="2F3F9C27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6564B93" w14:textId="051BF391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Кузнецова Наталья Александровна</w:t>
            </w:r>
          </w:p>
        </w:tc>
        <w:tc>
          <w:tcPr>
            <w:tcW w:w="6001" w:type="dxa"/>
          </w:tcPr>
          <w:p w14:paraId="279E2437" w14:textId="0410B88D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11.03.2016 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11 "О НАЗНАЧЕНИИ СУДЕЙ ФЕДЕРАЛЬНЫХ СУДОВ И О ПРЕДСТАВИТЕЛЯХ ПРЕЗИДЕНТА РОССИЙСКОЙ ФЕДЕРАЦИИ В КВАЛИФИКАЦИОННЫХ КОЛЛЕГИЯХ СУДЕЙ СУБЪЕКТОВ 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lastRenderedPageBreak/>
              <w:t>РОССИЙСКОЙ ФЕДЕРАЦИИ"</w:t>
            </w:r>
          </w:p>
        </w:tc>
      </w:tr>
      <w:tr w:rsidR="0074317C" w:rsidRPr="00C9057A" w14:paraId="2C4A043A" w14:textId="77777777" w:rsidTr="00031E25">
        <w:tc>
          <w:tcPr>
            <w:tcW w:w="992" w:type="dxa"/>
            <w:shd w:val="clear" w:color="auto" w:fill="auto"/>
            <w:vAlign w:val="center"/>
          </w:tcPr>
          <w:p w14:paraId="479F8FC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5AE7B5" w14:textId="4F0A07DE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енко Светлана Геннадьевна</w:t>
            </w:r>
          </w:p>
        </w:tc>
        <w:tc>
          <w:tcPr>
            <w:tcW w:w="6001" w:type="dxa"/>
          </w:tcPr>
          <w:p w14:paraId="6D77E99C" w14:textId="04759A08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317C" w:rsidRPr="00C9057A" w14:paraId="2E9A08A9" w14:textId="77777777" w:rsidTr="00031E25">
        <w:tc>
          <w:tcPr>
            <w:tcW w:w="992" w:type="dxa"/>
            <w:shd w:val="clear" w:color="auto" w:fill="auto"/>
            <w:vAlign w:val="center"/>
          </w:tcPr>
          <w:p w14:paraId="2E90F6F8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5F5007" w14:textId="385F78C2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приянова Светлана Николаевна</w:t>
            </w:r>
          </w:p>
        </w:tc>
        <w:tc>
          <w:tcPr>
            <w:tcW w:w="6001" w:type="dxa"/>
          </w:tcPr>
          <w:p w14:paraId="058DDE69" w14:textId="765F4653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317C" w:rsidRPr="00C9057A" w14:paraId="1B8163AC" w14:textId="77777777" w:rsidTr="00031E25">
        <w:tc>
          <w:tcPr>
            <w:tcW w:w="992" w:type="dxa"/>
            <w:shd w:val="clear" w:color="auto" w:fill="auto"/>
            <w:vAlign w:val="center"/>
          </w:tcPr>
          <w:p w14:paraId="664AFCCE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5D15AA1" w14:textId="373B4B6F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Курочкина Ольга Александровна</w:t>
            </w:r>
          </w:p>
        </w:tc>
        <w:tc>
          <w:tcPr>
            <w:tcW w:w="6001" w:type="dxa"/>
          </w:tcPr>
          <w:p w14:paraId="2B8EACA1" w14:textId="6B974907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317C" w:rsidRPr="00C9057A" w14:paraId="0DB03A66" w14:textId="77777777" w:rsidTr="00031E25">
        <w:tc>
          <w:tcPr>
            <w:tcW w:w="992" w:type="dxa"/>
            <w:shd w:val="clear" w:color="auto" w:fill="auto"/>
            <w:vAlign w:val="center"/>
          </w:tcPr>
          <w:p w14:paraId="4DD98664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D057A0E" w14:textId="28817C4D" w:rsidR="0074317C" w:rsidRPr="00CA6061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врова Елена Львовна</w:t>
            </w:r>
          </w:p>
        </w:tc>
        <w:tc>
          <w:tcPr>
            <w:tcW w:w="6001" w:type="dxa"/>
          </w:tcPr>
          <w:p w14:paraId="462828C0" w14:textId="794FAE7E" w:rsidR="0074317C" w:rsidRPr="004A4599" w:rsidRDefault="0074317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6.12.2018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695 "О НАЗНАЧЕНИИ СУДЕЙ ФЕДЕРАЛЬНЫХ СУДОВ"</w:t>
            </w:r>
          </w:p>
        </w:tc>
      </w:tr>
      <w:tr w:rsidR="0074317C" w:rsidRPr="00C9057A" w14:paraId="6E24F81F" w14:textId="77777777" w:rsidTr="00031E25">
        <w:tc>
          <w:tcPr>
            <w:tcW w:w="992" w:type="dxa"/>
            <w:shd w:val="clear" w:color="auto" w:fill="auto"/>
            <w:vAlign w:val="center"/>
          </w:tcPr>
          <w:p w14:paraId="44B27C92" w14:textId="77777777" w:rsidR="0074317C" w:rsidRPr="00CA6061" w:rsidRDefault="0074317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61BEF0" w14:textId="1B4FB081" w:rsidR="0074317C" w:rsidRDefault="0074317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гу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Ольга Юрьевна</w:t>
            </w:r>
          </w:p>
        </w:tc>
        <w:tc>
          <w:tcPr>
            <w:tcW w:w="6001" w:type="dxa"/>
          </w:tcPr>
          <w:p w14:paraId="7EE1E23D" w14:textId="45A9848A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0.02.2020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56E6C51E" w14:textId="71982A9B" w:rsidR="0074317C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"О НАЗНАЧЕНИИ СУДЕЙ ФЕДЕРАЛЬНЫХ СУДОВ"</w:t>
            </w:r>
          </w:p>
        </w:tc>
      </w:tr>
      <w:tr w:rsidR="00745A43" w:rsidRPr="00C9057A" w14:paraId="5D605189" w14:textId="77777777" w:rsidTr="00031E25">
        <w:tc>
          <w:tcPr>
            <w:tcW w:w="992" w:type="dxa"/>
            <w:shd w:val="clear" w:color="auto" w:fill="auto"/>
            <w:vAlign w:val="center"/>
          </w:tcPr>
          <w:p w14:paraId="365A5E2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3DA9579" w14:textId="5324CF95" w:rsidR="00745A43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нина Лидия Евгеньевна</w:t>
            </w:r>
          </w:p>
        </w:tc>
        <w:tc>
          <w:tcPr>
            <w:tcW w:w="6001" w:type="dxa"/>
          </w:tcPr>
          <w:p w14:paraId="12A875EF" w14:textId="6F4B5A00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0.02.2020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33A5093E" w14:textId="63C10453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"О НАЗНАЧЕНИИ СУДЕЙ ФЕДЕРАЛЬНЫХ СУДОВ"</w:t>
            </w:r>
          </w:p>
        </w:tc>
      </w:tr>
      <w:tr w:rsidR="00745A43" w:rsidRPr="00C9057A" w14:paraId="13258B99" w14:textId="77777777" w:rsidTr="00031E25">
        <w:tc>
          <w:tcPr>
            <w:tcW w:w="992" w:type="dxa"/>
            <w:shd w:val="clear" w:color="auto" w:fill="auto"/>
            <w:vAlign w:val="center"/>
          </w:tcPr>
          <w:p w14:paraId="3CBD1D1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E10EFFD" w14:textId="16EA9B4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аркина Мария Александровна</w:t>
            </w:r>
          </w:p>
        </w:tc>
        <w:tc>
          <w:tcPr>
            <w:tcW w:w="6001" w:type="dxa"/>
          </w:tcPr>
          <w:p w14:paraId="76FBFB2F" w14:textId="3D8F550C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УКАЗ ПРЕЗИДЕНТА РФ ОТ 20.02.2020 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val="en-US" w:eastAsia="ru-RU"/>
              </w:rPr>
              <w:t>N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 xml:space="preserve"> 142</w:t>
            </w:r>
          </w:p>
          <w:p w14:paraId="2AD39C72" w14:textId="374C9A48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"</w:t>
            </w:r>
            <w:r w:rsidRPr="004A4599"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  <w:t>О НАЗНАЧЕНИИ СУДЕЙ ФЕДЕРАЛЬНЫХ СУДОВ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1382E63B" w14:textId="77777777" w:rsidTr="00031E25">
        <w:tc>
          <w:tcPr>
            <w:tcW w:w="992" w:type="dxa"/>
            <w:shd w:val="clear" w:color="auto" w:fill="auto"/>
            <w:vAlign w:val="center"/>
          </w:tcPr>
          <w:p w14:paraId="7DB8124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A2928D" w14:textId="094EDBCF" w:rsidR="00745A43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ашков Антон Николаевич</w:t>
            </w:r>
          </w:p>
        </w:tc>
        <w:tc>
          <w:tcPr>
            <w:tcW w:w="6001" w:type="dxa"/>
          </w:tcPr>
          <w:p w14:paraId="0CDCF3D5" w14:textId="31533EFC" w:rsidR="00745A43" w:rsidRPr="004A4599" w:rsidRDefault="00745A43" w:rsidP="00745A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73B59FA8" w14:textId="77777777" w:rsidTr="000D2BB0">
        <w:trPr>
          <w:trHeight w:val="763"/>
        </w:trPr>
        <w:tc>
          <w:tcPr>
            <w:tcW w:w="992" w:type="dxa"/>
            <w:shd w:val="clear" w:color="auto" w:fill="auto"/>
            <w:vAlign w:val="center"/>
          </w:tcPr>
          <w:p w14:paraId="67ABD2E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C737FE" w14:textId="6F4D916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Галина Валерьевна</w:t>
            </w:r>
          </w:p>
        </w:tc>
        <w:tc>
          <w:tcPr>
            <w:tcW w:w="6001" w:type="dxa"/>
          </w:tcPr>
          <w:p w14:paraId="06BBF513" w14:textId="6A66D721" w:rsidR="00745A43" w:rsidRPr="004A4599" w:rsidRDefault="00745A43" w:rsidP="00745A4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 </w:t>
            </w:r>
          </w:p>
        </w:tc>
      </w:tr>
      <w:tr w:rsidR="00745A43" w:rsidRPr="00C9057A" w14:paraId="0F5407DD" w14:textId="77777777" w:rsidTr="0074317C">
        <w:tc>
          <w:tcPr>
            <w:tcW w:w="992" w:type="dxa"/>
            <w:shd w:val="clear" w:color="auto" w:fill="auto"/>
            <w:vAlign w:val="center"/>
          </w:tcPr>
          <w:p w14:paraId="757B471A" w14:textId="77777777" w:rsidR="00745A43" w:rsidRPr="000D2BB0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563AC01" w14:textId="7AAB8638" w:rsidR="00745A43" w:rsidRPr="000D2BB0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бедева Инна Евгеньевна</w:t>
            </w:r>
          </w:p>
        </w:tc>
        <w:tc>
          <w:tcPr>
            <w:tcW w:w="6001" w:type="dxa"/>
            <w:shd w:val="clear" w:color="auto" w:fill="auto"/>
          </w:tcPr>
          <w:p w14:paraId="2BCA6A12" w14:textId="0BF1AFAE" w:rsidR="00745A43" w:rsidRPr="004A4599" w:rsidRDefault="00745A43" w:rsidP="00EC202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0.08.2015 N 411 "О НАЗНАЧЕНИИ СУДЕЙ ФЕДЕРАЛЬНЫХ СУДОВ И О ПРЕДСТАВИТЕЛЯХ ПРЕЗИДЕНТА РОССИЙСКОЙ ФЕДЕРАЦИИ В КВАЛИФИКАЦИОННОЙ КОЛЛЕГИИ СУДЕЙ КУРГАНСКОЙ ОБЛАСТИ"       </w:t>
            </w:r>
          </w:p>
        </w:tc>
      </w:tr>
      <w:tr w:rsidR="00745A43" w:rsidRPr="00C9057A" w14:paraId="1ACF61A6" w14:textId="77777777" w:rsidTr="00870DB8">
        <w:tc>
          <w:tcPr>
            <w:tcW w:w="992" w:type="dxa"/>
            <w:shd w:val="clear" w:color="auto" w:fill="auto"/>
            <w:vAlign w:val="center"/>
          </w:tcPr>
          <w:p w14:paraId="2269195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4FCFCC3" w14:textId="1B48931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Левшен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иктория Александровна</w:t>
            </w:r>
          </w:p>
        </w:tc>
        <w:tc>
          <w:tcPr>
            <w:tcW w:w="6001" w:type="dxa"/>
            <w:shd w:val="clear" w:color="auto" w:fill="auto"/>
          </w:tcPr>
          <w:p w14:paraId="6879917D" w14:textId="7BF4CAA7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УКАЗ ПРЕЗИДЕНТА РФ ОТ 02.01.2015  </w:t>
            </w:r>
            <w:r w:rsidRPr="004A4599">
              <w:rPr>
                <w:rFonts w:ascii="Times New Roman" w:eastAsia="Times New Roman" w:hAnsi="Times New Roman" w:cs="Courier New"/>
                <w:sz w:val="20"/>
                <w:szCs w:val="20"/>
                <w:lang w:val="en-US" w:eastAsia="ru-RU"/>
              </w:rPr>
              <w:t>N</w:t>
            </w:r>
            <w:r w:rsidRPr="004A4599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 xml:space="preserve"> 4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"</w:t>
            </w:r>
            <w:r w:rsidRPr="004A4599"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  <w:t>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 И ОБ УТВЕРЖДЕНИИ СОСТАВА ПРЕЗИДИУМА ДАЛЬНЕВОСТОЧНОГО ОКРУЖНОГО ВОЕННОГО СУДА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"</w:t>
            </w:r>
          </w:p>
        </w:tc>
      </w:tr>
      <w:tr w:rsidR="00745A43" w:rsidRPr="00C9057A" w14:paraId="2871A48F" w14:textId="77777777" w:rsidTr="0074317C">
        <w:tc>
          <w:tcPr>
            <w:tcW w:w="992" w:type="dxa"/>
            <w:shd w:val="clear" w:color="auto" w:fill="auto"/>
            <w:vAlign w:val="center"/>
          </w:tcPr>
          <w:p w14:paraId="20E1CCB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1782151" w14:textId="5DE6B3D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маг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Борисовна</w:t>
            </w:r>
          </w:p>
        </w:tc>
        <w:tc>
          <w:tcPr>
            <w:tcW w:w="6001" w:type="dxa"/>
          </w:tcPr>
          <w:p w14:paraId="48A2CBCF" w14:textId="1F57B81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8.1996 N 1199 "О НАЗНАЧЕНИИ СУДЕЙ КРАЕВЫХ И ОБЛАСТНЫХ СУДОВ"</w:t>
            </w:r>
          </w:p>
        </w:tc>
      </w:tr>
      <w:tr w:rsidR="00745A43" w:rsidRPr="00C9057A" w14:paraId="52958BF7" w14:textId="77777777" w:rsidTr="0074317C">
        <w:tc>
          <w:tcPr>
            <w:tcW w:w="992" w:type="dxa"/>
            <w:shd w:val="clear" w:color="auto" w:fill="auto"/>
            <w:vAlign w:val="center"/>
          </w:tcPr>
          <w:p w14:paraId="2AC2CC0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1B0137" w14:textId="14C58B9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еонова Светлана Викторовна</w:t>
            </w:r>
          </w:p>
        </w:tc>
        <w:tc>
          <w:tcPr>
            <w:tcW w:w="6001" w:type="dxa"/>
            <w:shd w:val="clear" w:color="auto" w:fill="auto"/>
          </w:tcPr>
          <w:p w14:paraId="3D0A6370" w14:textId="2A4CEA9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16EAC0EC" w14:textId="77777777" w:rsidTr="0074317C">
        <w:tc>
          <w:tcPr>
            <w:tcW w:w="992" w:type="dxa"/>
            <w:shd w:val="clear" w:color="auto" w:fill="auto"/>
            <w:vAlign w:val="center"/>
          </w:tcPr>
          <w:p w14:paraId="1F0EECE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A3DA7A" w14:textId="66CD072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итвиненко Елена Викторовна</w:t>
            </w:r>
          </w:p>
        </w:tc>
        <w:tc>
          <w:tcPr>
            <w:tcW w:w="6001" w:type="dxa"/>
          </w:tcPr>
          <w:p w14:paraId="1B012B67" w14:textId="1AC4916C" w:rsidR="00745A43" w:rsidRPr="004A4599" w:rsidRDefault="00745A43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07 N 353 "О НАЗНАЧЕНИИ СУДЕЙ ВЕРХОВНЫХ СУДОВ РЕСПУБЛИК, КРАЕВЫХ, ОБЛАСТНЫХ СУДОВ, МОСКОВСКОГО И САНКТ-ПЕТЕРБУРГСКОГО ГОРОДСКИХ СУДОВ, СУДА ЧУКОТСКОГО АВТОНОМНОГО ОКРУГА"</w:t>
            </w:r>
          </w:p>
        </w:tc>
      </w:tr>
      <w:tr w:rsidR="00745A43" w:rsidRPr="00C9057A" w14:paraId="1AF4CDDC" w14:textId="77777777" w:rsidTr="00870DB8">
        <w:tc>
          <w:tcPr>
            <w:tcW w:w="992" w:type="dxa"/>
            <w:shd w:val="clear" w:color="auto" w:fill="auto"/>
            <w:vAlign w:val="center"/>
          </w:tcPr>
          <w:p w14:paraId="46F7E18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E947A19" w14:textId="1471DE4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бова Людмила Владимировна</w:t>
            </w:r>
          </w:p>
        </w:tc>
        <w:tc>
          <w:tcPr>
            <w:tcW w:w="6001" w:type="dxa"/>
          </w:tcPr>
          <w:p w14:paraId="111CDA71" w14:textId="523B16E9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72F8E77" w14:textId="77777777" w:rsidTr="00296EB5">
        <w:tc>
          <w:tcPr>
            <w:tcW w:w="992" w:type="dxa"/>
            <w:shd w:val="clear" w:color="auto" w:fill="auto"/>
            <w:vAlign w:val="center"/>
          </w:tcPr>
          <w:p w14:paraId="13CF980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084C8A" w14:textId="180D066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ктио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Леонидовна</w:t>
            </w:r>
          </w:p>
        </w:tc>
        <w:tc>
          <w:tcPr>
            <w:tcW w:w="6001" w:type="dxa"/>
          </w:tcPr>
          <w:p w14:paraId="3F6D179C" w14:textId="2A9440A7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02.02.2013 N 68 "О НАЗНАЧЕНИИ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3F9211CD" w14:textId="77777777" w:rsidTr="00296EB5">
        <w:tc>
          <w:tcPr>
            <w:tcW w:w="992" w:type="dxa"/>
            <w:shd w:val="clear" w:color="auto" w:fill="auto"/>
            <w:vAlign w:val="center"/>
          </w:tcPr>
          <w:p w14:paraId="2D4C977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5B6B6C" w14:textId="388F6F7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опаткина Александра Сергеевна</w:t>
            </w:r>
          </w:p>
        </w:tc>
        <w:tc>
          <w:tcPr>
            <w:tcW w:w="6001" w:type="dxa"/>
          </w:tcPr>
          <w:p w14:paraId="4434FB1B" w14:textId="3F482A1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8C5FC33" w14:textId="77777777" w:rsidTr="00296EB5">
        <w:tc>
          <w:tcPr>
            <w:tcW w:w="992" w:type="dxa"/>
            <w:shd w:val="clear" w:color="auto" w:fill="auto"/>
            <w:vAlign w:val="center"/>
          </w:tcPr>
          <w:p w14:paraId="61C1BA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2B995D" w14:textId="1515A1E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Лукьянченко Виктор Васильевич</w:t>
            </w:r>
          </w:p>
        </w:tc>
        <w:tc>
          <w:tcPr>
            <w:tcW w:w="6001" w:type="dxa"/>
          </w:tcPr>
          <w:p w14:paraId="03A76B24" w14:textId="298EE34F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5A43" w:rsidRPr="00C9057A" w14:paraId="54449460" w14:textId="77777777" w:rsidTr="00296EB5">
        <w:tc>
          <w:tcPr>
            <w:tcW w:w="992" w:type="dxa"/>
            <w:shd w:val="clear" w:color="auto" w:fill="auto"/>
            <w:vAlign w:val="center"/>
          </w:tcPr>
          <w:p w14:paraId="6E690C3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076696" w14:textId="1665C8D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гжан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Эльми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Абдулганиевна</w:t>
            </w:r>
            <w:proofErr w:type="spellEnd"/>
          </w:p>
        </w:tc>
        <w:tc>
          <w:tcPr>
            <w:tcW w:w="6001" w:type="dxa"/>
          </w:tcPr>
          <w:p w14:paraId="69F76E05" w14:textId="6F262240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2CAF2F1A" w14:textId="77777777" w:rsidTr="00296EB5">
        <w:tc>
          <w:tcPr>
            <w:tcW w:w="992" w:type="dxa"/>
            <w:shd w:val="clear" w:color="auto" w:fill="auto"/>
            <w:vAlign w:val="center"/>
          </w:tcPr>
          <w:p w14:paraId="65FD098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7646EE5" w14:textId="1660458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аксимова Елена Викторовна</w:t>
            </w:r>
          </w:p>
        </w:tc>
        <w:tc>
          <w:tcPr>
            <w:tcW w:w="6001" w:type="dxa"/>
          </w:tcPr>
          <w:p w14:paraId="22FF06A8" w14:textId="15E7B576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8.10.2013 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805 "О НАЗНАЧЕНИИ СУДЕЙ ФЕДЕРАЛЬНЫХ СУДОВ, 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6B6D0E3C" w14:textId="77777777" w:rsidTr="00296EB5">
        <w:tc>
          <w:tcPr>
            <w:tcW w:w="992" w:type="dxa"/>
            <w:shd w:val="clear" w:color="auto" w:fill="auto"/>
            <w:vAlign w:val="center"/>
          </w:tcPr>
          <w:p w14:paraId="2E338BA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A819622" w14:textId="45F01C22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нер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Николаевна</w:t>
            </w:r>
          </w:p>
        </w:tc>
        <w:tc>
          <w:tcPr>
            <w:tcW w:w="6001" w:type="dxa"/>
          </w:tcPr>
          <w:p w14:paraId="2869519F" w14:textId="2C1616B7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04.2012 N 499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5BC89BCF" w14:textId="77777777" w:rsidTr="00E85A1E">
        <w:tc>
          <w:tcPr>
            <w:tcW w:w="992" w:type="dxa"/>
            <w:shd w:val="clear" w:color="auto" w:fill="auto"/>
            <w:vAlign w:val="center"/>
          </w:tcPr>
          <w:p w14:paraId="29519F3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569D69" w14:textId="6EC2BAB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иненко Алексей Иванович</w:t>
            </w:r>
          </w:p>
        </w:tc>
        <w:tc>
          <w:tcPr>
            <w:tcW w:w="6001" w:type="dxa"/>
          </w:tcPr>
          <w:p w14:paraId="04E18C1B" w14:textId="74B343C1" w:rsidR="00745A43" w:rsidRPr="004A4599" w:rsidRDefault="00745A43" w:rsidP="007C1E2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eastAsia="Times New Roman" w:hAnsi="Times New Roman" w:cs="Courier New"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5.12.2001 N 1465 "О НАЗНАЧЕНИИ СУДЕЙ ВЕРХОВНЫХ СУДОВ РЕСПУБЛИК, КРАЕВЫХ, ОБЛАСТНЫХ СУДОВ, МОСКОВСКОГО ГОРОДСКОГО СУДА И СУДА ХАНТЫ - МАНСИЙСКОГО АВТОНОМНОГО ОКРУГА"</w:t>
            </w:r>
          </w:p>
        </w:tc>
      </w:tr>
      <w:tr w:rsidR="00745A43" w:rsidRPr="00C9057A" w14:paraId="1BA68ACD" w14:textId="77777777" w:rsidTr="00031E25">
        <w:tc>
          <w:tcPr>
            <w:tcW w:w="992" w:type="dxa"/>
            <w:shd w:val="clear" w:color="auto" w:fill="auto"/>
            <w:vAlign w:val="center"/>
          </w:tcPr>
          <w:p w14:paraId="78F5F53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CD378B" w14:textId="28F127D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ртынова Лариса Тихоновна</w:t>
            </w:r>
          </w:p>
        </w:tc>
        <w:tc>
          <w:tcPr>
            <w:tcW w:w="6001" w:type="dxa"/>
          </w:tcPr>
          <w:p w14:paraId="71D88D02" w14:textId="64862ADF" w:rsidR="00745A43" w:rsidRPr="004A4599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1.04.1999 N 399 "О НАЗНАЧЕНИИ СУДЕЙ ВЕРХОВНЫХ СУДОВ РЕСПУБЛИК, АЛТАЙСКОГО КРАЕВОГО СУДА, ОБЛАСТНЫХ СУДОВ И МОСКОВСКОГО ГОРОДСКОГО СУДА"</w:t>
            </w:r>
          </w:p>
        </w:tc>
      </w:tr>
      <w:tr w:rsidR="00745A43" w:rsidRPr="00C9057A" w14:paraId="66C116FC" w14:textId="77777777" w:rsidTr="00E85A1E">
        <w:tc>
          <w:tcPr>
            <w:tcW w:w="992" w:type="dxa"/>
            <w:shd w:val="clear" w:color="auto" w:fill="auto"/>
            <w:vAlign w:val="center"/>
          </w:tcPr>
          <w:p w14:paraId="5F27A4BA" w14:textId="264D15E1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EE74DA3" w14:textId="2CE562E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асленникова Любовь Владимировна </w:t>
            </w:r>
          </w:p>
        </w:tc>
        <w:tc>
          <w:tcPr>
            <w:tcW w:w="6001" w:type="dxa"/>
          </w:tcPr>
          <w:p w14:paraId="5A9A266D" w14:textId="4317FC83" w:rsidR="00745A43" w:rsidRPr="004A4599" w:rsidRDefault="00745A43" w:rsidP="009E78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7.11.2008 N 1615 "О НАЗНАЧЕНИИ СУДЕЙ ВЕРХОВНЫХ СУДОВ РЕСПУБЛИК, КРАЕВЫХ, ОБЛАСТНЫХ СУДОВ, МОСКОВСКОГО ГОРОДСКОГО СУДА, СУДА ЕВРЕЙСКОЙ АВТОНОМНОЙ ОБЛАСТИ И СУДОВ АВТОНОМНЫХ ОКРУГОВ"</w:t>
            </w:r>
          </w:p>
        </w:tc>
      </w:tr>
      <w:tr w:rsidR="00745A43" w:rsidRPr="00C9057A" w14:paraId="6E715EA1" w14:textId="77777777" w:rsidTr="00E85A1E">
        <w:tc>
          <w:tcPr>
            <w:tcW w:w="992" w:type="dxa"/>
            <w:shd w:val="clear" w:color="auto" w:fill="auto"/>
            <w:vAlign w:val="center"/>
          </w:tcPr>
          <w:p w14:paraId="5526957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3FBE35" w14:textId="309986C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атлах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ей Сергеевич</w:t>
            </w:r>
          </w:p>
        </w:tc>
        <w:tc>
          <w:tcPr>
            <w:tcW w:w="6001" w:type="dxa"/>
          </w:tcPr>
          <w:p w14:paraId="5C70CCE5" w14:textId="56038CBB" w:rsidR="00745A43" w:rsidRPr="004A4599" w:rsidRDefault="00745A43" w:rsidP="009E78A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41A27F6" w14:textId="77777777" w:rsidTr="00031E25">
        <w:tc>
          <w:tcPr>
            <w:tcW w:w="992" w:type="dxa"/>
            <w:shd w:val="clear" w:color="auto" w:fill="auto"/>
            <w:vAlign w:val="center"/>
          </w:tcPr>
          <w:p w14:paraId="189BB74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8D24687" w14:textId="250EAEE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сюр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Леонидович</w:t>
            </w:r>
          </w:p>
        </w:tc>
        <w:tc>
          <w:tcPr>
            <w:tcW w:w="6001" w:type="dxa"/>
          </w:tcPr>
          <w:p w14:paraId="25E883EF" w14:textId="6FD9F2D1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02EEC0ED" w14:textId="77777777" w:rsidTr="00031E25">
        <w:tc>
          <w:tcPr>
            <w:tcW w:w="992" w:type="dxa"/>
            <w:shd w:val="clear" w:color="auto" w:fill="auto"/>
            <w:vAlign w:val="center"/>
          </w:tcPr>
          <w:p w14:paraId="5A7BF4C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06ABCDA" w14:textId="52047F1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йлова Регина Борисовна</w:t>
            </w:r>
          </w:p>
        </w:tc>
        <w:tc>
          <w:tcPr>
            <w:tcW w:w="6001" w:type="dxa"/>
          </w:tcPr>
          <w:p w14:paraId="79DBDE5E" w14:textId="33DFEFED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6.2011 N 872 "О НАЗНАЧЕНИИ СУДЕЙ ВЕРХОВНЫХ СУДОВ РЕСПУБЛИК, КРАЕВЫХ, ОБЛАСТНЫХ СУДОВ, МОСКОВСКОГО ГОРОДСКОГО СУДА И СУДА ЯМАЛО-НЕНЕЦКОГО АВТОНОМНОГО ОКРУГА"</w:t>
            </w:r>
          </w:p>
        </w:tc>
      </w:tr>
      <w:tr w:rsidR="00745A43" w:rsidRPr="00C9057A" w14:paraId="530A13FB" w14:textId="77777777" w:rsidTr="00031E25">
        <w:tc>
          <w:tcPr>
            <w:tcW w:w="992" w:type="dxa"/>
            <w:shd w:val="clear" w:color="auto" w:fill="auto"/>
            <w:vAlign w:val="center"/>
          </w:tcPr>
          <w:p w14:paraId="1C6BF27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4421CDE" w14:textId="04780B2C" w:rsidR="00745A43" w:rsidRPr="00CA6061" w:rsidRDefault="00745A43" w:rsidP="0008556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халева Татьяна Дмитриевна</w:t>
            </w:r>
          </w:p>
        </w:tc>
        <w:tc>
          <w:tcPr>
            <w:tcW w:w="6001" w:type="dxa"/>
          </w:tcPr>
          <w:p w14:paraId="275A6CBB" w14:textId="2457D16A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6.2010 N 793 "О НАЗНАЧЕНИИ СУДЕЙ ВЕРХОВНЫХ СУДОВ РЕСПУБЛИК, КРАЕВЫХ, ОБЛАСТНЫХ СУДОВ, МОСКОВСКОГО И САНКТ-ПЕТЕРБУРГСКОГО ГОРОДСКИХ СУДОВ И СУДА НЕНЕЦКОГО АВТОНОМНОГО ОКРУГА"</w:t>
            </w:r>
          </w:p>
        </w:tc>
      </w:tr>
      <w:tr w:rsidR="00745A43" w:rsidRPr="00C9057A" w14:paraId="372A26F9" w14:textId="77777777" w:rsidTr="00EC611E">
        <w:tc>
          <w:tcPr>
            <w:tcW w:w="992" w:type="dxa"/>
            <w:shd w:val="clear" w:color="auto" w:fill="auto"/>
            <w:vAlign w:val="center"/>
          </w:tcPr>
          <w:p w14:paraId="44AD5A0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484B5" w14:textId="01E9D89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ищенко Ольга Анатольевна</w:t>
            </w:r>
          </w:p>
        </w:tc>
        <w:tc>
          <w:tcPr>
            <w:tcW w:w="6001" w:type="dxa"/>
            <w:shd w:val="clear" w:color="auto" w:fill="auto"/>
          </w:tcPr>
          <w:p w14:paraId="3043E162" w14:textId="03907E03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2.07.2015 N 38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5B7D3A2F" w14:textId="77777777" w:rsidTr="00EC611E">
        <w:tc>
          <w:tcPr>
            <w:tcW w:w="992" w:type="dxa"/>
            <w:shd w:val="clear" w:color="auto" w:fill="auto"/>
            <w:vAlign w:val="center"/>
          </w:tcPr>
          <w:p w14:paraId="454262E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ED97890" w14:textId="724825E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ргас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ихаил Михайлович</w:t>
            </w:r>
          </w:p>
        </w:tc>
        <w:tc>
          <w:tcPr>
            <w:tcW w:w="6001" w:type="dxa"/>
          </w:tcPr>
          <w:p w14:paraId="17F2DFB7" w14:textId="4380B39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3260F46F" w14:textId="77777777" w:rsidTr="00EC611E">
        <w:tc>
          <w:tcPr>
            <w:tcW w:w="992" w:type="dxa"/>
            <w:shd w:val="clear" w:color="auto" w:fill="auto"/>
            <w:vAlign w:val="center"/>
          </w:tcPr>
          <w:p w14:paraId="07858C9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96EEC27" w14:textId="670B07E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Морозова Динара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мимовна</w:t>
            </w:r>
            <w:proofErr w:type="spellEnd"/>
          </w:p>
        </w:tc>
        <w:tc>
          <w:tcPr>
            <w:tcW w:w="6001" w:type="dxa"/>
            <w:shd w:val="clear" w:color="auto" w:fill="auto"/>
          </w:tcPr>
          <w:p w14:paraId="1F664B3C" w14:textId="721B860D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40386633" w14:textId="77777777" w:rsidTr="00EC611E">
        <w:tc>
          <w:tcPr>
            <w:tcW w:w="992" w:type="dxa"/>
            <w:shd w:val="clear" w:color="auto" w:fill="auto"/>
            <w:vAlign w:val="center"/>
          </w:tcPr>
          <w:p w14:paraId="307643C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1403B0" w14:textId="07CFFB6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ошечк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Иванович</w:t>
            </w:r>
          </w:p>
        </w:tc>
        <w:tc>
          <w:tcPr>
            <w:tcW w:w="6001" w:type="dxa"/>
            <w:shd w:val="clear" w:color="auto" w:fill="auto"/>
          </w:tcPr>
          <w:p w14:paraId="4EDE4636" w14:textId="1C3B5D3A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4.07.2015 N 343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50AB9F03" w14:textId="77777777" w:rsidTr="00EC611E">
        <w:tc>
          <w:tcPr>
            <w:tcW w:w="992" w:type="dxa"/>
            <w:shd w:val="clear" w:color="auto" w:fill="auto"/>
            <w:vAlign w:val="center"/>
          </w:tcPr>
          <w:p w14:paraId="421FC5F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FAD871" w14:textId="0200EEA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зыченко Олег Александрович</w:t>
            </w:r>
          </w:p>
        </w:tc>
        <w:tc>
          <w:tcPr>
            <w:tcW w:w="6001" w:type="dxa"/>
          </w:tcPr>
          <w:p w14:paraId="4D4E51F9" w14:textId="5A2EF33A" w:rsidR="00745A43" w:rsidRPr="004A4599" w:rsidRDefault="00745A43" w:rsidP="00F06863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4A4599">
              <w:rPr>
                <w:b w:val="0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60810EC0" w14:textId="77777777" w:rsidTr="00EC611E">
        <w:tc>
          <w:tcPr>
            <w:tcW w:w="992" w:type="dxa"/>
            <w:shd w:val="clear" w:color="auto" w:fill="auto"/>
            <w:vAlign w:val="center"/>
          </w:tcPr>
          <w:p w14:paraId="630022F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74A0E49" w14:textId="69ABAA5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ухортых</w:t>
            </w:r>
            <w:proofErr w:type="gram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Николаевна</w:t>
            </w:r>
          </w:p>
        </w:tc>
        <w:tc>
          <w:tcPr>
            <w:tcW w:w="6001" w:type="dxa"/>
          </w:tcPr>
          <w:p w14:paraId="0F12D4F9" w14:textId="65E0DB87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9.12.2011 N 1698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0C698067" w14:textId="77777777" w:rsidTr="0074317C">
        <w:tc>
          <w:tcPr>
            <w:tcW w:w="992" w:type="dxa"/>
            <w:shd w:val="clear" w:color="auto" w:fill="auto"/>
            <w:vAlign w:val="center"/>
          </w:tcPr>
          <w:p w14:paraId="521FC1B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57DE94" w14:textId="45824E7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Мушн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Евгеньевна</w:t>
            </w:r>
          </w:p>
        </w:tc>
        <w:tc>
          <w:tcPr>
            <w:tcW w:w="6001" w:type="dxa"/>
          </w:tcPr>
          <w:p w14:paraId="71029DB8" w14:textId="7523E522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6097B9BD" w14:textId="77777777" w:rsidTr="00870DB8">
        <w:tc>
          <w:tcPr>
            <w:tcW w:w="992" w:type="dxa"/>
            <w:shd w:val="clear" w:color="auto" w:fill="auto"/>
            <w:vAlign w:val="center"/>
          </w:tcPr>
          <w:p w14:paraId="466F99E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700C62" w14:textId="70ECC7B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Мыз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ия Владимировна</w:t>
            </w:r>
          </w:p>
        </w:tc>
        <w:tc>
          <w:tcPr>
            <w:tcW w:w="6001" w:type="dxa"/>
          </w:tcPr>
          <w:p w14:paraId="5F97E0CB" w14:textId="6816A453" w:rsidR="00745A43" w:rsidRPr="004A4599" w:rsidRDefault="00745A43" w:rsidP="00325D8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9.08.2013 N 688 "О НАЗНАЧЕНИИ СУДЕЙ ФЕДЕРАЛЬНЫХ СУДОВ И ЧЛЕНОВ ПРЕЗИДИУМОВ СУДОВ"</w:t>
            </w:r>
          </w:p>
        </w:tc>
      </w:tr>
      <w:tr w:rsidR="00745A43" w:rsidRPr="00C9057A" w14:paraId="0484267F" w14:textId="77777777" w:rsidTr="00870DB8">
        <w:tc>
          <w:tcPr>
            <w:tcW w:w="992" w:type="dxa"/>
            <w:shd w:val="clear" w:color="auto" w:fill="auto"/>
            <w:vAlign w:val="center"/>
          </w:tcPr>
          <w:p w14:paraId="37BD7A6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B0C923B" w14:textId="019A44D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азаренко Алексей Павлович</w:t>
            </w:r>
          </w:p>
        </w:tc>
        <w:tc>
          <w:tcPr>
            <w:tcW w:w="6001" w:type="dxa"/>
          </w:tcPr>
          <w:p w14:paraId="2C52EE13" w14:textId="354EBB18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5.12.2016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669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8B3C5FC" w14:textId="77777777" w:rsidTr="00296EB5">
        <w:tc>
          <w:tcPr>
            <w:tcW w:w="992" w:type="dxa"/>
            <w:shd w:val="clear" w:color="auto" w:fill="auto"/>
            <w:vAlign w:val="center"/>
          </w:tcPr>
          <w:p w14:paraId="0CC95DB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1CDE2B" w14:textId="6C9746F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рет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итична</w:t>
            </w:r>
          </w:p>
        </w:tc>
        <w:tc>
          <w:tcPr>
            <w:tcW w:w="6001" w:type="dxa"/>
          </w:tcPr>
          <w:p w14:paraId="0283E34E" w14:textId="3F937CA2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2.11.2001 N 1350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75FABE5C" w14:textId="77777777" w:rsidTr="00296EB5">
        <w:tc>
          <w:tcPr>
            <w:tcW w:w="992" w:type="dxa"/>
            <w:shd w:val="clear" w:color="auto" w:fill="auto"/>
            <w:vAlign w:val="center"/>
          </w:tcPr>
          <w:p w14:paraId="43BF133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500397" w14:textId="4A385C6F" w:rsidR="00745A43" w:rsidRPr="00CA6061" w:rsidRDefault="00745A43" w:rsidP="00495B5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естерова Елена Борисовна</w:t>
            </w:r>
          </w:p>
        </w:tc>
        <w:tc>
          <w:tcPr>
            <w:tcW w:w="6001" w:type="dxa"/>
          </w:tcPr>
          <w:p w14:paraId="5CA66197" w14:textId="5CD3141E" w:rsidR="00745A43" w:rsidRPr="004A4599" w:rsidRDefault="00745A43" w:rsidP="00296EB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4.06.2012 N 848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173104" w:rsidRPr="00C9057A" w14:paraId="76F01BFB" w14:textId="77777777" w:rsidTr="00296EB5">
        <w:tc>
          <w:tcPr>
            <w:tcW w:w="992" w:type="dxa"/>
            <w:shd w:val="clear" w:color="auto" w:fill="auto"/>
            <w:vAlign w:val="center"/>
          </w:tcPr>
          <w:p w14:paraId="0037C68E" w14:textId="77777777" w:rsidR="00173104" w:rsidRPr="00CA6061" w:rsidRDefault="00173104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6C8F499" w14:textId="2F9738F5" w:rsidR="00173104" w:rsidRPr="00CA6061" w:rsidRDefault="00173104" w:rsidP="00495B5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икитин Максим Владимирович</w:t>
            </w:r>
          </w:p>
        </w:tc>
        <w:tc>
          <w:tcPr>
            <w:tcW w:w="6001" w:type="dxa"/>
          </w:tcPr>
          <w:p w14:paraId="165C8893" w14:textId="51C05849" w:rsidR="00173104" w:rsidRPr="004A4599" w:rsidRDefault="00173104" w:rsidP="0017310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  <w:lang w:eastAsia="ru-RU"/>
              </w:rPr>
              <w:t>УКАЗ ПРЕЗИДЕНТА РФ ОТ 20.11.2020 N 721"О НАЗНАЧЕНИИ СУДЕЙ ФЕДЕРАЛЬНЫХ СУДОВ"</w:t>
            </w:r>
          </w:p>
        </w:tc>
      </w:tr>
      <w:tr w:rsidR="00745A43" w:rsidRPr="00C9057A" w14:paraId="0D5E2EE7" w14:textId="77777777" w:rsidTr="00296EB5">
        <w:tc>
          <w:tcPr>
            <w:tcW w:w="992" w:type="dxa"/>
            <w:shd w:val="clear" w:color="auto" w:fill="auto"/>
            <w:vAlign w:val="center"/>
          </w:tcPr>
          <w:p w14:paraId="2F65CDD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F9601F9" w14:textId="27274EC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и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я Викторовна</w:t>
            </w:r>
          </w:p>
        </w:tc>
        <w:tc>
          <w:tcPr>
            <w:tcW w:w="6001" w:type="dxa"/>
          </w:tcPr>
          <w:p w14:paraId="68D6A3FE" w14:textId="4791B5B9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12.2014 N 757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73DAE24" w14:textId="77777777" w:rsidTr="00296EB5">
        <w:tc>
          <w:tcPr>
            <w:tcW w:w="992" w:type="dxa"/>
            <w:shd w:val="clear" w:color="auto" w:fill="auto"/>
            <w:vAlign w:val="center"/>
          </w:tcPr>
          <w:p w14:paraId="713A0F6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B6E1186" w14:textId="50B3FED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икишина Наталья Васильевна</w:t>
            </w:r>
          </w:p>
        </w:tc>
        <w:tc>
          <w:tcPr>
            <w:tcW w:w="6001" w:type="dxa"/>
          </w:tcPr>
          <w:p w14:paraId="28A32E8D" w14:textId="029A76FE" w:rsidR="00745A43" w:rsidRPr="004A4599" w:rsidRDefault="00745A43" w:rsidP="00296EB5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9.06.2017  N 25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136E7D5F" w14:textId="77777777" w:rsidTr="00296EB5">
        <w:tc>
          <w:tcPr>
            <w:tcW w:w="992" w:type="dxa"/>
            <w:shd w:val="clear" w:color="auto" w:fill="auto"/>
            <w:vAlign w:val="center"/>
          </w:tcPr>
          <w:p w14:paraId="344E698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3340B3" w14:textId="2202AAA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иколенко Любовь Ивановна</w:t>
            </w:r>
          </w:p>
        </w:tc>
        <w:tc>
          <w:tcPr>
            <w:tcW w:w="6001" w:type="dxa"/>
          </w:tcPr>
          <w:p w14:paraId="2C45F902" w14:textId="301719E7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9.11.2000 N 1857 "О НАЗНАЧЕНИИ СУДЕЙ ВЕРХОВНЫХ СУДОВ РЕСПУБЛИК, КРАЕВЫХ, ОБЛАСТНЫХ СУДОВ, МОСКОВСКОГО, САНКТ - ПЕТЕРБУРГСКОГО ГОРОДСКИХ СУДОВ И СУДОВ АВТОНОМНЫХ ОКРУГОВ"</w:t>
            </w:r>
          </w:p>
        </w:tc>
      </w:tr>
      <w:tr w:rsidR="00745A43" w:rsidRPr="00C9057A" w14:paraId="61A59D5F" w14:textId="77777777" w:rsidTr="00296EB5">
        <w:tc>
          <w:tcPr>
            <w:tcW w:w="992" w:type="dxa"/>
            <w:shd w:val="clear" w:color="auto" w:fill="auto"/>
            <w:vAlign w:val="center"/>
          </w:tcPr>
          <w:p w14:paraId="10CC6F7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DDD0CCA" w14:textId="7B149DE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 Валентин Александрович</w:t>
            </w:r>
          </w:p>
        </w:tc>
        <w:tc>
          <w:tcPr>
            <w:tcW w:w="6001" w:type="dxa"/>
          </w:tcPr>
          <w:p w14:paraId="74404BB7" w14:textId="77EA8837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0.06.2003 N 649 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44083217" w14:textId="77777777" w:rsidTr="00296EB5">
        <w:tc>
          <w:tcPr>
            <w:tcW w:w="992" w:type="dxa"/>
            <w:shd w:val="clear" w:color="auto" w:fill="auto"/>
            <w:vAlign w:val="center"/>
          </w:tcPr>
          <w:p w14:paraId="299322F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B08B2A" w14:textId="5BE2E96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 Константин Владимирович</w:t>
            </w:r>
          </w:p>
        </w:tc>
        <w:tc>
          <w:tcPr>
            <w:tcW w:w="6001" w:type="dxa"/>
          </w:tcPr>
          <w:p w14:paraId="6BD7774A" w14:textId="2076D25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539EF219" w14:textId="77777777" w:rsidTr="00296EB5">
        <w:tc>
          <w:tcPr>
            <w:tcW w:w="992" w:type="dxa"/>
            <w:shd w:val="clear" w:color="auto" w:fill="auto"/>
            <w:vAlign w:val="center"/>
          </w:tcPr>
          <w:p w14:paraId="09767E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EE9ED6" w14:textId="25AAB1E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Елена Анатольевна</w:t>
            </w:r>
          </w:p>
        </w:tc>
        <w:tc>
          <w:tcPr>
            <w:tcW w:w="6001" w:type="dxa"/>
          </w:tcPr>
          <w:p w14:paraId="5A503F73" w14:textId="1F817C65" w:rsidR="00745A43" w:rsidRPr="004A4599" w:rsidRDefault="00745A43" w:rsidP="00324959">
            <w:pPr>
              <w:pStyle w:val="1"/>
              <w:shd w:val="clear" w:color="auto" w:fill="FEFEFE"/>
              <w:rPr>
                <w:rFonts w:eastAsia="Calibri"/>
                <w:b w:val="0"/>
                <w:bCs w:val="0"/>
                <w:kern w:val="0"/>
                <w:sz w:val="20"/>
                <w:szCs w:val="20"/>
                <w:lang w:eastAsia="en-US"/>
              </w:rPr>
            </w:pPr>
            <w:r w:rsidRPr="004A4599">
              <w:rPr>
                <w:b w:val="0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76C72EBF" w14:textId="77777777" w:rsidTr="00296EB5">
        <w:tc>
          <w:tcPr>
            <w:tcW w:w="992" w:type="dxa"/>
            <w:shd w:val="clear" w:color="auto" w:fill="auto"/>
            <w:vAlign w:val="center"/>
          </w:tcPr>
          <w:p w14:paraId="04C24A4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A8CC21" w14:textId="718BC1E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Новикова Ольга Анатольевна</w:t>
            </w:r>
          </w:p>
        </w:tc>
        <w:tc>
          <w:tcPr>
            <w:tcW w:w="6001" w:type="dxa"/>
          </w:tcPr>
          <w:p w14:paraId="62ABE042" w14:textId="3347A981" w:rsidR="00745A43" w:rsidRPr="004A4599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6.08.2016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</w:p>
        </w:tc>
      </w:tr>
      <w:tr w:rsidR="00745A43" w:rsidRPr="00C9057A" w14:paraId="4A80DEB8" w14:textId="77777777" w:rsidTr="00E85A1E">
        <w:tc>
          <w:tcPr>
            <w:tcW w:w="992" w:type="dxa"/>
            <w:shd w:val="clear" w:color="auto" w:fill="auto"/>
            <w:vAlign w:val="center"/>
          </w:tcPr>
          <w:p w14:paraId="52594F5F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46BE43" w14:textId="7AFDBCD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ихвер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Ивановна</w:t>
            </w:r>
          </w:p>
        </w:tc>
        <w:tc>
          <w:tcPr>
            <w:tcW w:w="6001" w:type="dxa"/>
          </w:tcPr>
          <w:p w14:paraId="7FFDE681" w14:textId="7F7B0AFF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54650B60" w14:textId="77777777" w:rsidTr="00E85A1E">
        <w:tc>
          <w:tcPr>
            <w:tcW w:w="992" w:type="dxa"/>
            <w:shd w:val="clear" w:color="auto" w:fill="auto"/>
            <w:vAlign w:val="center"/>
          </w:tcPr>
          <w:p w14:paraId="4CED1C6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68446F" w14:textId="7AE5408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Олюнина Мария Васильевна</w:t>
            </w:r>
          </w:p>
        </w:tc>
        <w:tc>
          <w:tcPr>
            <w:tcW w:w="6001" w:type="dxa"/>
          </w:tcPr>
          <w:p w14:paraId="1E163111" w14:textId="0BF4FBB9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4E9C86C4" w14:textId="77777777" w:rsidTr="00E85A1E">
        <w:tc>
          <w:tcPr>
            <w:tcW w:w="992" w:type="dxa"/>
            <w:shd w:val="clear" w:color="auto" w:fill="auto"/>
            <w:vAlign w:val="center"/>
          </w:tcPr>
          <w:p w14:paraId="4372568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6EBEDB" w14:textId="7CF10C7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 Александр Владимирович</w:t>
            </w:r>
          </w:p>
        </w:tc>
        <w:tc>
          <w:tcPr>
            <w:tcW w:w="6001" w:type="dxa"/>
          </w:tcPr>
          <w:p w14:paraId="779C9F69" w14:textId="1E12D16E" w:rsidR="00745A43" w:rsidRPr="004A4599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BC0FF5E" w14:textId="77777777" w:rsidTr="00E85A1E">
        <w:tc>
          <w:tcPr>
            <w:tcW w:w="992" w:type="dxa"/>
            <w:shd w:val="clear" w:color="auto" w:fill="auto"/>
            <w:vAlign w:val="center"/>
          </w:tcPr>
          <w:p w14:paraId="65EADE5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60F1AB" w14:textId="3D14C03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влова Ирина Петровна</w:t>
            </w:r>
          </w:p>
        </w:tc>
        <w:tc>
          <w:tcPr>
            <w:tcW w:w="6001" w:type="dxa"/>
          </w:tcPr>
          <w:p w14:paraId="68241831" w14:textId="1082B59B" w:rsidR="00745A43" w:rsidRPr="004A4599" w:rsidRDefault="00745A43" w:rsidP="007C09AB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11.2011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37DC96E" w14:textId="77777777" w:rsidTr="00031E25">
        <w:tc>
          <w:tcPr>
            <w:tcW w:w="992" w:type="dxa"/>
            <w:shd w:val="clear" w:color="auto" w:fill="auto"/>
            <w:vAlign w:val="center"/>
          </w:tcPr>
          <w:p w14:paraId="07603FA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276628E" w14:textId="51D1A0E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сюн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рий Анатольевич</w:t>
            </w:r>
          </w:p>
        </w:tc>
        <w:tc>
          <w:tcPr>
            <w:tcW w:w="6001" w:type="dxa"/>
          </w:tcPr>
          <w:p w14:paraId="62AF8B3F" w14:textId="48246B97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2.11.1994 N 2103 "О НАЗНАЧЕНИИ СУДЕЙ КРАЕВЫХ И ОБЛАСТНЫХ СУДОВ"</w:t>
            </w:r>
          </w:p>
        </w:tc>
      </w:tr>
      <w:tr w:rsidR="00745A43" w:rsidRPr="00C9057A" w14:paraId="06C065F0" w14:textId="77777777" w:rsidTr="00031E25">
        <w:tc>
          <w:tcPr>
            <w:tcW w:w="992" w:type="dxa"/>
            <w:shd w:val="clear" w:color="auto" w:fill="auto"/>
            <w:vAlign w:val="center"/>
          </w:tcPr>
          <w:p w14:paraId="1FD87CB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34C60E" w14:textId="1608E6FF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ашкевич Анна Михайловна</w:t>
            </w:r>
          </w:p>
        </w:tc>
        <w:tc>
          <w:tcPr>
            <w:tcW w:w="6001" w:type="dxa"/>
          </w:tcPr>
          <w:p w14:paraId="369ED78F" w14:textId="05E86D43" w:rsidR="00745A43" w:rsidRPr="004A4599" w:rsidRDefault="00745A43" w:rsidP="003249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4.10.2011 N 141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0C4EFC" w:rsidRPr="00C9057A" w14:paraId="3D263ED3" w14:textId="77777777" w:rsidTr="00031E25">
        <w:tc>
          <w:tcPr>
            <w:tcW w:w="992" w:type="dxa"/>
            <w:shd w:val="clear" w:color="auto" w:fill="auto"/>
            <w:vAlign w:val="center"/>
          </w:tcPr>
          <w:p w14:paraId="03987AD0" w14:textId="77777777" w:rsidR="000C4EFC" w:rsidRPr="00CA6061" w:rsidRDefault="000C4EF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BAC39E2" w14:textId="7F44F8B8" w:rsidR="000C4EFC" w:rsidRPr="00CA6061" w:rsidRDefault="000C4EFC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ильган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ера Михайловна</w:t>
            </w:r>
          </w:p>
        </w:tc>
        <w:tc>
          <w:tcPr>
            <w:tcW w:w="6001" w:type="dxa"/>
          </w:tcPr>
          <w:p w14:paraId="69354F0B" w14:textId="651CDF8B" w:rsidR="000C4EFC" w:rsidRPr="004A4599" w:rsidRDefault="000C4EFC" w:rsidP="003249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CA6061">
              <w:rPr>
                <w:rFonts w:ascii="Times New Roman" w:hAnsi="Times New Roman"/>
                <w:sz w:val="20"/>
                <w:szCs w:val="20"/>
              </w:rPr>
              <w:t>УКАЗ ПРЕЗИДЕНТА РФ ОТ 30.11.2006 N 1324 "О НАЗНАЧЕНИИ СУДЕЙ ВЕРХОВНЫХ СУДОВ РЕСПУБЛИК, КРАСНОДАРСКОГО КРАЕВОГО СУДА, ОБЛАСТНЫХ СУДОВ, МОСКОВСКОГО ГОРОДСКОГО СУДА И СУДА ЧУКОТСКОГО АВТОНОМНОГО ОКРУГА"</w:t>
            </w:r>
          </w:p>
        </w:tc>
      </w:tr>
      <w:tr w:rsidR="00745A43" w:rsidRPr="00C9057A" w14:paraId="03C9AA9B" w14:textId="77777777" w:rsidTr="00031E25">
        <w:tc>
          <w:tcPr>
            <w:tcW w:w="992" w:type="dxa"/>
            <w:shd w:val="clear" w:color="auto" w:fill="auto"/>
            <w:vAlign w:val="center"/>
          </w:tcPr>
          <w:p w14:paraId="37B0F622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DF3A17" w14:textId="5270685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ильгун Александр Степанович</w:t>
            </w:r>
          </w:p>
        </w:tc>
        <w:tc>
          <w:tcPr>
            <w:tcW w:w="6001" w:type="dxa"/>
          </w:tcPr>
          <w:p w14:paraId="00C43FA1" w14:textId="080A97D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4EE7F980" w14:textId="77777777" w:rsidTr="00031E25">
        <w:tc>
          <w:tcPr>
            <w:tcW w:w="992" w:type="dxa"/>
            <w:shd w:val="clear" w:color="auto" w:fill="auto"/>
            <w:vAlign w:val="center"/>
          </w:tcPr>
          <w:p w14:paraId="66F40D4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BAE27F2" w14:textId="086E7BF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доприго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Сергей Геннадьевич</w:t>
            </w:r>
          </w:p>
        </w:tc>
        <w:tc>
          <w:tcPr>
            <w:tcW w:w="6001" w:type="dxa"/>
          </w:tcPr>
          <w:p w14:paraId="233F4FE0" w14:textId="32657B4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45A43" w:rsidRPr="00C9057A" w14:paraId="4A80DFCB" w14:textId="77777777" w:rsidTr="00031E25">
        <w:tc>
          <w:tcPr>
            <w:tcW w:w="992" w:type="dxa"/>
            <w:shd w:val="clear" w:color="auto" w:fill="auto"/>
            <w:vAlign w:val="center"/>
          </w:tcPr>
          <w:p w14:paraId="345B750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3A532A2" w14:textId="4E5FCA7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олковников Сергей Вячеславович</w:t>
            </w:r>
          </w:p>
        </w:tc>
        <w:tc>
          <w:tcPr>
            <w:tcW w:w="6001" w:type="dxa"/>
          </w:tcPr>
          <w:p w14:paraId="63944751" w14:textId="1665303A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7.07.2018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408 "О НАЗНАЧЕНИИ СУДЕЙ ФЕДЕРАЛЬНЫХ СУДОВ"</w:t>
            </w:r>
          </w:p>
        </w:tc>
      </w:tr>
      <w:tr w:rsidR="00745A43" w:rsidRPr="00C9057A" w14:paraId="6FD35413" w14:textId="77777777" w:rsidTr="00031E25">
        <w:tc>
          <w:tcPr>
            <w:tcW w:w="992" w:type="dxa"/>
            <w:shd w:val="clear" w:color="auto" w:fill="auto"/>
            <w:vAlign w:val="center"/>
          </w:tcPr>
          <w:p w14:paraId="4D1641C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9E5DFEE" w14:textId="3ABE383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ыг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ячеслав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Александрович</w:t>
            </w:r>
          </w:p>
        </w:tc>
        <w:tc>
          <w:tcPr>
            <w:tcW w:w="6001" w:type="dxa"/>
          </w:tcPr>
          <w:p w14:paraId="32CCA499" w14:textId="6E80A874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16.03.2015 N 135 "О НАЗНАЧЕНИИ СУДЕЙ ФЕДЕРАЛЬНЫХ СУДОВ И О ПРЕДСТАВИТЕЛЯХ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F97F3B6" w14:textId="77777777" w:rsidTr="00031E25">
        <w:tc>
          <w:tcPr>
            <w:tcW w:w="992" w:type="dxa"/>
            <w:shd w:val="clear" w:color="auto" w:fill="auto"/>
            <w:vAlign w:val="center"/>
          </w:tcPr>
          <w:p w14:paraId="194D5C9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7E58763" w14:textId="0B23AD1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лякова Лариса Федоровна</w:t>
            </w:r>
          </w:p>
        </w:tc>
        <w:tc>
          <w:tcPr>
            <w:tcW w:w="6001" w:type="dxa"/>
          </w:tcPr>
          <w:p w14:paraId="4B87B0D7" w14:textId="12A53854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11.2002 N 1379 "О НАЗНАЧЕНИИ СУДЕЙ ВЕРХОВНЫХ СУДОВ РЕСПУБЛИК, КРАЕВЫХ, ОБЛАСТНЫХ СУДОВ, МОСКОВСКОГО И САНКТ - 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20194B08" w14:textId="77777777" w:rsidTr="00031E25">
        <w:tc>
          <w:tcPr>
            <w:tcW w:w="992" w:type="dxa"/>
            <w:shd w:val="clear" w:color="auto" w:fill="auto"/>
            <w:vAlign w:val="center"/>
          </w:tcPr>
          <w:p w14:paraId="736D4B2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E926A8" w14:textId="1A661DA8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номарев Александр Николаевич</w:t>
            </w:r>
          </w:p>
        </w:tc>
        <w:tc>
          <w:tcPr>
            <w:tcW w:w="6001" w:type="dxa"/>
          </w:tcPr>
          <w:p w14:paraId="057CCEE1" w14:textId="5739F79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45A43" w:rsidRPr="00C9057A" w14:paraId="4CDDE2F0" w14:textId="77777777" w:rsidTr="00EC611E">
        <w:tc>
          <w:tcPr>
            <w:tcW w:w="992" w:type="dxa"/>
            <w:shd w:val="clear" w:color="auto" w:fill="auto"/>
            <w:vAlign w:val="center"/>
          </w:tcPr>
          <w:p w14:paraId="05603BB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7DF8BBC" w14:textId="4A611238" w:rsidR="00745A43" w:rsidRPr="00CA6061" w:rsidRDefault="00745A43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оспелова Елена Васильевна</w:t>
            </w:r>
          </w:p>
        </w:tc>
        <w:tc>
          <w:tcPr>
            <w:tcW w:w="6001" w:type="dxa"/>
            <w:shd w:val="clear" w:color="auto" w:fill="auto"/>
          </w:tcPr>
          <w:p w14:paraId="3600843D" w14:textId="159D9A7A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6.03.2015 N 13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210B5D2" w14:textId="77777777" w:rsidTr="00EC611E">
        <w:tc>
          <w:tcPr>
            <w:tcW w:w="992" w:type="dxa"/>
            <w:shd w:val="clear" w:color="auto" w:fill="auto"/>
            <w:vAlign w:val="center"/>
          </w:tcPr>
          <w:p w14:paraId="2C3E2BD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8254DEB" w14:textId="48523A74" w:rsidR="00745A43" w:rsidRPr="00CA6061" w:rsidRDefault="00745A43" w:rsidP="009513A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ритул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Владимировна</w:t>
            </w:r>
          </w:p>
        </w:tc>
        <w:tc>
          <w:tcPr>
            <w:tcW w:w="6001" w:type="dxa"/>
            <w:shd w:val="clear" w:color="auto" w:fill="auto"/>
          </w:tcPr>
          <w:p w14:paraId="7A2B16A5" w14:textId="35A1E43C" w:rsidR="00745A43" w:rsidRPr="004A4599" w:rsidRDefault="00745A43" w:rsidP="0014744D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399BC788" w14:textId="77777777" w:rsidTr="00EC611E">
        <w:tc>
          <w:tcPr>
            <w:tcW w:w="992" w:type="dxa"/>
            <w:shd w:val="clear" w:color="auto" w:fill="auto"/>
            <w:vAlign w:val="center"/>
          </w:tcPr>
          <w:p w14:paraId="7757F5A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4786ADB" w14:textId="6D519F2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няки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Дмитрий Александрович</w:t>
            </w:r>
          </w:p>
        </w:tc>
        <w:tc>
          <w:tcPr>
            <w:tcW w:w="6001" w:type="dxa"/>
          </w:tcPr>
          <w:p w14:paraId="1AA7FCD9" w14:textId="1856CBD5" w:rsidR="00745A43" w:rsidRPr="004A4599" w:rsidRDefault="00745A43" w:rsidP="00100B9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ADF8910" w14:textId="77777777" w:rsidTr="00EC611E">
        <w:tc>
          <w:tcPr>
            <w:tcW w:w="992" w:type="dxa"/>
            <w:shd w:val="clear" w:color="auto" w:fill="auto"/>
            <w:vAlign w:val="center"/>
          </w:tcPr>
          <w:p w14:paraId="284276D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8D4CB34" w14:textId="43143B9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Прощенко Владимир Петрович</w:t>
            </w:r>
          </w:p>
        </w:tc>
        <w:tc>
          <w:tcPr>
            <w:tcW w:w="6001" w:type="dxa"/>
          </w:tcPr>
          <w:p w14:paraId="368441DD" w14:textId="6F46F51D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EC611E" w:rsidRPr="00C9057A" w14:paraId="67F2EDF1" w14:textId="77777777" w:rsidTr="00EC611E">
        <w:tc>
          <w:tcPr>
            <w:tcW w:w="992" w:type="dxa"/>
            <w:shd w:val="clear" w:color="auto" w:fill="auto"/>
            <w:vAlign w:val="center"/>
          </w:tcPr>
          <w:p w14:paraId="588B981A" w14:textId="77777777" w:rsidR="00EC611E" w:rsidRPr="00CA6061" w:rsidRDefault="00EC611E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E56FFAC" w14:textId="6D9F2EBC" w:rsidR="00EC611E" w:rsidRPr="00CA6061" w:rsidRDefault="00EC611E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Птицын Михаил Юрьевич</w:t>
            </w:r>
          </w:p>
        </w:tc>
        <w:tc>
          <w:tcPr>
            <w:tcW w:w="6001" w:type="dxa"/>
          </w:tcPr>
          <w:p w14:paraId="6A9B6EB4" w14:textId="1BCC7509" w:rsidR="00EC611E" w:rsidRPr="004A4599" w:rsidRDefault="002E62B7" w:rsidP="002E62B7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1.10.2020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586 "О НАЗНАЧЕНИИ ПРЕДСЕДАТЕЛЯ МОСКОВСКОГО ГОРОДСКОГО СУДА"</w:t>
            </w:r>
          </w:p>
        </w:tc>
      </w:tr>
      <w:tr w:rsidR="00745A43" w:rsidRPr="00C9057A" w14:paraId="7EB57B7C" w14:textId="77777777" w:rsidTr="0074317C">
        <w:tc>
          <w:tcPr>
            <w:tcW w:w="992" w:type="dxa"/>
            <w:shd w:val="clear" w:color="auto" w:fill="auto"/>
            <w:vAlign w:val="center"/>
          </w:tcPr>
          <w:p w14:paraId="3C99F31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910AA99" w14:textId="10C9F1A7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кат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талья Николаевна</w:t>
            </w:r>
          </w:p>
        </w:tc>
        <w:tc>
          <w:tcPr>
            <w:tcW w:w="6001" w:type="dxa"/>
          </w:tcPr>
          <w:p w14:paraId="0F6DB495" w14:textId="2448DA5A" w:rsidR="00745A43" w:rsidRPr="004A4599" w:rsidRDefault="00745A43" w:rsidP="0032495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3.11.2010 N 1325 "О НАЗНАЧЕНИИ СУДЕЙ ОБЛАСТНЫХ СУДОВ, МОСКОВСКОГО И САНКТ-ПЕТЕРБУРГСКОГО ГОРОДСКИХ СУДОВ, СУДОВ АВТОНОМНЫХ ОКРУГОВ"</w:t>
            </w:r>
          </w:p>
        </w:tc>
      </w:tr>
      <w:tr w:rsidR="00745A43" w:rsidRPr="00C9057A" w14:paraId="335BB340" w14:textId="77777777" w:rsidTr="00870DB8">
        <w:tc>
          <w:tcPr>
            <w:tcW w:w="992" w:type="dxa"/>
            <w:shd w:val="clear" w:color="auto" w:fill="auto"/>
            <w:vAlign w:val="center"/>
          </w:tcPr>
          <w:p w14:paraId="134F4F9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AC298B" w14:textId="43A25AB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сновский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дрей Владимирович</w:t>
            </w:r>
          </w:p>
        </w:tc>
        <w:tc>
          <w:tcPr>
            <w:tcW w:w="6001" w:type="dxa"/>
          </w:tcPr>
          <w:p w14:paraId="3BC2985B" w14:textId="2A582474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2.08.2008 N 1196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1BADE2A4" w14:textId="77777777" w:rsidTr="00870DB8">
        <w:tc>
          <w:tcPr>
            <w:tcW w:w="992" w:type="dxa"/>
            <w:shd w:val="clear" w:color="auto" w:fill="auto"/>
            <w:vAlign w:val="center"/>
          </w:tcPr>
          <w:p w14:paraId="4C61F23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495C042" w14:textId="1BB0304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ач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Ксения Анатольевна</w:t>
            </w:r>
          </w:p>
        </w:tc>
        <w:tc>
          <w:tcPr>
            <w:tcW w:w="6001" w:type="dxa"/>
          </w:tcPr>
          <w:p w14:paraId="5FFD8395" w14:textId="18EE6AB6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3.04.2015 N 208 "О НАЗНАЧЕНИИ СУДЕЙ ФЕДЕРАЛЬНЫХ СУДОВ"</w:t>
            </w:r>
          </w:p>
        </w:tc>
      </w:tr>
      <w:tr w:rsidR="00745A43" w:rsidRPr="00C9057A" w14:paraId="01E9065C" w14:textId="77777777" w:rsidTr="00870DB8">
        <w:tc>
          <w:tcPr>
            <w:tcW w:w="992" w:type="dxa"/>
            <w:shd w:val="clear" w:color="auto" w:fill="auto"/>
            <w:vAlign w:val="center"/>
          </w:tcPr>
          <w:p w14:paraId="5FF87012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F049DD" w14:textId="187380F7" w:rsidR="00745A43" w:rsidRPr="00CA6061" w:rsidRDefault="00745A43" w:rsidP="00BC770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умянцева Елена Алексеевна</w:t>
            </w:r>
          </w:p>
        </w:tc>
        <w:tc>
          <w:tcPr>
            <w:tcW w:w="6001" w:type="dxa"/>
          </w:tcPr>
          <w:p w14:paraId="154E8FA2" w14:textId="5940B29A" w:rsidR="00745A43" w:rsidRPr="004A4599" w:rsidRDefault="00745A43" w:rsidP="00FE194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44C651D1" w14:textId="77777777" w:rsidTr="00296EB5">
        <w:tc>
          <w:tcPr>
            <w:tcW w:w="992" w:type="dxa"/>
            <w:shd w:val="clear" w:color="auto" w:fill="auto"/>
            <w:vAlign w:val="center"/>
          </w:tcPr>
          <w:p w14:paraId="63A595F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780F4F" w14:textId="719EAB8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бак Александр Евгеньевич</w:t>
            </w:r>
          </w:p>
        </w:tc>
        <w:tc>
          <w:tcPr>
            <w:tcW w:w="6001" w:type="dxa"/>
          </w:tcPr>
          <w:p w14:paraId="32F038F8" w14:textId="010C8AB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73D0F300" w14:textId="77777777" w:rsidTr="00296EB5">
        <w:tc>
          <w:tcPr>
            <w:tcW w:w="992" w:type="dxa"/>
            <w:shd w:val="clear" w:color="auto" w:fill="auto"/>
            <w:vAlign w:val="center"/>
          </w:tcPr>
          <w:p w14:paraId="073DA2F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2A15749" w14:textId="123738D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Рыжова Анастасия Васильевна</w:t>
            </w:r>
          </w:p>
        </w:tc>
        <w:tc>
          <w:tcPr>
            <w:tcW w:w="6001" w:type="dxa"/>
          </w:tcPr>
          <w:p w14:paraId="629E73E5" w14:textId="29B7713C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1.08.2003 N 869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FF7C4C" w:rsidRPr="00C9057A" w14:paraId="20DB2020" w14:textId="77777777" w:rsidTr="00296EB5">
        <w:tc>
          <w:tcPr>
            <w:tcW w:w="992" w:type="dxa"/>
            <w:shd w:val="clear" w:color="auto" w:fill="auto"/>
            <w:vAlign w:val="center"/>
          </w:tcPr>
          <w:p w14:paraId="6BD3D21E" w14:textId="77777777" w:rsidR="00FF7C4C" w:rsidRPr="00CA6061" w:rsidRDefault="00FF7C4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830BE29" w14:textId="7CE36F40" w:rsidR="00FF7C4C" w:rsidRPr="00CA6061" w:rsidRDefault="00FF7C4C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авина Светлана Александровна</w:t>
            </w:r>
          </w:p>
        </w:tc>
        <w:tc>
          <w:tcPr>
            <w:tcW w:w="6001" w:type="dxa"/>
          </w:tcPr>
          <w:p w14:paraId="40FC0F13" w14:textId="52CC361B" w:rsidR="00FF7C4C" w:rsidRPr="004A4599" w:rsidRDefault="00FF7C4C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9E36B8" w:rsidRPr="00C9057A" w14:paraId="7ED84BB7" w14:textId="77777777" w:rsidTr="00296EB5">
        <w:tc>
          <w:tcPr>
            <w:tcW w:w="992" w:type="dxa"/>
            <w:shd w:val="clear" w:color="auto" w:fill="auto"/>
            <w:vAlign w:val="center"/>
          </w:tcPr>
          <w:p w14:paraId="7580D981" w14:textId="77777777" w:rsidR="009E36B8" w:rsidRPr="00CA6061" w:rsidRDefault="009E36B8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B251263" w14:textId="583798C7" w:rsidR="009E36B8" w:rsidRPr="00CA6061" w:rsidRDefault="009E36B8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алтыкова Людмила Викторовна</w:t>
            </w:r>
          </w:p>
        </w:tc>
        <w:tc>
          <w:tcPr>
            <w:tcW w:w="6001" w:type="dxa"/>
          </w:tcPr>
          <w:p w14:paraId="083F48CB" w14:textId="5D5B457A" w:rsidR="009E36B8" w:rsidRPr="009E36B8" w:rsidRDefault="009E36B8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ПРИКАЗ ВЕРХОВНОГО СУДА РФ ОТ 19.03.2021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90КД</w:t>
            </w:r>
            <w:r w:rsidRPr="009E36B8">
              <w:rPr>
                <w:rFonts w:ascii="Times New Roman" w:hAnsi="Times New Roman"/>
                <w:sz w:val="20"/>
                <w:szCs w:val="20"/>
              </w:rPr>
              <w:t>/25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745A43" w:rsidRPr="00C9057A" w14:paraId="08BC78EC" w14:textId="77777777" w:rsidTr="00296EB5">
        <w:tc>
          <w:tcPr>
            <w:tcW w:w="992" w:type="dxa"/>
            <w:shd w:val="clear" w:color="auto" w:fill="auto"/>
            <w:vAlign w:val="center"/>
          </w:tcPr>
          <w:p w14:paraId="32074CE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D1DDDCF" w14:textId="2C9BA81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альникова Марина Львовна</w:t>
            </w:r>
          </w:p>
        </w:tc>
        <w:tc>
          <w:tcPr>
            <w:tcW w:w="6001" w:type="dxa"/>
          </w:tcPr>
          <w:p w14:paraId="5DD32843" w14:textId="2DC1A988" w:rsidR="00745A43" w:rsidRPr="004A4599" w:rsidRDefault="00745A43" w:rsidP="002F662D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4A4599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45A43" w:rsidRPr="00C9057A" w14:paraId="653E26FB" w14:textId="77777777" w:rsidTr="00296EB5">
        <w:tc>
          <w:tcPr>
            <w:tcW w:w="992" w:type="dxa"/>
            <w:shd w:val="clear" w:color="auto" w:fill="auto"/>
            <w:vAlign w:val="center"/>
          </w:tcPr>
          <w:p w14:paraId="41779C6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B7C468" w14:textId="60F1774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ветозерская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38F68AF8" w14:textId="73717463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4.2012 N 35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438036FC" w14:textId="77777777" w:rsidTr="00296EB5">
        <w:tc>
          <w:tcPr>
            <w:tcW w:w="992" w:type="dxa"/>
            <w:shd w:val="clear" w:color="auto" w:fill="auto"/>
            <w:vAlign w:val="center"/>
          </w:tcPr>
          <w:p w14:paraId="1C6A51B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CC92FF" w14:textId="04C3C26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вастьянова Наталия Юрьевна</w:t>
            </w:r>
          </w:p>
        </w:tc>
        <w:tc>
          <w:tcPr>
            <w:tcW w:w="6001" w:type="dxa"/>
          </w:tcPr>
          <w:p w14:paraId="0430141C" w14:textId="7E5019C4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1.12.2012 N 1579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1E780B85" w14:textId="77777777" w:rsidTr="00296EB5">
        <w:tc>
          <w:tcPr>
            <w:tcW w:w="992" w:type="dxa"/>
            <w:shd w:val="clear" w:color="auto" w:fill="auto"/>
            <w:vAlign w:val="center"/>
          </w:tcPr>
          <w:p w14:paraId="6D7F582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9667C41" w14:textId="379506B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ливерстова Анна Андреевна</w:t>
            </w:r>
          </w:p>
        </w:tc>
        <w:tc>
          <w:tcPr>
            <w:tcW w:w="6001" w:type="dxa"/>
          </w:tcPr>
          <w:p w14:paraId="7BB9B595" w14:textId="3CCFA6D9" w:rsidR="00745A43" w:rsidRPr="004A4599" w:rsidRDefault="00745A43" w:rsidP="00FC2FD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385FD52E" w14:textId="77777777" w:rsidTr="00296EB5">
        <w:tc>
          <w:tcPr>
            <w:tcW w:w="992" w:type="dxa"/>
            <w:shd w:val="clear" w:color="auto" w:fill="auto"/>
            <w:vAlign w:val="center"/>
          </w:tcPr>
          <w:p w14:paraId="2730B7B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30579B9" w14:textId="52BEA60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емченко Алексей Владимирович</w:t>
            </w:r>
          </w:p>
        </w:tc>
        <w:tc>
          <w:tcPr>
            <w:tcW w:w="6001" w:type="dxa"/>
          </w:tcPr>
          <w:p w14:paraId="541B5A30" w14:textId="35A6C55D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0.08.2012 N 1154 "О НАЗНАЧЕНИИ СУДЕЙ ВЕРХОВНЫХ СУДОВ РЕСПУБЛИК, СТАВРОПОЛЬСКОГО КРАЕВОГО СУДА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6271C55F" w14:textId="77777777" w:rsidTr="00296EB5">
        <w:tc>
          <w:tcPr>
            <w:tcW w:w="992" w:type="dxa"/>
            <w:shd w:val="clear" w:color="auto" w:fill="auto"/>
            <w:vAlign w:val="center"/>
          </w:tcPr>
          <w:p w14:paraId="4F82153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C7487BE" w14:textId="25545D9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бул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Жанна Александровна</w:t>
            </w:r>
          </w:p>
        </w:tc>
        <w:tc>
          <w:tcPr>
            <w:tcW w:w="6001" w:type="dxa"/>
          </w:tcPr>
          <w:p w14:paraId="2D8856AC" w14:textId="552CEED8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11.2011 N 1468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6C660F95" w14:textId="77777777" w:rsidTr="00296EB5">
        <w:tc>
          <w:tcPr>
            <w:tcW w:w="992" w:type="dxa"/>
            <w:shd w:val="clear" w:color="auto" w:fill="auto"/>
            <w:vAlign w:val="center"/>
          </w:tcPr>
          <w:p w14:paraId="41ADB2E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FB4A574" w14:textId="500F102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гина Наталия Дмитриевна</w:t>
            </w:r>
          </w:p>
        </w:tc>
        <w:tc>
          <w:tcPr>
            <w:tcW w:w="6001" w:type="dxa"/>
          </w:tcPr>
          <w:p w14:paraId="103C17B4" w14:textId="1764D173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9.12.1994 N 2240 "О НАЗНАЧЕНИИ СУДЕЙ КРАЕВЫХ И ОБЛАСТНЫХ СУДОВ"</w:t>
            </w:r>
          </w:p>
        </w:tc>
      </w:tr>
      <w:tr w:rsidR="00745A43" w:rsidRPr="00C9057A" w14:paraId="00881DD7" w14:textId="77777777" w:rsidTr="00296EB5">
        <w:tc>
          <w:tcPr>
            <w:tcW w:w="992" w:type="dxa"/>
            <w:shd w:val="clear" w:color="auto" w:fill="auto"/>
            <w:vAlign w:val="center"/>
          </w:tcPr>
          <w:p w14:paraId="2270B40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8B63AFE" w14:textId="24F917D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имаров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лександр Викторович</w:t>
            </w:r>
          </w:p>
        </w:tc>
        <w:tc>
          <w:tcPr>
            <w:tcW w:w="6001" w:type="dxa"/>
          </w:tcPr>
          <w:p w14:paraId="6201F7B1" w14:textId="5054286D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1.2014 N 41 "О НАЗНАЧЕНИИ СУДЕЙ ФЕДЕРАЛЬНЫХ СУДОВ И ЧЛЕНА ПРЕЗИДИУМА ВЕРХОВНОГО СУДА РЕСПУБЛИКИ ТАТАРСТАН"</w:t>
            </w:r>
          </w:p>
        </w:tc>
      </w:tr>
      <w:tr w:rsidR="00745A43" w:rsidRPr="00C9057A" w14:paraId="19356185" w14:textId="77777777" w:rsidTr="00E85A1E">
        <w:tc>
          <w:tcPr>
            <w:tcW w:w="992" w:type="dxa"/>
            <w:shd w:val="clear" w:color="auto" w:fill="auto"/>
            <w:vAlign w:val="center"/>
          </w:tcPr>
          <w:p w14:paraId="00ED811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7E5435" w14:textId="0529A52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кащенко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Юлия Михайловна</w:t>
            </w:r>
          </w:p>
        </w:tc>
        <w:tc>
          <w:tcPr>
            <w:tcW w:w="6001" w:type="dxa"/>
          </w:tcPr>
          <w:p w14:paraId="3371361A" w14:textId="0789211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498D5EAE" w14:textId="77777777" w:rsidTr="00E85A1E">
        <w:tc>
          <w:tcPr>
            <w:tcW w:w="992" w:type="dxa"/>
            <w:shd w:val="clear" w:color="auto" w:fill="auto"/>
            <w:vAlign w:val="center"/>
          </w:tcPr>
          <w:p w14:paraId="2FEAF3E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9B0F03" w14:textId="359476E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куриди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Анатольевна</w:t>
            </w:r>
          </w:p>
        </w:tc>
        <w:tc>
          <w:tcPr>
            <w:tcW w:w="6001" w:type="dxa"/>
          </w:tcPr>
          <w:p w14:paraId="4E9BC97B" w14:textId="4D00558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5.07.2013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644 "О НАЗНАЧЕНИИ СУДЕЙ ФЕДЕРАЛЬНЫХ СУДОВ, УТВЕРЖДЕНИИ СОСТАВА ПРЕЗИДИУМА НОВГОРОДСКОГО ОБЛАСТНОГО СУДА И НАЗНАЧЕНИ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F85037" w:rsidRPr="00C9057A" w14:paraId="521CBCBB" w14:textId="77777777" w:rsidTr="00E85A1E">
        <w:tc>
          <w:tcPr>
            <w:tcW w:w="992" w:type="dxa"/>
            <w:shd w:val="clear" w:color="auto" w:fill="auto"/>
            <w:vAlign w:val="center"/>
          </w:tcPr>
          <w:p w14:paraId="35F55E65" w14:textId="77777777" w:rsidR="00F85037" w:rsidRPr="00CA6061" w:rsidRDefault="00F85037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1331C50" w14:textId="3381276E" w:rsidR="00F85037" w:rsidRPr="00CA6061" w:rsidRDefault="00F85037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молина Юлия Михайловна</w:t>
            </w:r>
          </w:p>
        </w:tc>
        <w:tc>
          <w:tcPr>
            <w:tcW w:w="6001" w:type="dxa"/>
          </w:tcPr>
          <w:p w14:paraId="40D1F7D0" w14:textId="5F8D0900" w:rsidR="00F85037" w:rsidRPr="004A4599" w:rsidRDefault="00F85037" w:rsidP="00F8503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F85037">
              <w:rPr>
                <w:rFonts w:ascii="Times New Roman" w:hAnsi="Times New Roman"/>
                <w:sz w:val="20"/>
                <w:szCs w:val="20"/>
              </w:rPr>
              <w:t xml:space="preserve">УКАЗ ПРЕЗИДЕНТА </w:t>
            </w:r>
            <w:r>
              <w:rPr>
                <w:rFonts w:ascii="Times New Roman" w:hAnsi="Times New Roman"/>
                <w:sz w:val="20"/>
                <w:szCs w:val="20"/>
              </w:rPr>
              <w:t>РФ</w:t>
            </w:r>
            <w:r w:rsidRPr="00F85037">
              <w:rPr>
                <w:rFonts w:ascii="Times New Roman" w:hAnsi="Times New Roman"/>
                <w:sz w:val="20"/>
                <w:szCs w:val="20"/>
              </w:rPr>
              <w:t xml:space="preserve"> ОТ 01.05.2021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F85037">
              <w:rPr>
                <w:rFonts w:ascii="Times New Roman" w:hAnsi="Times New Roman"/>
                <w:sz w:val="20"/>
                <w:szCs w:val="20"/>
              </w:rPr>
              <w:t>265 "О НАЗНАЧЕНИИ СУДЕЙ ФЕДЕРАЛЬНЫХ СУДОВ И О ПРЕДСТАВИТЕЛЕ ПРЕЗИДЕНТА РОССИЙСКОЙ ФЕДЕРАЦИИ В КВАЛИФИКАЦИОННОЙ КОЛЛЕГИИ СУДЕЙ ЯРОСЛАВСКОЙ ОБЛАСТИ"</w:t>
            </w:r>
          </w:p>
        </w:tc>
      </w:tr>
      <w:tr w:rsidR="00745A43" w:rsidRPr="00C9057A" w14:paraId="3312276F" w14:textId="77777777" w:rsidTr="00E85A1E">
        <w:tc>
          <w:tcPr>
            <w:tcW w:w="992" w:type="dxa"/>
            <w:shd w:val="clear" w:color="auto" w:fill="auto"/>
            <w:vAlign w:val="center"/>
          </w:tcPr>
          <w:p w14:paraId="34A912A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3CD626" w14:textId="4528ABA8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молкина Людмила Михайловна</w:t>
            </w:r>
          </w:p>
        </w:tc>
        <w:tc>
          <w:tcPr>
            <w:tcW w:w="6001" w:type="dxa"/>
          </w:tcPr>
          <w:p w14:paraId="19F04EF7" w14:textId="04073996" w:rsidR="00745A43" w:rsidRPr="004A4599" w:rsidRDefault="00745A43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CB375C" w:rsidRPr="00C9057A" w14:paraId="0AA4AD43" w14:textId="77777777" w:rsidTr="00E85A1E">
        <w:tc>
          <w:tcPr>
            <w:tcW w:w="992" w:type="dxa"/>
            <w:shd w:val="clear" w:color="auto" w:fill="auto"/>
            <w:vAlign w:val="center"/>
          </w:tcPr>
          <w:p w14:paraId="5FF5782D" w14:textId="77777777" w:rsidR="00CB375C" w:rsidRPr="00CA6061" w:rsidRDefault="00CB375C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7104444" w14:textId="6A97A2F4" w:rsidR="00CB375C" w:rsidRPr="00CA6061" w:rsidRDefault="00CB375C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мол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адежда Леонидовна</w:t>
            </w:r>
          </w:p>
        </w:tc>
        <w:tc>
          <w:tcPr>
            <w:tcW w:w="6001" w:type="dxa"/>
          </w:tcPr>
          <w:p w14:paraId="7617D072" w14:textId="4083DD6B" w:rsidR="00CB375C" w:rsidRPr="004A4599" w:rsidRDefault="002E62B7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8.06.2020 N 377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E67DD1D" w14:textId="77777777" w:rsidTr="00031E25">
        <w:tc>
          <w:tcPr>
            <w:tcW w:w="992" w:type="dxa"/>
            <w:shd w:val="clear" w:color="auto" w:fill="auto"/>
            <w:vAlign w:val="center"/>
          </w:tcPr>
          <w:p w14:paraId="5A7F8EA9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A90D238" w14:textId="34AA5E4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околова Татьяна Валерьевна</w:t>
            </w:r>
          </w:p>
        </w:tc>
        <w:tc>
          <w:tcPr>
            <w:tcW w:w="6001" w:type="dxa"/>
          </w:tcPr>
          <w:p w14:paraId="50DD8C9A" w14:textId="1DD22F89" w:rsidR="00745A43" w:rsidRPr="004A4599" w:rsidRDefault="00745A43" w:rsidP="002E62B7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4.10.2019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496 "О НАЗНАЧЕНИИ СУДЕЙ ФЕДЕРАЛЬНЫХ СУДОВ И О ПРЕДСТАВИТЕЛЯХ ПРЕЗИДЕНТА РОССИЙСКОЙ ФЕДЕРАЦИИ В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КВАЛИФИКАЦИОННЫХ КОЛЛЕГИЯХ СУДЕЙ СУБЪЕКТОВ РОССИЙСКОЙ ФЕДЕРАЦИИ"</w:t>
            </w:r>
          </w:p>
        </w:tc>
      </w:tr>
      <w:tr w:rsidR="00745A43" w:rsidRPr="00C9057A" w14:paraId="18F8F800" w14:textId="77777777" w:rsidTr="00031E25">
        <w:tc>
          <w:tcPr>
            <w:tcW w:w="992" w:type="dxa"/>
            <w:shd w:val="clear" w:color="auto" w:fill="auto"/>
            <w:vAlign w:val="center"/>
          </w:tcPr>
          <w:p w14:paraId="519A945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239187C" w14:textId="3EE6F4C6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Соколовский Максим </w:t>
            </w: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Брониславович</w:t>
            </w:r>
            <w:proofErr w:type="spellEnd"/>
          </w:p>
        </w:tc>
        <w:tc>
          <w:tcPr>
            <w:tcW w:w="6001" w:type="dxa"/>
          </w:tcPr>
          <w:p w14:paraId="536D08D7" w14:textId="3D492845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11.2013 N 858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B12DBAC" w14:textId="77777777" w:rsidTr="00031E25">
        <w:tc>
          <w:tcPr>
            <w:tcW w:w="992" w:type="dxa"/>
            <w:shd w:val="clear" w:color="auto" w:fill="auto"/>
            <w:vAlign w:val="center"/>
          </w:tcPr>
          <w:p w14:paraId="224ECDF3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43FB4B9" w14:textId="5D9783BC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авич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Владимир Владимирович</w:t>
            </w:r>
          </w:p>
        </w:tc>
        <w:tc>
          <w:tcPr>
            <w:tcW w:w="6001" w:type="dxa"/>
          </w:tcPr>
          <w:p w14:paraId="5B05080E" w14:textId="276CD827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5.10.2014 N 681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F36CEE0" w14:textId="77777777" w:rsidTr="00031E25">
        <w:tc>
          <w:tcPr>
            <w:tcW w:w="992" w:type="dxa"/>
            <w:shd w:val="clear" w:color="auto" w:fill="auto"/>
            <w:vAlign w:val="center"/>
          </w:tcPr>
          <w:p w14:paraId="4D82467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9D68CDD" w14:textId="2BA2296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троева Галина Александровна</w:t>
            </w:r>
          </w:p>
        </w:tc>
        <w:tc>
          <w:tcPr>
            <w:tcW w:w="6001" w:type="dxa"/>
          </w:tcPr>
          <w:p w14:paraId="56E6CC41" w14:textId="2D874D5D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04.1997 N 398 "О НАЗНАЧЕНИИ СУДЕЙ АЛТАЙСКОГО КРАЕВОГО СУДА, ОБЛАСТНЫХ, ГОРОДСКИХ СУДОВ И СУДА ХАНТЫ - МАНСИЙСКОГО АВТОНОМНОГО ОКРУГА"</w:t>
            </w:r>
          </w:p>
        </w:tc>
      </w:tr>
      <w:tr w:rsidR="00745A43" w:rsidRPr="00C9057A" w14:paraId="4B02EA41" w14:textId="77777777" w:rsidTr="00031E25">
        <w:tc>
          <w:tcPr>
            <w:tcW w:w="992" w:type="dxa"/>
            <w:shd w:val="clear" w:color="auto" w:fill="auto"/>
            <w:vAlign w:val="center"/>
          </w:tcPr>
          <w:p w14:paraId="6DD4EF2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CE7871C" w14:textId="0240778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воров Андрей Александрович</w:t>
            </w:r>
          </w:p>
        </w:tc>
        <w:tc>
          <w:tcPr>
            <w:tcW w:w="6001" w:type="dxa"/>
          </w:tcPr>
          <w:p w14:paraId="7936EBD9" w14:textId="71B21CF2" w:rsidR="00745A43" w:rsidRPr="004A4599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 22.10.2015 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 531 "О НАЗНАЧЕНИИ СУДЕЙ ФЕДЕРАЛЬНЫХ СУДОВ И О ПРЕДСТАВИТЕЛЯХ ПРЕЗИДЕНТА РОССИЙСКОЙ ФЕДЕРАЦИИ В КВАЛИФИКАЦИОННЫХ КОЛЛЕГИЯХ СУДЕЙ СУБЪЕКТОВ РОССИЙСКОЙ ФЕДЕРАЦИИ"</w:t>
            </w:r>
          </w:p>
        </w:tc>
      </w:tr>
      <w:tr w:rsidR="00745A43" w:rsidRPr="00C9057A" w14:paraId="789FA09A" w14:textId="77777777" w:rsidTr="00031E25">
        <w:tc>
          <w:tcPr>
            <w:tcW w:w="992" w:type="dxa"/>
            <w:shd w:val="clear" w:color="auto" w:fill="auto"/>
            <w:vAlign w:val="center"/>
          </w:tcPr>
          <w:p w14:paraId="25FB087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A802388" w14:textId="72794D5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умен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Сергеевна</w:t>
            </w:r>
          </w:p>
        </w:tc>
        <w:tc>
          <w:tcPr>
            <w:tcW w:w="6001" w:type="dxa"/>
          </w:tcPr>
          <w:p w14:paraId="10DFE6A2" w14:textId="0ED19235" w:rsidR="00745A43" w:rsidRPr="004A4599" w:rsidRDefault="00745A43" w:rsidP="00745A43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jc w:val="both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4.10.2011 N 141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11CE8D28" w14:textId="77777777" w:rsidTr="00031E25">
        <w:tc>
          <w:tcPr>
            <w:tcW w:w="992" w:type="dxa"/>
            <w:shd w:val="clear" w:color="auto" w:fill="auto"/>
            <w:vAlign w:val="center"/>
          </w:tcPr>
          <w:p w14:paraId="49E1945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E05519B" w14:textId="4F02035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мина Людмила Николаевна</w:t>
            </w:r>
          </w:p>
        </w:tc>
        <w:tc>
          <w:tcPr>
            <w:tcW w:w="6001" w:type="dxa"/>
          </w:tcPr>
          <w:p w14:paraId="5D188C63" w14:textId="69B82F8E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1.08.2010 N 1002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433F4CF3" w14:textId="77777777" w:rsidTr="00031E25">
        <w:tc>
          <w:tcPr>
            <w:tcW w:w="992" w:type="dxa"/>
            <w:shd w:val="clear" w:color="auto" w:fill="auto"/>
            <w:vAlign w:val="center"/>
          </w:tcPr>
          <w:p w14:paraId="18622AF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917D02E" w14:textId="1842828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>Сурнина</w:t>
            </w:r>
            <w:proofErr w:type="spellEnd"/>
            <w:r w:rsidRPr="001E6D1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Марина Владимировна</w:t>
            </w:r>
          </w:p>
        </w:tc>
        <w:tc>
          <w:tcPr>
            <w:tcW w:w="6001" w:type="dxa"/>
          </w:tcPr>
          <w:p w14:paraId="719A3063" w14:textId="09FA199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4.11.2019 N 540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6C437884" w14:textId="77777777" w:rsidTr="00031E25">
        <w:tc>
          <w:tcPr>
            <w:tcW w:w="992" w:type="dxa"/>
            <w:shd w:val="clear" w:color="auto" w:fill="auto"/>
            <w:vAlign w:val="center"/>
          </w:tcPr>
          <w:p w14:paraId="3C09ED2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DCD9A5" w14:textId="6B97DD71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Суслов Дмитрий Сергеевич</w:t>
            </w:r>
          </w:p>
        </w:tc>
        <w:tc>
          <w:tcPr>
            <w:tcW w:w="6001" w:type="dxa"/>
          </w:tcPr>
          <w:p w14:paraId="2A968A46" w14:textId="5F54E420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4.10.2019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49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A0F8936" w14:textId="77777777" w:rsidTr="00031E25">
        <w:tc>
          <w:tcPr>
            <w:tcW w:w="992" w:type="dxa"/>
            <w:shd w:val="clear" w:color="auto" w:fill="auto"/>
            <w:vAlign w:val="center"/>
          </w:tcPr>
          <w:p w14:paraId="73735F0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C119225" w14:textId="30AD3FA7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Сысоева Ирина Виссарионовна</w:t>
            </w:r>
          </w:p>
        </w:tc>
        <w:tc>
          <w:tcPr>
            <w:tcW w:w="6001" w:type="dxa"/>
          </w:tcPr>
          <w:p w14:paraId="39205FFF" w14:textId="38447D0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4.12.2013 N 913 "О НАЗНАЧЕНИИ СУДЕЙ ФЕДЕРАЛЬНЫХ СУДОВ, УТВЕРЖДЕНИИ СОСТАВА ПРЕЗИДИУМА ЛЕНИНГРАДСКОГО ОБЛАСТНОГО СУДА И НАЗНАЧЕНИИ ЧЛЕНОВ ПРЕЗИДИУМОВ СУДОВ"</w:t>
            </w:r>
          </w:p>
        </w:tc>
      </w:tr>
      <w:tr w:rsidR="00745A43" w:rsidRPr="00C9057A" w14:paraId="4B8E89BF" w14:textId="77777777" w:rsidTr="00031E25">
        <w:tc>
          <w:tcPr>
            <w:tcW w:w="992" w:type="dxa"/>
            <w:shd w:val="clear" w:color="auto" w:fill="auto"/>
            <w:vAlign w:val="center"/>
          </w:tcPr>
          <w:p w14:paraId="310FB2B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247BEA4" w14:textId="190C435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арджуманян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нна Борисовна</w:t>
            </w:r>
          </w:p>
        </w:tc>
        <w:tc>
          <w:tcPr>
            <w:tcW w:w="6001" w:type="dxa"/>
          </w:tcPr>
          <w:p w14:paraId="55698134" w14:textId="0F048FA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07.2012 N 1074 "О НАЗНАЧЕНИИ СУДЕЙ ВЕРХОВНЫХ СУДОВ РЕСПУБЛИК, КРАЕВЫХ, ОБЛАСТНЫХ СУДОВ, МОСКОВСКОГО ГОРОДСКОГО СУДА И СУДОВ АВТОНОМНЫХ ОКРУГОВ"</w:t>
            </w:r>
          </w:p>
        </w:tc>
      </w:tr>
      <w:tr w:rsidR="00745A43" w:rsidRPr="00C9057A" w14:paraId="07F879DA" w14:textId="77777777" w:rsidTr="00031E25">
        <w:tc>
          <w:tcPr>
            <w:tcW w:w="992" w:type="dxa"/>
            <w:shd w:val="clear" w:color="auto" w:fill="auto"/>
            <w:vAlign w:val="center"/>
          </w:tcPr>
          <w:p w14:paraId="364746C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772B9FF" w14:textId="08CFD97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Тиханск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Валерьевна</w:t>
            </w:r>
          </w:p>
        </w:tc>
        <w:tc>
          <w:tcPr>
            <w:tcW w:w="6001" w:type="dxa"/>
          </w:tcPr>
          <w:p w14:paraId="375661F3" w14:textId="33C427FB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3.10.2017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506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66BC07E" w14:textId="77777777" w:rsidTr="00031E25">
        <w:tc>
          <w:tcPr>
            <w:tcW w:w="992" w:type="dxa"/>
            <w:shd w:val="clear" w:color="auto" w:fill="auto"/>
            <w:vAlign w:val="center"/>
          </w:tcPr>
          <w:p w14:paraId="19A0B63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57B008C" w14:textId="0861323B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качук Николай Николаевич</w:t>
            </w:r>
          </w:p>
        </w:tc>
        <w:tc>
          <w:tcPr>
            <w:tcW w:w="6001" w:type="dxa"/>
          </w:tcPr>
          <w:p w14:paraId="1AD0C6EA" w14:textId="48C77FAB" w:rsidR="00745A43" w:rsidRPr="004A4599" w:rsidRDefault="00745A43" w:rsidP="00366C9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7.06.2011 N 715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09EF2103" w14:textId="77777777" w:rsidTr="00031E25">
        <w:tc>
          <w:tcPr>
            <w:tcW w:w="992" w:type="dxa"/>
            <w:shd w:val="clear" w:color="auto" w:fill="auto"/>
            <w:vAlign w:val="center"/>
          </w:tcPr>
          <w:p w14:paraId="251E217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FF652FC" w14:textId="5F1F5D2A" w:rsidR="00745A43" w:rsidRPr="001E6D1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Трубнико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астасия Александровна</w:t>
            </w:r>
          </w:p>
        </w:tc>
        <w:tc>
          <w:tcPr>
            <w:tcW w:w="6001" w:type="dxa"/>
          </w:tcPr>
          <w:p w14:paraId="77DA39FA" w14:textId="03CBDB3F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5.08.2014 N 570 "О НАЗНАЧЕНИИ СУДЕЙ ФЕДЕРАЛЬНЫХ СУДОВ И ЧЛЕНОВ ПРЕЗИДИУМОВ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4FFFEED" w14:textId="77777777" w:rsidTr="00031E25">
        <w:tc>
          <w:tcPr>
            <w:tcW w:w="992" w:type="dxa"/>
            <w:shd w:val="clear" w:color="auto" w:fill="auto"/>
            <w:vAlign w:val="center"/>
          </w:tcPr>
          <w:p w14:paraId="0203595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871261" w14:textId="69F4DEC0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Тюрина Елена Петровна</w:t>
            </w:r>
          </w:p>
        </w:tc>
        <w:tc>
          <w:tcPr>
            <w:tcW w:w="6001" w:type="dxa"/>
          </w:tcPr>
          <w:p w14:paraId="71170381" w14:textId="3FC4438E" w:rsidR="00745A43" w:rsidRPr="004A4599" w:rsidRDefault="00745A43" w:rsidP="00EC611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0.02.2020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41</w:t>
            </w:r>
          </w:p>
          <w:p w14:paraId="39D900C9" w14:textId="1AEE5AD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"О НАЗНАЧЕНИИ СУДЕЙ ФЕДЕРАЛЬНЫХ СУДОВ"</w:t>
            </w:r>
          </w:p>
        </w:tc>
      </w:tr>
      <w:tr w:rsidR="00745A43" w:rsidRPr="00C9057A" w14:paraId="392100D6" w14:textId="77777777" w:rsidTr="00031E25">
        <w:tc>
          <w:tcPr>
            <w:tcW w:w="992" w:type="dxa"/>
            <w:shd w:val="clear" w:color="auto" w:fill="auto"/>
            <w:vAlign w:val="center"/>
          </w:tcPr>
          <w:p w14:paraId="04C6EA3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E141865" w14:textId="1EB14C23" w:rsidR="00745A43" w:rsidRPr="001E6D1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Удов Борис Викторович</w:t>
            </w:r>
          </w:p>
        </w:tc>
        <w:tc>
          <w:tcPr>
            <w:tcW w:w="6001" w:type="dxa"/>
          </w:tcPr>
          <w:p w14:paraId="43F8C16B" w14:textId="4F7F00D2" w:rsidR="00745A43" w:rsidRPr="004A4599" w:rsidRDefault="00745A43" w:rsidP="001E6D11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6.08.2016 N 437 "О НАЗНАЧЕНИИ СУДЕЙ ФЕДЕРАЛЬНЫХ СУДОВ И О ПРЕДСТАВИТЕЛЕ ПРЕЗИДЕНТА РОССИЙСКОЙ ФЕДЕРАЦИИ В КВАЛИФИКАЦИОННОЙ КОЛЛЕГИИ СУДЕЙ ЧЕЧЕНСКОЙ РЕСПУБЛИКИ"</w:t>
            </w:r>
            <w:r w:rsidRPr="004A4599">
              <w:rPr>
                <w:rStyle w:val="apple-converted-space"/>
                <w:rFonts w:ascii="Trebuchet MS" w:hAnsi="Trebuchet MS"/>
                <w:color w:val="333333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45A43" w:rsidRPr="00C9057A" w14:paraId="26A2AA86" w14:textId="77777777" w:rsidTr="00031E25">
        <w:tc>
          <w:tcPr>
            <w:tcW w:w="992" w:type="dxa"/>
            <w:shd w:val="clear" w:color="auto" w:fill="auto"/>
            <w:vAlign w:val="center"/>
          </w:tcPr>
          <w:p w14:paraId="4E28918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563E1F5" w14:textId="3F198A9D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ов Владимир Георгиевич</w:t>
            </w:r>
          </w:p>
        </w:tc>
        <w:tc>
          <w:tcPr>
            <w:tcW w:w="6001" w:type="dxa"/>
          </w:tcPr>
          <w:p w14:paraId="63E0156C" w14:textId="38DF8532" w:rsidR="00745A43" w:rsidRPr="004A4599" w:rsidRDefault="00745A43" w:rsidP="00391D60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4.12.1996 N 1684 "О НАЗНАЧЕНИИ СУДЕЙ ВЕРХОВНЫХ СУДОВ РЕСПУБЛИК, КРАЕВЫХ И ОБЛАСТНЫХ СУДОВ, СУДОВ АВТОНОМНЫХ ОКРУГОВ"</w:t>
            </w:r>
          </w:p>
        </w:tc>
      </w:tr>
      <w:tr w:rsidR="00745A43" w:rsidRPr="00C9057A" w14:paraId="3CB1FE5B" w14:textId="77777777" w:rsidTr="00031E25">
        <w:tc>
          <w:tcPr>
            <w:tcW w:w="992" w:type="dxa"/>
            <w:shd w:val="clear" w:color="auto" w:fill="auto"/>
            <w:vAlign w:val="center"/>
          </w:tcPr>
          <w:p w14:paraId="35D226D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A29BDA8" w14:textId="5CCA0D3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Устинова Светлана Юрьевна</w:t>
            </w:r>
          </w:p>
        </w:tc>
        <w:tc>
          <w:tcPr>
            <w:tcW w:w="6001" w:type="dxa"/>
          </w:tcPr>
          <w:p w14:paraId="0E5DB9EA" w14:textId="37E50725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6.04.2006 N 327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05588FFF" w14:textId="77777777" w:rsidTr="00031E25">
        <w:tc>
          <w:tcPr>
            <w:tcW w:w="992" w:type="dxa"/>
            <w:shd w:val="clear" w:color="auto" w:fill="auto"/>
            <w:vAlign w:val="center"/>
          </w:tcPr>
          <w:p w14:paraId="1377B351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7226DE20" w14:textId="5DC1CBD4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еряк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Юрьевна</w:t>
            </w:r>
          </w:p>
        </w:tc>
        <w:tc>
          <w:tcPr>
            <w:tcW w:w="6001" w:type="dxa"/>
          </w:tcPr>
          <w:p w14:paraId="58245833" w14:textId="3ECD2D02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1 N 129 "О НАЗНАЧЕНИИ СУДЕЙ ВЕРХОВНЫХ СУДОВ РЕСПУБЛИК, КРАЕВЫХ, ОБЛАСТНЫХ СУДОВ, МОСКОВСКОГО И САНКТ-ПЕТЕРБУРГСКОГО ГОРОДСКИХ СУДОВ"</w:t>
            </w:r>
          </w:p>
        </w:tc>
      </w:tr>
      <w:tr w:rsidR="00745A43" w:rsidRPr="00C9057A" w14:paraId="3ACC7BA3" w14:textId="77777777" w:rsidTr="00031E25">
        <w:tc>
          <w:tcPr>
            <w:tcW w:w="992" w:type="dxa"/>
            <w:shd w:val="clear" w:color="auto" w:fill="auto"/>
            <w:vAlign w:val="center"/>
          </w:tcPr>
          <w:p w14:paraId="3198D998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FE05949" w14:textId="3CC247A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един Андрей Николаевич</w:t>
            </w:r>
          </w:p>
        </w:tc>
        <w:tc>
          <w:tcPr>
            <w:tcW w:w="6001" w:type="dxa"/>
          </w:tcPr>
          <w:p w14:paraId="6CCE20C8" w14:textId="3FA51B50" w:rsidR="00745A43" w:rsidRPr="004A4599" w:rsidRDefault="00745A43" w:rsidP="00100B9E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02.02.2013 N 70 "О НАЗНАЧЕНИИ СУДЕЙ ВЕРХОВНЫХ СУДОВ РЕСПУБЛИК, КРАЕВЫХ, ОБЛАСТНЫХ СУДОВ, МОСКОВСКОГО И САНКТ-ПЕТЕРБУРГСКОГО ГОРОДСКИХ СУДОВ, СУДА ХАНТЫ-МАНСИЙСКОГО АВТОНОМНОГО ОКРУГА - ЮГРЫ"</w:t>
            </w:r>
          </w:p>
        </w:tc>
      </w:tr>
      <w:tr w:rsidR="00745A43" w:rsidRPr="00C9057A" w14:paraId="7FB61E8D" w14:textId="77777777" w:rsidTr="00031E25">
        <w:tc>
          <w:tcPr>
            <w:tcW w:w="992" w:type="dxa"/>
            <w:shd w:val="clear" w:color="auto" w:fill="auto"/>
            <w:vAlign w:val="center"/>
          </w:tcPr>
          <w:p w14:paraId="0965F28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7163C66" w14:textId="76DF8D1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Галина Михайловна</w:t>
            </w:r>
          </w:p>
        </w:tc>
        <w:tc>
          <w:tcPr>
            <w:tcW w:w="6001" w:type="dxa"/>
          </w:tcPr>
          <w:p w14:paraId="1B17EB99" w14:textId="7CFB3EBC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3.08.2010 N 1053 "О НАЗНАЧЕНИИ СУДЕЙ ВЕРХОВНЫХ СУДОВ РЕСПУБЛИК, КРАЕВЫХ, ОБЛАСТНЫХ СУДОВ, МОСКОВСКОГО ГОРОДСКОГО СУДА И СУДА ЕВРЕЙСКОЙ АВТОНОМНОЙ ОБЛАСТИ"</w:t>
            </w:r>
          </w:p>
        </w:tc>
      </w:tr>
      <w:tr w:rsidR="00745A43" w:rsidRPr="00C9057A" w14:paraId="5C8A8DBA" w14:textId="77777777" w:rsidTr="00031E25">
        <w:tc>
          <w:tcPr>
            <w:tcW w:w="992" w:type="dxa"/>
            <w:shd w:val="clear" w:color="auto" w:fill="auto"/>
            <w:vAlign w:val="center"/>
          </w:tcPr>
          <w:p w14:paraId="37F7B604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50E8FF2" w14:textId="72930DA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Филиппова Оксана Викторовна</w:t>
            </w:r>
          </w:p>
        </w:tc>
        <w:tc>
          <w:tcPr>
            <w:tcW w:w="6001" w:type="dxa"/>
          </w:tcPr>
          <w:p w14:paraId="0AB4FE40" w14:textId="7BE74A6E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18.07.2019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345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4304A73D" w14:textId="77777777" w:rsidTr="00031E25">
        <w:tc>
          <w:tcPr>
            <w:tcW w:w="992" w:type="dxa"/>
            <w:shd w:val="clear" w:color="auto" w:fill="auto"/>
            <w:vAlign w:val="center"/>
          </w:tcPr>
          <w:p w14:paraId="36DB7C7B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D434CE2" w14:textId="0DD57815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Фролова Людмила Александровна</w:t>
            </w:r>
          </w:p>
        </w:tc>
        <w:tc>
          <w:tcPr>
            <w:tcW w:w="6001" w:type="dxa"/>
          </w:tcPr>
          <w:p w14:paraId="39E9378B" w14:textId="49EDF6F4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2.03.2007 N 323 "О НАЗНАЧЕНИИ СУДЕЙ ВЕРХОВНОГО СУДА РЕСПУБЛИКИ КАЛМЫКИЯ, КРАЕВЫХ, ОБЛАСТНЫХ СУДОВ, МОСКОВСКОГО ГОРОДСКОГО СУДА И СУДА ЯМАЛО-НЕНЕЦКОГО АВТОНОМНОГО ОКРУГА"</w:t>
            </w:r>
          </w:p>
        </w:tc>
      </w:tr>
      <w:tr w:rsidR="00BF4978" w:rsidRPr="00C9057A" w14:paraId="5D273E37" w14:textId="77777777" w:rsidTr="00031E25">
        <w:tc>
          <w:tcPr>
            <w:tcW w:w="992" w:type="dxa"/>
            <w:shd w:val="clear" w:color="auto" w:fill="auto"/>
            <w:vAlign w:val="center"/>
          </w:tcPr>
          <w:p w14:paraId="4687B9ED" w14:textId="77777777" w:rsidR="00BF4978" w:rsidRPr="000262B1" w:rsidRDefault="00BF4978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FF493AF" w14:textId="458ABC51" w:rsidR="00BF4978" w:rsidRPr="000262B1" w:rsidRDefault="00BF4978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eastAsia="ru-RU"/>
              </w:rPr>
            </w:pPr>
            <w:proofErr w:type="spellStart"/>
            <w:r w:rsidRPr="00FF7C4C">
              <w:rPr>
                <w:rFonts w:ascii="Times New Roman" w:hAnsi="Times New Roman"/>
                <w:sz w:val="24"/>
                <w:szCs w:val="24"/>
                <w:lang w:eastAsia="ru-RU"/>
              </w:rPr>
              <w:t>Фурс</w:t>
            </w:r>
            <w:proofErr w:type="spellEnd"/>
            <w:r w:rsidRPr="00FF7C4C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лена Николаевна</w:t>
            </w:r>
          </w:p>
        </w:tc>
        <w:tc>
          <w:tcPr>
            <w:tcW w:w="6001" w:type="dxa"/>
          </w:tcPr>
          <w:p w14:paraId="44D29191" w14:textId="5A33EDC6" w:rsidR="00BF4978" w:rsidRPr="000262B1" w:rsidRDefault="00FF7C4C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3.04.2018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196B12C" w14:textId="77777777" w:rsidTr="00031E25">
        <w:tc>
          <w:tcPr>
            <w:tcW w:w="992" w:type="dxa"/>
            <w:shd w:val="clear" w:color="auto" w:fill="auto"/>
            <w:vAlign w:val="center"/>
          </w:tcPr>
          <w:p w14:paraId="584C903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C466D53" w14:textId="257BC903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аритонов Дмитрий Михайлович</w:t>
            </w:r>
          </w:p>
        </w:tc>
        <w:tc>
          <w:tcPr>
            <w:tcW w:w="6001" w:type="dxa"/>
          </w:tcPr>
          <w:p w14:paraId="04DCB19E" w14:textId="2D4832A6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0.07.2005 N 836 "О НАЗНАЧЕНИИ СУДЕЙ ВЕРХОВНЫХ СУДОВ РЕСПУБЛИК, КРАЕВЫХ И ОБЛАСТНЫХ СУДОВ, МОСКОВСКОГО ГОРОДСКОГО СУДА"</w:t>
            </w:r>
          </w:p>
        </w:tc>
      </w:tr>
      <w:tr w:rsidR="00745A43" w:rsidRPr="00C9057A" w14:paraId="7BF266CF" w14:textId="77777777" w:rsidTr="00031E25">
        <w:tc>
          <w:tcPr>
            <w:tcW w:w="992" w:type="dxa"/>
            <w:shd w:val="clear" w:color="auto" w:fill="auto"/>
            <w:vAlign w:val="center"/>
          </w:tcPr>
          <w:p w14:paraId="2D17B65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01BBA4F1" w14:textId="36F1342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мякова Татьяна Геннадьевна</w:t>
            </w:r>
          </w:p>
        </w:tc>
        <w:tc>
          <w:tcPr>
            <w:tcW w:w="6001" w:type="dxa"/>
          </w:tcPr>
          <w:p w14:paraId="16B369E6" w14:textId="461BB160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8.10.2013 N 805 "О НАЗНАЧЕНИИ СУДЕЙ ФЕДЕРАЛЬНЫХ СУДОВ,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5625358B" w14:textId="77777777" w:rsidTr="00031E25">
        <w:tc>
          <w:tcPr>
            <w:tcW w:w="992" w:type="dxa"/>
            <w:shd w:val="clear" w:color="auto" w:fill="auto"/>
            <w:vAlign w:val="center"/>
          </w:tcPr>
          <w:p w14:paraId="1D5F0445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1338249" w14:textId="088E839E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Хорлин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Ирина Олеговна</w:t>
            </w:r>
          </w:p>
        </w:tc>
        <w:tc>
          <w:tcPr>
            <w:tcW w:w="6001" w:type="dxa"/>
          </w:tcPr>
          <w:p w14:paraId="101A25B4" w14:textId="08F94149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0.04.2011 N 566 "О НАЗНАЧЕНИИ СУДЕЙ ВЕРХОВНЫХ СУДОВ РЕСПУБЛИК, КРАЕВЫХ, ОБЛАСТНЫХ СУДОВ И МОСКОВСКОГО ГОРОДСКОГО СУДА"</w:t>
            </w:r>
          </w:p>
        </w:tc>
      </w:tr>
      <w:tr w:rsidR="00745A43" w:rsidRPr="00C9057A" w14:paraId="64DDFA95" w14:textId="77777777" w:rsidTr="00031E25">
        <w:tc>
          <w:tcPr>
            <w:tcW w:w="992" w:type="dxa"/>
            <w:shd w:val="clear" w:color="auto" w:fill="auto"/>
            <w:vAlign w:val="center"/>
          </w:tcPr>
          <w:p w14:paraId="55BED3BD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4CDE110" w14:textId="02CC3DE9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Хренова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Татьяна Валентиновна</w:t>
            </w:r>
          </w:p>
        </w:tc>
        <w:tc>
          <w:tcPr>
            <w:tcW w:w="6001" w:type="dxa"/>
          </w:tcPr>
          <w:p w14:paraId="393FEFC4" w14:textId="0ACC66B9" w:rsidR="00745A43" w:rsidRPr="004A4599" w:rsidRDefault="00745A43" w:rsidP="00296EB5">
            <w:pPr>
              <w:keepNext/>
              <w:autoSpaceDE w:val="0"/>
              <w:autoSpaceDN w:val="0"/>
              <w:adjustRightInd w:val="0"/>
              <w:spacing w:before="100" w:after="100" w:line="240" w:lineRule="auto"/>
              <w:outlineLvl w:val="1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745A43" w:rsidRPr="00C9057A" w14:paraId="0BD5C811" w14:textId="77777777" w:rsidTr="00031E25">
        <w:tc>
          <w:tcPr>
            <w:tcW w:w="992" w:type="dxa"/>
            <w:shd w:val="clear" w:color="auto" w:fill="auto"/>
            <w:vAlign w:val="center"/>
          </w:tcPr>
          <w:p w14:paraId="570CA3DA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1AF6D3F0" w14:textId="77E437FF" w:rsidR="00745A43" w:rsidRPr="00CA6061" w:rsidRDefault="00745A43" w:rsidP="00F910F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Цвелева</w:t>
            </w:r>
            <w:proofErr w:type="spellEnd"/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Екатерина Андреевна</w:t>
            </w:r>
          </w:p>
        </w:tc>
        <w:tc>
          <w:tcPr>
            <w:tcW w:w="6001" w:type="dxa"/>
          </w:tcPr>
          <w:p w14:paraId="0A2D6DB1" w14:textId="3EE0937D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21.01.2011 N 76 "О НАЗНАЧЕНИИ 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111956CA" w14:textId="77777777" w:rsidTr="00031E25">
        <w:tc>
          <w:tcPr>
            <w:tcW w:w="992" w:type="dxa"/>
            <w:shd w:val="clear" w:color="auto" w:fill="auto"/>
            <w:vAlign w:val="center"/>
          </w:tcPr>
          <w:p w14:paraId="323CDB9E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63C1F798" w14:textId="6C2AED32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Чубарова Надежда </w:t>
            </w: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lastRenderedPageBreak/>
              <w:t>Вадимовна</w:t>
            </w:r>
          </w:p>
        </w:tc>
        <w:tc>
          <w:tcPr>
            <w:tcW w:w="6001" w:type="dxa"/>
          </w:tcPr>
          <w:p w14:paraId="23445FBB" w14:textId="6BABFCD0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УКАЗ ПРЕЗИДЕНТА РФ ОТ 21.01.2011 N 76 "О НАЗНАЧЕНИИ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lastRenderedPageBreak/>
              <w:t>СУДЕЙ ВЕРХОВНЫХ СУДОВ РЕСПУБЛИК, КРАЕВЫХ, ОБЛАСТНЫХ СУДОВ, МОСКОВСКОГО ГОРОДСКОГО СУДА И СУДА НЕНЕЦКОГО АВТОНОМНОГО ОКРУГА"</w:t>
            </w:r>
          </w:p>
        </w:tc>
      </w:tr>
      <w:tr w:rsidR="00745A43" w:rsidRPr="00C9057A" w14:paraId="7405014E" w14:textId="77777777" w:rsidTr="00031E25">
        <w:tc>
          <w:tcPr>
            <w:tcW w:w="992" w:type="dxa"/>
            <w:shd w:val="clear" w:color="auto" w:fill="auto"/>
            <w:vAlign w:val="center"/>
          </w:tcPr>
          <w:p w14:paraId="14232C4C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46719D5" w14:textId="0D42A7A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Шаповалов Денис Вячеславович</w:t>
            </w:r>
          </w:p>
        </w:tc>
        <w:tc>
          <w:tcPr>
            <w:tcW w:w="6001" w:type="dxa"/>
          </w:tcPr>
          <w:p w14:paraId="2256B907" w14:textId="777C96D5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31.12.2011 N 1716 "О НАЗНАЧЕНИИ СУДЕЙ ВЕРХОВНЫХ СУДОВ РЕСПУБЛИК, КРАЕВЫХ, ОБЛАСТНЫХ СУДОВ, МОСКОВСКОГО И САНКТ-ПЕТЕРБУРГСКОГО ГОРОДСКИХ СУДОВ, СУДА ЯМАЛО-НЕНЕЦКОГО АВТОНОМНОГО ОКРУГА"</w:t>
            </w:r>
          </w:p>
        </w:tc>
      </w:tr>
      <w:tr w:rsidR="00745A43" w:rsidRPr="00C9057A" w14:paraId="0DAF06F3" w14:textId="77777777" w:rsidTr="00031E25">
        <w:tc>
          <w:tcPr>
            <w:tcW w:w="992" w:type="dxa"/>
            <w:shd w:val="clear" w:color="auto" w:fill="auto"/>
            <w:vAlign w:val="center"/>
          </w:tcPr>
          <w:p w14:paraId="7F0FFD4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23747505" w14:textId="5745D492" w:rsidR="00745A43" w:rsidRPr="00CA6061" w:rsidRDefault="00745A43" w:rsidP="00A36B4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арапова Нина Васильевна</w:t>
            </w:r>
          </w:p>
        </w:tc>
        <w:tc>
          <w:tcPr>
            <w:tcW w:w="6001" w:type="dxa"/>
          </w:tcPr>
          <w:p w14:paraId="45BA0DC5" w14:textId="61B09905" w:rsidR="00745A43" w:rsidRPr="004A4599" w:rsidRDefault="00745A43" w:rsidP="005323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22.11.2001 N 1350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br/>
              <w:t>"О НАЗНАЧЕНИИ СУДЕЙ ВЕРХОВНЫХ СУДОВ РЕСПУБЛИК, КРАЕВЫХ, ОБЛАСТНЫХ СУДОВ, МОСКОВСКОГО И САНКТ-ПЕТЕРБУРГСКОГО ГОРОДСКИХ СУДОВ, СУДА ЕВРЕЙСКОЙ АВТОНОМНОЙ ОБЛАСТИ И СУДОВ АВТОНОМНЫХ ОКРУГОВ"</w:t>
            </w:r>
          </w:p>
        </w:tc>
      </w:tr>
      <w:tr w:rsidR="00745A43" w:rsidRPr="00C9057A" w14:paraId="37B50EA1" w14:textId="77777777" w:rsidTr="00031E25">
        <w:tc>
          <w:tcPr>
            <w:tcW w:w="992" w:type="dxa"/>
            <w:shd w:val="clear" w:color="auto" w:fill="auto"/>
            <w:vAlign w:val="center"/>
          </w:tcPr>
          <w:p w14:paraId="0EAA5D97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38D51E02" w14:textId="2FAEB19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Шипик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Анна Геннадиевна</w:t>
            </w:r>
          </w:p>
        </w:tc>
        <w:tc>
          <w:tcPr>
            <w:tcW w:w="6001" w:type="dxa"/>
          </w:tcPr>
          <w:p w14:paraId="62ECF663" w14:textId="40D7E9C0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 xml:space="preserve">УКАЗ ПРЕЗИДЕНТА РФ ОТ 03.04.2018  </w:t>
            </w:r>
            <w:r w:rsidRPr="004A4599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 xml:space="preserve"> 138 "О НАЗНАЧЕНИИ СУДЕЙ ФЕДЕРАЛЬНЫХ СУДОВ И О ПРЕДСТАВИТЕЛЯХ ПРЕЗИДЕНТА РОССИЙСКОЙ ФЕДЕРАЦИИ В КВАЛИФИКАЦИОННЫХ КОЛЛЕГИЯХ СУДЕЙ СУБЪЕКТОВ РОССИЙСКОЙ ФЕДЕРАЦИИ"</w:t>
            </w:r>
          </w:p>
        </w:tc>
      </w:tr>
      <w:tr w:rsidR="00745A43" w:rsidRPr="00C9057A" w14:paraId="2D5BB6F0" w14:textId="77777777" w:rsidTr="00031E25">
        <w:tc>
          <w:tcPr>
            <w:tcW w:w="992" w:type="dxa"/>
            <w:shd w:val="clear" w:color="auto" w:fill="auto"/>
            <w:vAlign w:val="center"/>
          </w:tcPr>
          <w:p w14:paraId="37FF0816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4DE6066A" w14:textId="4B1FCC4A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Щербакова Анастасия Вадимовна</w:t>
            </w:r>
          </w:p>
        </w:tc>
        <w:tc>
          <w:tcPr>
            <w:tcW w:w="6001" w:type="dxa"/>
          </w:tcPr>
          <w:p w14:paraId="0C90E2DC" w14:textId="2C190F58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 13.07.2016  N 338 "О НАЗНАЧЕНИИ СУДЕЙ ФЕДЕРАЛЬНЫХ СУДОВ"</w:t>
            </w:r>
          </w:p>
        </w:tc>
      </w:tr>
      <w:tr w:rsidR="00745A43" w:rsidRPr="00C9057A" w14:paraId="052A22C2" w14:textId="77777777" w:rsidTr="00031E25">
        <w:tc>
          <w:tcPr>
            <w:tcW w:w="992" w:type="dxa"/>
            <w:shd w:val="clear" w:color="auto" w:fill="auto"/>
            <w:vAlign w:val="center"/>
          </w:tcPr>
          <w:p w14:paraId="3285E4B0" w14:textId="77777777" w:rsidR="00745A43" w:rsidRPr="00CA6061" w:rsidRDefault="00745A43" w:rsidP="001B0CB3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14:paraId="55A30310" w14:textId="1E7B081F" w:rsidR="00745A43" w:rsidRPr="00CA6061" w:rsidRDefault="00745A43" w:rsidP="00294AC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A6061">
              <w:rPr>
                <w:rFonts w:ascii="Times New Roman" w:hAnsi="Times New Roman"/>
                <w:sz w:val="24"/>
                <w:szCs w:val="24"/>
                <w:lang w:eastAsia="ru-RU"/>
              </w:rPr>
              <w:t>Юдина Александра Михайловна</w:t>
            </w:r>
          </w:p>
        </w:tc>
        <w:tc>
          <w:tcPr>
            <w:tcW w:w="6001" w:type="dxa"/>
          </w:tcPr>
          <w:p w14:paraId="69B94F75" w14:textId="789CC83E" w:rsidR="00745A43" w:rsidRPr="004A4599" w:rsidRDefault="00745A43" w:rsidP="002F662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eastAsia="ru-RU"/>
              </w:rPr>
            </w:pPr>
            <w:r w:rsidRPr="004A4599">
              <w:rPr>
                <w:rFonts w:ascii="Times New Roman" w:hAnsi="Times New Roman"/>
                <w:sz w:val="20"/>
                <w:szCs w:val="20"/>
              </w:rPr>
              <w:t>УКАЗ ПРЕЗИДЕНТА РФ ОТ 10.07.2014 N 503 "О НАЗНА</w:t>
            </w:r>
            <w:r w:rsidR="004A4599">
              <w:rPr>
                <w:rFonts w:ascii="Times New Roman" w:hAnsi="Times New Roman"/>
                <w:sz w:val="20"/>
                <w:szCs w:val="20"/>
              </w:rPr>
              <w:t xml:space="preserve">ЧЕНИИ СУДЕЙ ФЕДЕРАЛЬНЫХ СУДОВ И </w:t>
            </w:r>
            <w:r w:rsidRPr="004A4599">
              <w:rPr>
                <w:rFonts w:ascii="Times New Roman" w:hAnsi="Times New Roman"/>
                <w:sz w:val="20"/>
                <w:szCs w:val="20"/>
              </w:rPr>
              <w:t>ЧЛЕНА ПРЕЗИДИУМА НОВГОРОДСКОГО ОБЛАСТНОГО СУДА"</w:t>
            </w:r>
          </w:p>
        </w:tc>
      </w:tr>
    </w:tbl>
    <w:p w14:paraId="23CA5CFB" w14:textId="77777777" w:rsidR="000A3304" w:rsidRPr="000A3304" w:rsidRDefault="000A3304" w:rsidP="000A3304">
      <w:pPr>
        <w:spacing w:after="0" w:line="240" w:lineRule="auto"/>
        <w:ind w:firstLine="737"/>
        <w:jc w:val="center"/>
        <w:rPr>
          <w:rFonts w:ascii="Times New Roman" w:hAnsi="Times New Roman"/>
          <w:b/>
          <w:sz w:val="28"/>
        </w:rPr>
      </w:pPr>
    </w:p>
    <w:sectPr w:rsidR="000A3304" w:rsidRPr="000A3304" w:rsidSect="000A330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66E35C" w14:textId="77777777" w:rsidR="00A01C17" w:rsidRDefault="00A01C17" w:rsidP="00B06152">
      <w:pPr>
        <w:spacing w:after="0" w:line="240" w:lineRule="auto"/>
      </w:pPr>
      <w:r>
        <w:separator/>
      </w:r>
    </w:p>
  </w:endnote>
  <w:endnote w:type="continuationSeparator" w:id="0">
    <w:p w14:paraId="29C05745" w14:textId="77777777" w:rsidR="00A01C17" w:rsidRDefault="00A01C17" w:rsidP="00B0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6F93C" w14:textId="77777777" w:rsidR="00FF7C4C" w:rsidRDefault="00FF7C4C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DE4BC6" w14:textId="77777777" w:rsidR="00FF7C4C" w:rsidRDefault="00FF7C4C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9D146" w14:textId="77777777" w:rsidR="00FF7C4C" w:rsidRDefault="00FF7C4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4F0F19" w14:textId="77777777" w:rsidR="00A01C17" w:rsidRDefault="00A01C17" w:rsidP="00B06152">
      <w:pPr>
        <w:spacing w:after="0" w:line="240" w:lineRule="auto"/>
      </w:pPr>
      <w:r>
        <w:separator/>
      </w:r>
    </w:p>
  </w:footnote>
  <w:footnote w:type="continuationSeparator" w:id="0">
    <w:p w14:paraId="15B690DE" w14:textId="77777777" w:rsidR="00A01C17" w:rsidRDefault="00A01C17" w:rsidP="00B06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313D1D" w14:textId="77777777" w:rsidR="00FF7C4C" w:rsidRDefault="00FF7C4C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29CD7D" w14:textId="77777777" w:rsidR="00FF7C4C" w:rsidRDefault="00FF7C4C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ECA623" w14:textId="77777777" w:rsidR="00FF7C4C" w:rsidRDefault="00FF7C4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DC65C8"/>
    <w:multiLevelType w:val="hybridMultilevel"/>
    <w:tmpl w:val="C3C61850"/>
    <w:lvl w:ilvl="0" w:tplc="1DDC0C1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DUytrQwMDM1MzNU0lEKTi0uzszPAykwrAUAqZHAaCwAAAA="/>
  </w:docVars>
  <w:rsids>
    <w:rsidRoot w:val="000A3304"/>
    <w:rsid w:val="0001335A"/>
    <w:rsid w:val="00014752"/>
    <w:rsid w:val="00023EEF"/>
    <w:rsid w:val="000248A0"/>
    <w:rsid w:val="000262B1"/>
    <w:rsid w:val="00031E25"/>
    <w:rsid w:val="00047237"/>
    <w:rsid w:val="0005692E"/>
    <w:rsid w:val="0007089C"/>
    <w:rsid w:val="00085566"/>
    <w:rsid w:val="0009766D"/>
    <w:rsid w:val="00097B5B"/>
    <w:rsid w:val="000A3304"/>
    <w:rsid w:val="000A5852"/>
    <w:rsid w:val="000A5B97"/>
    <w:rsid w:val="000B57CE"/>
    <w:rsid w:val="000C4EFC"/>
    <w:rsid w:val="000D1836"/>
    <w:rsid w:val="000D2BB0"/>
    <w:rsid w:val="000D4474"/>
    <w:rsid w:val="000E4B36"/>
    <w:rsid w:val="000F7843"/>
    <w:rsid w:val="00100B9E"/>
    <w:rsid w:val="0011346B"/>
    <w:rsid w:val="00115088"/>
    <w:rsid w:val="00122C3D"/>
    <w:rsid w:val="001324E9"/>
    <w:rsid w:val="00133E85"/>
    <w:rsid w:val="00134FF8"/>
    <w:rsid w:val="00137FF2"/>
    <w:rsid w:val="00141898"/>
    <w:rsid w:val="001431B5"/>
    <w:rsid w:val="00144778"/>
    <w:rsid w:val="0014744D"/>
    <w:rsid w:val="0015097E"/>
    <w:rsid w:val="00151F90"/>
    <w:rsid w:val="00162AE7"/>
    <w:rsid w:val="001652C7"/>
    <w:rsid w:val="00166FDD"/>
    <w:rsid w:val="00173104"/>
    <w:rsid w:val="001746DB"/>
    <w:rsid w:val="00175403"/>
    <w:rsid w:val="00177C68"/>
    <w:rsid w:val="0018220F"/>
    <w:rsid w:val="00191A03"/>
    <w:rsid w:val="001950D8"/>
    <w:rsid w:val="001A51E6"/>
    <w:rsid w:val="001B0CB3"/>
    <w:rsid w:val="001B1B8D"/>
    <w:rsid w:val="001B36E9"/>
    <w:rsid w:val="001C29F4"/>
    <w:rsid w:val="001C5AD7"/>
    <w:rsid w:val="001C6526"/>
    <w:rsid w:val="001D3E7A"/>
    <w:rsid w:val="001E6D11"/>
    <w:rsid w:val="00201E8C"/>
    <w:rsid w:val="00202FAB"/>
    <w:rsid w:val="00204604"/>
    <w:rsid w:val="00221578"/>
    <w:rsid w:val="00221BB0"/>
    <w:rsid w:val="00244BB7"/>
    <w:rsid w:val="002470BE"/>
    <w:rsid w:val="00252B2A"/>
    <w:rsid w:val="0025505D"/>
    <w:rsid w:val="00257736"/>
    <w:rsid w:val="00261D84"/>
    <w:rsid w:val="0027304D"/>
    <w:rsid w:val="0027769F"/>
    <w:rsid w:val="00277833"/>
    <w:rsid w:val="00280EBD"/>
    <w:rsid w:val="00294ACE"/>
    <w:rsid w:val="00296EB5"/>
    <w:rsid w:val="002A12AE"/>
    <w:rsid w:val="002A1F2B"/>
    <w:rsid w:val="002A400D"/>
    <w:rsid w:val="002B1D7F"/>
    <w:rsid w:val="002B2C04"/>
    <w:rsid w:val="002B7A34"/>
    <w:rsid w:val="002D0280"/>
    <w:rsid w:val="002D4F41"/>
    <w:rsid w:val="002E082A"/>
    <w:rsid w:val="002E4FED"/>
    <w:rsid w:val="002E62B7"/>
    <w:rsid w:val="002E7B14"/>
    <w:rsid w:val="002F43B1"/>
    <w:rsid w:val="002F662D"/>
    <w:rsid w:val="003075EF"/>
    <w:rsid w:val="00307C6A"/>
    <w:rsid w:val="003132B4"/>
    <w:rsid w:val="003137F4"/>
    <w:rsid w:val="00316E59"/>
    <w:rsid w:val="00317D01"/>
    <w:rsid w:val="00324804"/>
    <w:rsid w:val="00324959"/>
    <w:rsid w:val="00324F83"/>
    <w:rsid w:val="00325D8D"/>
    <w:rsid w:val="00327A45"/>
    <w:rsid w:val="00330945"/>
    <w:rsid w:val="00341DDF"/>
    <w:rsid w:val="003514FD"/>
    <w:rsid w:val="00353C2D"/>
    <w:rsid w:val="00354720"/>
    <w:rsid w:val="003668DF"/>
    <w:rsid w:val="00366C93"/>
    <w:rsid w:val="00372874"/>
    <w:rsid w:val="00373B10"/>
    <w:rsid w:val="00376265"/>
    <w:rsid w:val="003764DF"/>
    <w:rsid w:val="00380732"/>
    <w:rsid w:val="00391D60"/>
    <w:rsid w:val="00393562"/>
    <w:rsid w:val="003B3E4D"/>
    <w:rsid w:val="003B6B79"/>
    <w:rsid w:val="003C05E3"/>
    <w:rsid w:val="003C1AED"/>
    <w:rsid w:val="003C3085"/>
    <w:rsid w:val="003D0199"/>
    <w:rsid w:val="003D0EC6"/>
    <w:rsid w:val="003D1160"/>
    <w:rsid w:val="003E009B"/>
    <w:rsid w:val="003E79D7"/>
    <w:rsid w:val="003F026A"/>
    <w:rsid w:val="003F3B6A"/>
    <w:rsid w:val="003F5609"/>
    <w:rsid w:val="003F5E4F"/>
    <w:rsid w:val="004003EC"/>
    <w:rsid w:val="00401AC9"/>
    <w:rsid w:val="00414A98"/>
    <w:rsid w:val="0041566A"/>
    <w:rsid w:val="004272B0"/>
    <w:rsid w:val="004342A7"/>
    <w:rsid w:val="004357E2"/>
    <w:rsid w:val="00444814"/>
    <w:rsid w:val="00454B0A"/>
    <w:rsid w:val="004558C7"/>
    <w:rsid w:val="00456CA2"/>
    <w:rsid w:val="004570F5"/>
    <w:rsid w:val="00462498"/>
    <w:rsid w:val="004717E1"/>
    <w:rsid w:val="00471BA1"/>
    <w:rsid w:val="00495B5D"/>
    <w:rsid w:val="004963DA"/>
    <w:rsid w:val="00496900"/>
    <w:rsid w:val="004A4599"/>
    <w:rsid w:val="004B185D"/>
    <w:rsid w:val="004C0018"/>
    <w:rsid w:val="004D090F"/>
    <w:rsid w:val="004D1862"/>
    <w:rsid w:val="004D546B"/>
    <w:rsid w:val="004E3CBA"/>
    <w:rsid w:val="004E7E76"/>
    <w:rsid w:val="004F12C3"/>
    <w:rsid w:val="004F66C9"/>
    <w:rsid w:val="004F70E8"/>
    <w:rsid w:val="004F72D9"/>
    <w:rsid w:val="005026D4"/>
    <w:rsid w:val="00505260"/>
    <w:rsid w:val="00511CC9"/>
    <w:rsid w:val="005142E0"/>
    <w:rsid w:val="00516451"/>
    <w:rsid w:val="00523FB7"/>
    <w:rsid w:val="00525520"/>
    <w:rsid w:val="00526A47"/>
    <w:rsid w:val="00527250"/>
    <w:rsid w:val="00527979"/>
    <w:rsid w:val="00532357"/>
    <w:rsid w:val="0054278B"/>
    <w:rsid w:val="00544D91"/>
    <w:rsid w:val="0055771D"/>
    <w:rsid w:val="00564807"/>
    <w:rsid w:val="005654E1"/>
    <w:rsid w:val="005812EF"/>
    <w:rsid w:val="00586668"/>
    <w:rsid w:val="00594309"/>
    <w:rsid w:val="005B1FB5"/>
    <w:rsid w:val="005B4CF3"/>
    <w:rsid w:val="005B6E03"/>
    <w:rsid w:val="005C4C42"/>
    <w:rsid w:val="005C59FA"/>
    <w:rsid w:val="005D2A73"/>
    <w:rsid w:val="005D3EA4"/>
    <w:rsid w:val="005D58DD"/>
    <w:rsid w:val="005E6E68"/>
    <w:rsid w:val="005E7F16"/>
    <w:rsid w:val="005F07A4"/>
    <w:rsid w:val="005F16DF"/>
    <w:rsid w:val="0060400F"/>
    <w:rsid w:val="006048D3"/>
    <w:rsid w:val="00605625"/>
    <w:rsid w:val="00606287"/>
    <w:rsid w:val="00606761"/>
    <w:rsid w:val="00610764"/>
    <w:rsid w:val="00622FBE"/>
    <w:rsid w:val="00623D60"/>
    <w:rsid w:val="00624B4D"/>
    <w:rsid w:val="006304F8"/>
    <w:rsid w:val="00631AA6"/>
    <w:rsid w:val="0063528D"/>
    <w:rsid w:val="0064387F"/>
    <w:rsid w:val="00644AE7"/>
    <w:rsid w:val="006511C0"/>
    <w:rsid w:val="00652512"/>
    <w:rsid w:val="00653225"/>
    <w:rsid w:val="00653CA1"/>
    <w:rsid w:val="0066500E"/>
    <w:rsid w:val="00667345"/>
    <w:rsid w:val="00667D73"/>
    <w:rsid w:val="00672436"/>
    <w:rsid w:val="00672E4E"/>
    <w:rsid w:val="00676D1F"/>
    <w:rsid w:val="006823D9"/>
    <w:rsid w:val="006825A2"/>
    <w:rsid w:val="00684F90"/>
    <w:rsid w:val="0069576E"/>
    <w:rsid w:val="006A0B42"/>
    <w:rsid w:val="006A48A4"/>
    <w:rsid w:val="006A7729"/>
    <w:rsid w:val="006A779C"/>
    <w:rsid w:val="006B7847"/>
    <w:rsid w:val="006C2169"/>
    <w:rsid w:val="006C70E1"/>
    <w:rsid w:val="006D65A5"/>
    <w:rsid w:val="006E0031"/>
    <w:rsid w:val="006E5693"/>
    <w:rsid w:val="006E619A"/>
    <w:rsid w:val="006E6DAC"/>
    <w:rsid w:val="006E7112"/>
    <w:rsid w:val="006F5CC9"/>
    <w:rsid w:val="006F61FA"/>
    <w:rsid w:val="00714E62"/>
    <w:rsid w:val="007245CE"/>
    <w:rsid w:val="00731404"/>
    <w:rsid w:val="007328B8"/>
    <w:rsid w:val="00737280"/>
    <w:rsid w:val="00742498"/>
    <w:rsid w:val="0074317C"/>
    <w:rsid w:val="00745A43"/>
    <w:rsid w:val="00751323"/>
    <w:rsid w:val="00762C0B"/>
    <w:rsid w:val="007652E1"/>
    <w:rsid w:val="0076755D"/>
    <w:rsid w:val="00773F80"/>
    <w:rsid w:val="00783B4A"/>
    <w:rsid w:val="00786517"/>
    <w:rsid w:val="00786BD8"/>
    <w:rsid w:val="007877DF"/>
    <w:rsid w:val="0079088F"/>
    <w:rsid w:val="00792117"/>
    <w:rsid w:val="007A0C1D"/>
    <w:rsid w:val="007A2226"/>
    <w:rsid w:val="007A5B98"/>
    <w:rsid w:val="007B4E86"/>
    <w:rsid w:val="007C09AB"/>
    <w:rsid w:val="007C14A8"/>
    <w:rsid w:val="007C1E25"/>
    <w:rsid w:val="007C2F12"/>
    <w:rsid w:val="007D6C07"/>
    <w:rsid w:val="007E3795"/>
    <w:rsid w:val="007E531A"/>
    <w:rsid w:val="007E78C7"/>
    <w:rsid w:val="007F2950"/>
    <w:rsid w:val="007F5CC3"/>
    <w:rsid w:val="00800272"/>
    <w:rsid w:val="00801474"/>
    <w:rsid w:val="008028F3"/>
    <w:rsid w:val="008063DB"/>
    <w:rsid w:val="0081384D"/>
    <w:rsid w:val="008243EF"/>
    <w:rsid w:val="00831FD8"/>
    <w:rsid w:val="0083317F"/>
    <w:rsid w:val="008355C3"/>
    <w:rsid w:val="00840805"/>
    <w:rsid w:val="00845309"/>
    <w:rsid w:val="00846E61"/>
    <w:rsid w:val="00847130"/>
    <w:rsid w:val="0085421D"/>
    <w:rsid w:val="00857897"/>
    <w:rsid w:val="00864483"/>
    <w:rsid w:val="008644F5"/>
    <w:rsid w:val="00870DB8"/>
    <w:rsid w:val="00873358"/>
    <w:rsid w:val="008861C0"/>
    <w:rsid w:val="00887C91"/>
    <w:rsid w:val="00895B1A"/>
    <w:rsid w:val="008A0D22"/>
    <w:rsid w:val="008A545E"/>
    <w:rsid w:val="008A7A8B"/>
    <w:rsid w:val="008A7D75"/>
    <w:rsid w:val="008B16BC"/>
    <w:rsid w:val="008B47AA"/>
    <w:rsid w:val="008C10B8"/>
    <w:rsid w:val="008C29EC"/>
    <w:rsid w:val="008C4B05"/>
    <w:rsid w:val="008D6553"/>
    <w:rsid w:val="008E5577"/>
    <w:rsid w:val="008F2E23"/>
    <w:rsid w:val="0090004D"/>
    <w:rsid w:val="00903C16"/>
    <w:rsid w:val="0090582A"/>
    <w:rsid w:val="00911BA4"/>
    <w:rsid w:val="00921314"/>
    <w:rsid w:val="00923B69"/>
    <w:rsid w:val="009321F5"/>
    <w:rsid w:val="00935335"/>
    <w:rsid w:val="00935B49"/>
    <w:rsid w:val="009363A0"/>
    <w:rsid w:val="00937247"/>
    <w:rsid w:val="00942413"/>
    <w:rsid w:val="00943BAE"/>
    <w:rsid w:val="00943C4A"/>
    <w:rsid w:val="009513A6"/>
    <w:rsid w:val="00952B68"/>
    <w:rsid w:val="00952DDC"/>
    <w:rsid w:val="00966DCE"/>
    <w:rsid w:val="009709B1"/>
    <w:rsid w:val="00980E9C"/>
    <w:rsid w:val="009869E6"/>
    <w:rsid w:val="00991A2B"/>
    <w:rsid w:val="00991F36"/>
    <w:rsid w:val="00993B28"/>
    <w:rsid w:val="009A2ED3"/>
    <w:rsid w:val="009A6694"/>
    <w:rsid w:val="009B4789"/>
    <w:rsid w:val="009B6896"/>
    <w:rsid w:val="009C1193"/>
    <w:rsid w:val="009C62BE"/>
    <w:rsid w:val="009D2A45"/>
    <w:rsid w:val="009D4621"/>
    <w:rsid w:val="009D7E4A"/>
    <w:rsid w:val="009E2F04"/>
    <w:rsid w:val="009E36B8"/>
    <w:rsid w:val="009E78A4"/>
    <w:rsid w:val="009E7E11"/>
    <w:rsid w:val="009F1209"/>
    <w:rsid w:val="009F2A2A"/>
    <w:rsid w:val="009F3D35"/>
    <w:rsid w:val="009F7FCA"/>
    <w:rsid w:val="00A01C17"/>
    <w:rsid w:val="00A02B9A"/>
    <w:rsid w:val="00A04B5B"/>
    <w:rsid w:val="00A13ECD"/>
    <w:rsid w:val="00A151A1"/>
    <w:rsid w:val="00A235C3"/>
    <w:rsid w:val="00A250EE"/>
    <w:rsid w:val="00A34310"/>
    <w:rsid w:val="00A35FE7"/>
    <w:rsid w:val="00A36B45"/>
    <w:rsid w:val="00A3765E"/>
    <w:rsid w:val="00A37BBA"/>
    <w:rsid w:val="00A41DA6"/>
    <w:rsid w:val="00A441D6"/>
    <w:rsid w:val="00A454D6"/>
    <w:rsid w:val="00A547BF"/>
    <w:rsid w:val="00A56F21"/>
    <w:rsid w:val="00A87970"/>
    <w:rsid w:val="00A904D4"/>
    <w:rsid w:val="00A9303D"/>
    <w:rsid w:val="00AB0106"/>
    <w:rsid w:val="00AB71E6"/>
    <w:rsid w:val="00AB78A6"/>
    <w:rsid w:val="00AE2055"/>
    <w:rsid w:val="00AE3EF5"/>
    <w:rsid w:val="00AE5B4F"/>
    <w:rsid w:val="00AF3262"/>
    <w:rsid w:val="00AF4F84"/>
    <w:rsid w:val="00B00F19"/>
    <w:rsid w:val="00B04337"/>
    <w:rsid w:val="00B06152"/>
    <w:rsid w:val="00B10EAB"/>
    <w:rsid w:val="00B127B3"/>
    <w:rsid w:val="00B22767"/>
    <w:rsid w:val="00B26B19"/>
    <w:rsid w:val="00B306EA"/>
    <w:rsid w:val="00B42136"/>
    <w:rsid w:val="00B508BB"/>
    <w:rsid w:val="00B56BD4"/>
    <w:rsid w:val="00B94A37"/>
    <w:rsid w:val="00B96110"/>
    <w:rsid w:val="00B96DB3"/>
    <w:rsid w:val="00BA4FB4"/>
    <w:rsid w:val="00BB28D2"/>
    <w:rsid w:val="00BB2BF8"/>
    <w:rsid w:val="00BB5458"/>
    <w:rsid w:val="00BC2BF6"/>
    <w:rsid w:val="00BC6EF0"/>
    <w:rsid w:val="00BC770A"/>
    <w:rsid w:val="00BD0DBD"/>
    <w:rsid w:val="00BD2A6A"/>
    <w:rsid w:val="00BD3F9C"/>
    <w:rsid w:val="00BD4AD2"/>
    <w:rsid w:val="00BD5EC3"/>
    <w:rsid w:val="00BD75A5"/>
    <w:rsid w:val="00BE071D"/>
    <w:rsid w:val="00BE2F6D"/>
    <w:rsid w:val="00BE6458"/>
    <w:rsid w:val="00BE6D25"/>
    <w:rsid w:val="00BF4978"/>
    <w:rsid w:val="00C02479"/>
    <w:rsid w:val="00C03933"/>
    <w:rsid w:val="00C06522"/>
    <w:rsid w:val="00C11379"/>
    <w:rsid w:val="00C168DA"/>
    <w:rsid w:val="00C256F2"/>
    <w:rsid w:val="00C30155"/>
    <w:rsid w:val="00C31C39"/>
    <w:rsid w:val="00C3676F"/>
    <w:rsid w:val="00C40390"/>
    <w:rsid w:val="00C42B5A"/>
    <w:rsid w:val="00C432ED"/>
    <w:rsid w:val="00C52443"/>
    <w:rsid w:val="00C60B76"/>
    <w:rsid w:val="00C63C20"/>
    <w:rsid w:val="00C70246"/>
    <w:rsid w:val="00C76A92"/>
    <w:rsid w:val="00C83C7E"/>
    <w:rsid w:val="00C85C89"/>
    <w:rsid w:val="00C9057A"/>
    <w:rsid w:val="00C95025"/>
    <w:rsid w:val="00CA1683"/>
    <w:rsid w:val="00CA6061"/>
    <w:rsid w:val="00CA70F6"/>
    <w:rsid w:val="00CB375C"/>
    <w:rsid w:val="00CB3E2B"/>
    <w:rsid w:val="00CB76C0"/>
    <w:rsid w:val="00CB7D19"/>
    <w:rsid w:val="00CC3F3F"/>
    <w:rsid w:val="00CD495B"/>
    <w:rsid w:val="00CD745D"/>
    <w:rsid w:val="00CE165E"/>
    <w:rsid w:val="00CE4D03"/>
    <w:rsid w:val="00CE4DEB"/>
    <w:rsid w:val="00CF0405"/>
    <w:rsid w:val="00D06C01"/>
    <w:rsid w:val="00D07AD2"/>
    <w:rsid w:val="00D11592"/>
    <w:rsid w:val="00D143BF"/>
    <w:rsid w:val="00D169D9"/>
    <w:rsid w:val="00D203FC"/>
    <w:rsid w:val="00D227DE"/>
    <w:rsid w:val="00D239B4"/>
    <w:rsid w:val="00D24012"/>
    <w:rsid w:val="00D30039"/>
    <w:rsid w:val="00D43954"/>
    <w:rsid w:val="00D43B2B"/>
    <w:rsid w:val="00D50FA4"/>
    <w:rsid w:val="00D54788"/>
    <w:rsid w:val="00D57C65"/>
    <w:rsid w:val="00D61562"/>
    <w:rsid w:val="00D67393"/>
    <w:rsid w:val="00D71EB6"/>
    <w:rsid w:val="00D768B0"/>
    <w:rsid w:val="00D81B74"/>
    <w:rsid w:val="00DA1DB8"/>
    <w:rsid w:val="00DB4CDD"/>
    <w:rsid w:val="00DB7B0E"/>
    <w:rsid w:val="00DC0426"/>
    <w:rsid w:val="00DC3F4B"/>
    <w:rsid w:val="00DC41BE"/>
    <w:rsid w:val="00DC6327"/>
    <w:rsid w:val="00DD0430"/>
    <w:rsid w:val="00DD0EA8"/>
    <w:rsid w:val="00DE62F8"/>
    <w:rsid w:val="00DE6AAB"/>
    <w:rsid w:val="00DE79F3"/>
    <w:rsid w:val="00DF6679"/>
    <w:rsid w:val="00DF7882"/>
    <w:rsid w:val="00E03C06"/>
    <w:rsid w:val="00E153F6"/>
    <w:rsid w:val="00E16BB7"/>
    <w:rsid w:val="00E24C58"/>
    <w:rsid w:val="00E27257"/>
    <w:rsid w:val="00E33C1A"/>
    <w:rsid w:val="00E45B3F"/>
    <w:rsid w:val="00E50270"/>
    <w:rsid w:val="00E54323"/>
    <w:rsid w:val="00E624E3"/>
    <w:rsid w:val="00E644DF"/>
    <w:rsid w:val="00E66E7E"/>
    <w:rsid w:val="00E732A3"/>
    <w:rsid w:val="00E74C5A"/>
    <w:rsid w:val="00E83D4C"/>
    <w:rsid w:val="00E85689"/>
    <w:rsid w:val="00E85A1E"/>
    <w:rsid w:val="00E86CA1"/>
    <w:rsid w:val="00E934BB"/>
    <w:rsid w:val="00E954DF"/>
    <w:rsid w:val="00E95FBC"/>
    <w:rsid w:val="00EA57B8"/>
    <w:rsid w:val="00EB1700"/>
    <w:rsid w:val="00EC202F"/>
    <w:rsid w:val="00EC3B2A"/>
    <w:rsid w:val="00EC3D19"/>
    <w:rsid w:val="00EC611E"/>
    <w:rsid w:val="00ED4BE7"/>
    <w:rsid w:val="00ED7EE0"/>
    <w:rsid w:val="00EE0A37"/>
    <w:rsid w:val="00EE1D41"/>
    <w:rsid w:val="00EE6D12"/>
    <w:rsid w:val="00EF343B"/>
    <w:rsid w:val="00EF41B8"/>
    <w:rsid w:val="00F0535E"/>
    <w:rsid w:val="00F06863"/>
    <w:rsid w:val="00F07B34"/>
    <w:rsid w:val="00F13260"/>
    <w:rsid w:val="00F13551"/>
    <w:rsid w:val="00F1372A"/>
    <w:rsid w:val="00F152C9"/>
    <w:rsid w:val="00F22F43"/>
    <w:rsid w:val="00F2569E"/>
    <w:rsid w:val="00F26558"/>
    <w:rsid w:val="00F33005"/>
    <w:rsid w:val="00F33C51"/>
    <w:rsid w:val="00F33FA2"/>
    <w:rsid w:val="00F35446"/>
    <w:rsid w:val="00F37F0A"/>
    <w:rsid w:val="00F530FF"/>
    <w:rsid w:val="00F63A62"/>
    <w:rsid w:val="00F71CA8"/>
    <w:rsid w:val="00F73CDD"/>
    <w:rsid w:val="00F74F3B"/>
    <w:rsid w:val="00F7510F"/>
    <w:rsid w:val="00F76271"/>
    <w:rsid w:val="00F84EF0"/>
    <w:rsid w:val="00F85037"/>
    <w:rsid w:val="00F87622"/>
    <w:rsid w:val="00F910F1"/>
    <w:rsid w:val="00F95229"/>
    <w:rsid w:val="00F97D22"/>
    <w:rsid w:val="00FA3FF2"/>
    <w:rsid w:val="00FA41E0"/>
    <w:rsid w:val="00FA616D"/>
    <w:rsid w:val="00FA7AA3"/>
    <w:rsid w:val="00FB0955"/>
    <w:rsid w:val="00FB2962"/>
    <w:rsid w:val="00FB3866"/>
    <w:rsid w:val="00FB3963"/>
    <w:rsid w:val="00FB7B35"/>
    <w:rsid w:val="00FC2FD1"/>
    <w:rsid w:val="00FC57CC"/>
    <w:rsid w:val="00FD1897"/>
    <w:rsid w:val="00FE194D"/>
    <w:rsid w:val="00FE5876"/>
    <w:rsid w:val="00FE5E71"/>
    <w:rsid w:val="00FE6544"/>
    <w:rsid w:val="00FF647D"/>
    <w:rsid w:val="00FF66AC"/>
    <w:rsid w:val="00FF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303E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link w:val="10"/>
    <w:uiPriority w:val="9"/>
    <w:qFormat/>
    <w:rsid w:val="00DA1D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3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nformat">
    <w:name w:val="ConsPlusNonformat"/>
    <w:uiPriority w:val="99"/>
    <w:rsid w:val="00FE6544"/>
    <w:pPr>
      <w:autoSpaceDE w:val="0"/>
      <w:autoSpaceDN w:val="0"/>
      <w:adjustRightInd w:val="0"/>
    </w:pPr>
    <w:rPr>
      <w:rFonts w:ascii="Courier New" w:hAnsi="Courier New" w:cs="Courier New"/>
    </w:rPr>
  </w:style>
  <w:style w:type="character" w:styleId="a4">
    <w:name w:val="Strong"/>
    <w:uiPriority w:val="22"/>
    <w:qFormat/>
    <w:rsid w:val="005D2A73"/>
    <w:rPr>
      <w:b/>
      <w:bCs/>
    </w:rPr>
  </w:style>
  <w:style w:type="character" w:customStyle="1" w:styleId="ep">
    <w:name w:val="ep"/>
    <w:rsid w:val="00C03933"/>
  </w:style>
  <w:style w:type="paragraph" w:styleId="HTML">
    <w:name w:val="HTML Preformatted"/>
    <w:basedOn w:val="a"/>
    <w:link w:val="HTML0"/>
    <w:uiPriority w:val="99"/>
    <w:unhideWhenUsed/>
    <w:rsid w:val="00833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link w:val="HTML"/>
    <w:uiPriority w:val="99"/>
    <w:rsid w:val="0083317F"/>
    <w:rPr>
      <w:rFonts w:ascii="Courier New" w:eastAsia="Times New Roman" w:hAnsi="Courier New" w:cs="Courier New"/>
    </w:rPr>
  </w:style>
  <w:style w:type="character" w:customStyle="1" w:styleId="actstextwidth">
    <w:name w:val="acts_text_width"/>
    <w:rsid w:val="0083317F"/>
  </w:style>
  <w:style w:type="character" w:customStyle="1" w:styleId="10">
    <w:name w:val="Заголовок 1 Знак"/>
    <w:link w:val="1"/>
    <w:uiPriority w:val="9"/>
    <w:rsid w:val="00DA1DB8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doccaption">
    <w:name w:val="doccaption"/>
    <w:rsid w:val="00A36B45"/>
  </w:style>
  <w:style w:type="character" w:customStyle="1" w:styleId="apple-converted-space">
    <w:name w:val="apple-converted-space"/>
    <w:rsid w:val="00366C93"/>
  </w:style>
  <w:style w:type="paragraph" w:customStyle="1" w:styleId="H1">
    <w:name w:val="H1"/>
    <w:basedOn w:val="a"/>
    <w:next w:val="a"/>
    <w:uiPriority w:val="99"/>
    <w:rsid w:val="00F37F0A"/>
    <w:pPr>
      <w:keepNext/>
      <w:autoSpaceDE w:val="0"/>
      <w:autoSpaceDN w:val="0"/>
      <w:adjustRightInd w:val="0"/>
      <w:spacing w:before="100" w:after="100" w:line="240" w:lineRule="auto"/>
      <w:outlineLvl w:val="1"/>
    </w:pPr>
    <w:rPr>
      <w:rFonts w:ascii="Times New Roman" w:hAnsi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B06152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B0615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B0615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0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5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8037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57019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63413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61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77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53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63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4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326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06903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07520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60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93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28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314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1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9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732225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80388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162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07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9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2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8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7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7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0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7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6278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296830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775420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98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9780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931816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06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1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6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0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30556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07612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6518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8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01382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22742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46285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1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9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8631">
                      <w:marLeft w:val="0"/>
                      <w:marRight w:val="0"/>
                      <w:marTop w:val="0"/>
                      <w:marBottom w:val="960"/>
                      <w:divBdr>
                        <w:top w:val="none" w:sz="0" w:space="0" w:color="auto"/>
                        <w:left w:val="none" w:sz="0" w:space="0" w:color="auto"/>
                        <w:bottom w:val="single" w:sz="6" w:space="31" w:color="A8F0E0"/>
                        <w:right w:val="none" w:sz="0" w:space="0" w:color="auto"/>
                      </w:divBdr>
                      <w:divsChild>
                        <w:div w:id="166763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892343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4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70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03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527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9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CE9433-8717-42B2-9C3A-B85B22B6A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61</Words>
  <Characters>35124</Characters>
  <Application>Microsoft Office Word</Application>
  <DocSecurity>0</DocSecurity>
  <Lines>292</Lines>
  <Paragraphs>8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2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08T16:09:00Z</dcterms:created>
  <dcterms:modified xsi:type="dcterms:W3CDTF">2021-07-21T15:19:00Z</dcterms:modified>
</cp:coreProperties>
</file>